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45209" w:rsidRDefault="00B45209" w:rsidP="008679F2">
      <w:pPr>
        <w:pStyle w:val="Heading1"/>
      </w:pPr>
    </w:p>
    <w:p w:rsidR="00AB435D" w:rsidRPr="00AB5BC4" w:rsidRDefault="00A5591B" w:rsidP="00AB5BC4">
      <w:pPr>
        <w:pStyle w:val="ChapterTitleChar"/>
      </w:pPr>
      <w:fldSimple w:instr=" TITLE  \* MERGEFORMAT ">
        <w:r w:rsidR="008679F2" w:rsidRPr="00AB5BC4">
          <w:rPr>
            <w:rStyle w:val="ChapterTitleCharChar"/>
            <w:b/>
          </w:rPr>
          <w:t>VB.NET Programming Standards</w:t>
        </w:r>
      </w:fldSimple>
    </w:p>
    <w:p w:rsidR="00AB435D" w:rsidRDefault="00AB435D">
      <w:pPr>
        <w:pStyle w:val="Objectives"/>
      </w:pPr>
      <w:r>
        <w:t>Objectives</w:t>
      </w:r>
    </w:p>
    <w:p w:rsidR="00AB435D" w:rsidRDefault="00AB435D" w:rsidP="009A30B7">
      <w:pPr>
        <w:pStyle w:val="BodyText"/>
        <w:numPr>
          <w:ilvl w:val="0"/>
          <w:numId w:val="10"/>
        </w:numPr>
      </w:pPr>
      <w:r>
        <w:t>Learn why programming standards are important</w:t>
      </w:r>
    </w:p>
    <w:p w:rsidR="00AB435D" w:rsidRDefault="00AB435D" w:rsidP="009A30B7">
      <w:pPr>
        <w:pStyle w:val="BodyText"/>
        <w:numPr>
          <w:ilvl w:val="0"/>
          <w:numId w:val="10"/>
        </w:numPr>
      </w:pPr>
      <w:r>
        <w:t>Learn how to set up your computer, and Visual Studio .NET</w:t>
      </w:r>
    </w:p>
    <w:p w:rsidR="00AB435D" w:rsidRDefault="00AB435D" w:rsidP="009A30B7">
      <w:pPr>
        <w:pStyle w:val="BodyText"/>
        <w:numPr>
          <w:ilvl w:val="0"/>
          <w:numId w:val="10"/>
        </w:numPr>
      </w:pPr>
      <w:r>
        <w:t>Learn suggested naming and programming conventions</w:t>
      </w:r>
    </w:p>
    <w:p w:rsidR="00AB435D" w:rsidRDefault="00AB435D">
      <w:pPr>
        <w:pStyle w:val="Heading2"/>
      </w:pPr>
      <w:r>
        <w:t>Why Programming Standards are Necessary</w:t>
      </w:r>
      <w:r w:rsidR="00A05888">
        <w:fldChar w:fldCharType="begin"/>
      </w:r>
      <w:r w:rsidR="00AF7991">
        <w:instrText xml:space="preserve"> XE "</w:instrText>
      </w:r>
      <w:r w:rsidR="00AF7991" w:rsidRPr="00890DC1">
        <w:instrText>Why Programming Standards are Necessary</w:instrText>
      </w:r>
      <w:r w:rsidR="00AF7991">
        <w:instrText xml:space="preserve">" </w:instrText>
      </w:r>
      <w:r w:rsidR="00A05888">
        <w:fldChar w:fldCharType="end"/>
      </w:r>
    </w:p>
    <w:p w:rsidR="00AB435D" w:rsidRDefault="00AB435D">
      <w:pPr>
        <w:pStyle w:val="BodyText"/>
      </w:pPr>
      <w:r>
        <w:t xml:space="preserve">There are many reasons programming standards are created. Most mainframe shops have had programming standards for years. Unfortunately, most PC </w:t>
      </w:r>
      <w:r>
        <w:lastRenderedPageBreak/>
        <w:t>programmers have forgotten, or have never worked in a formal programming shop, and will often overlook this important step in application development.</w:t>
      </w:r>
    </w:p>
    <w:p w:rsidR="00AB435D" w:rsidRDefault="00AB435D">
      <w:pPr>
        <w:pStyle w:val="BodyText"/>
      </w:pPr>
      <w:r>
        <w:t>Creating a programming standard does not limit your creativity, as most programmers seem to think. Instead, programming standards help you focus your creativity where it is really needed. You can concentrate on the program itself, instead of having to always think about what name to give a procedure or variable. Think about the Windows environment (or even the Macintosh): Every program written for Windows has a consistent look and feel. This is why users like using Windows programs, because they do not have to learn everything about how a new program works. They already know how to use most of the features of it. By using standards in your programming, you can also keep the programmer’s “look and feel” consistent. This means you spend less time figuring out what the variables are or how many indents a programmer used, and you can focus more on the logic of the program.</w:t>
      </w:r>
    </w:p>
    <w:p w:rsidR="00AB435D" w:rsidRDefault="00AB435D">
      <w:pPr>
        <w:pStyle w:val="BodyText"/>
      </w:pPr>
      <w:r>
        <w:t>The use of standards can lead to reduced maintenance costs as well, due to a consistent look and feel. This means you can move from one project to another very easily, even one someone else wrote, and immediately read and understand the code. Programming standards are used to help programmers create a consistent structure, coding style and names of variables within an application. Standards help a programmer create code that is unambiguous, easy to read, and easy to maintain by other developers.</w:t>
      </w:r>
    </w:p>
    <w:p w:rsidR="00AB435D" w:rsidRDefault="00AB435D">
      <w:pPr>
        <w:pStyle w:val="BodyText"/>
      </w:pPr>
      <w:r>
        <w:t xml:space="preserve">We use the standards described in this chapter when developing applications for our clients. These rules aren't "set in stone", however—they're just the ones used in our organizations. Feel free to modify these to suit your own organizations’ needs. </w:t>
      </w:r>
    </w:p>
    <w:p w:rsidR="00122719" w:rsidRDefault="00122719" w:rsidP="00122719">
      <w:pPr>
        <w:pStyle w:val="Heading2"/>
      </w:pPr>
      <w:r>
        <w:t>Definitions</w:t>
      </w:r>
    </w:p>
    <w:p w:rsidR="00122719" w:rsidRPr="003C1EFC" w:rsidRDefault="00122719" w:rsidP="00122719">
      <w:pPr>
        <w:pStyle w:val="Heading3"/>
      </w:pPr>
      <w:bookmarkStart w:id="0" w:name="cpconnamingguidelinesanchor1"/>
      <w:bookmarkEnd w:id="0"/>
      <w:r w:rsidRPr="003C1EFC">
        <w:t>Pascal case</w:t>
      </w:r>
    </w:p>
    <w:p w:rsidR="00122719" w:rsidRDefault="00122719" w:rsidP="00122719">
      <w:pPr>
        <w:pStyle w:val="BodyText"/>
      </w:pPr>
      <w:r w:rsidRPr="003C1EFC">
        <w:t>The first letter in the identifier and the first letter of each subsequent concatenated word are capitalized. You can use Pascal case for identifiers of three or more characters. For example:</w:t>
      </w:r>
    </w:p>
    <w:p w:rsidR="00122719" w:rsidRDefault="00122719" w:rsidP="00122719">
      <w:pPr>
        <w:pStyle w:val="SourceCode"/>
      </w:pPr>
      <w:r>
        <w:t>TheNumber</w:t>
      </w:r>
    </w:p>
    <w:p w:rsidR="00122719" w:rsidRPr="003C1EFC" w:rsidRDefault="00122719" w:rsidP="00122719">
      <w:pPr>
        <w:pStyle w:val="SourceCode"/>
      </w:pPr>
      <w:r>
        <w:t>MyValue</w:t>
      </w:r>
    </w:p>
    <w:p w:rsidR="00122719" w:rsidRPr="003C1EFC" w:rsidRDefault="00122719" w:rsidP="00122719">
      <w:pPr>
        <w:pStyle w:val="Heading3"/>
      </w:pPr>
      <w:bookmarkStart w:id="1" w:name="cpconnamingguidelinescamelcasinganchor2"/>
      <w:bookmarkEnd w:id="1"/>
      <w:r w:rsidRPr="003C1EFC">
        <w:t>Camel case</w:t>
      </w:r>
    </w:p>
    <w:p w:rsidR="00122719" w:rsidRDefault="00122719" w:rsidP="00122719">
      <w:pPr>
        <w:pStyle w:val="BodyText"/>
        <w:ind w:left="1440"/>
      </w:pPr>
      <w:r w:rsidRPr="003C1EFC">
        <w:t>The first letter of an identifier is lowercase and the first letter of each subsequent concatenated word is capitalized. For example:</w:t>
      </w:r>
      <w:bookmarkStart w:id="2" w:name="_GoBack"/>
      <w:bookmarkEnd w:id="2"/>
    </w:p>
    <w:p w:rsidR="00122719" w:rsidRDefault="00122719" w:rsidP="00122719">
      <w:pPr>
        <w:pStyle w:val="SourceCode"/>
      </w:pPr>
      <w:r>
        <w:lastRenderedPageBreak/>
        <w:t>theNumber</w:t>
      </w:r>
    </w:p>
    <w:p w:rsidR="00122719" w:rsidRPr="003C1EFC" w:rsidRDefault="00122719" w:rsidP="00122719">
      <w:pPr>
        <w:pStyle w:val="SourceCode"/>
      </w:pPr>
      <w:r>
        <w:t>myValue</w:t>
      </w:r>
    </w:p>
    <w:p w:rsidR="00122719" w:rsidRPr="003C1EFC" w:rsidRDefault="00122719" w:rsidP="00122719">
      <w:pPr>
        <w:pStyle w:val="Heading2"/>
      </w:pPr>
      <w:r>
        <w:t>Identifier Naming</w:t>
      </w:r>
    </w:p>
    <w:p w:rsidR="00122719" w:rsidRPr="003C1EFC" w:rsidRDefault="00122719" w:rsidP="00122719">
      <w:pPr>
        <w:pStyle w:val="BodyText"/>
        <w:ind w:left="1440"/>
      </w:pPr>
      <w:r w:rsidRPr="003C1EFC">
        <w:t>The following table summarizes the capitalization rules and provides examples for the different types of identifiers.</w:t>
      </w:r>
      <w:r>
        <w:t xml:space="preserve"> These rules come directly from the Microsoft Design Guide for Class Library Developer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760"/>
        <w:gridCol w:w="1080"/>
        <w:gridCol w:w="1646"/>
      </w:tblGrid>
      <w:tr w:rsidR="00122719" w:rsidRPr="003C1EFC" w:rsidTr="00DA6D33">
        <w:tc>
          <w:tcPr>
            <w:tcW w:w="5760" w:type="dxa"/>
            <w:shd w:val="clear" w:color="auto" w:fill="auto"/>
          </w:tcPr>
          <w:p w:rsidR="00122719" w:rsidRPr="003C1EFC" w:rsidRDefault="00122719" w:rsidP="00DA6D33">
            <w:pPr>
              <w:pStyle w:val="TableHeader"/>
            </w:pPr>
            <w:r w:rsidRPr="003C1EFC">
              <w:t>Identifier</w:t>
            </w:r>
          </w:p>
        </w:tc>
        <w:tc>
          <w:tcPr>
            <w:tcW w:w="1080" w:type="dxa"/>
            <w:shd w:val="clear" w:color="auto" w:fill="auto"/>
          </w:tcPr>
          <w:p w:rsidR="00122719" w:rsidRPr="003C1EFC" w:rsidRDefault="00122719" w:rsidP="00DA6D33">
            <w:pPr>
              <w:pStyle w:val="TableHeader"/>
            </w:pPr>
            <w:r w:rsidRPr="003C1EFC">
              <w:t>Case</w:t>
            </w:r>
          </w:p>
        </w:tc>
        <w:tc>
          <w:tcPr>
            <w:tcW w:w="1646" w:type="dxa"/>
            <w:shd w:val="clear" w:color="auto" w:fill="auto"/>
          </w:tcPr>
          <w:p w:rsidR="00122719" w:rsidRPr="003C1EFC" w:rsidRDefault="00122719" w:rsidP="00DA6D33">
            <w:pPr>
              <w:pStyle w:val="TableHeader"/>
            </w:pPr>
            <w:r w:rsidRPr="003C1EFC">
              <w:t>Example</w:t>
            </w:r>
          </w:p>
        </w:tc>
      </w:tr>
      <w:tr w:rsidR="00122719" w:rsidRPr="003C1EFC" w:rsidTr="00DA6D33">
        <w:tc>
          <w:tcPr>
            <w:tcW w:w="5760" w:type="dxa"/>
            <w:shd w:val="clear" w:color="auto" w:fill="auto"/>
          </w:tcPr>
          <w:p w:rsidR="00122719" w:rsidRPr="003C1EFC" w:rsidRDefault="00122719" w:rsidP="00DA6D33">
            <w:pPr>
              <w:pStyle w:val="Table"/>
            </w:pPr>
            <w:r w:rsidRPr="003C1EFC">
              <w:t>Class</w:t>
            </w:r>
          </w:p>
        </w:tc>
        <w:tc>
          <w:tcPr>
            <w:tcW w:w="1080" w:type="dxa"/>
            <w:shd w:val="clear" w:color="auto" w:fill="auto"/>
          </w:tcPr>
          <w:p w:rsidR="00122719" w:rsidRPr="003C1EFC" w:rsidRDefault="00122719" w:rsidP="00DA6D33">
            <w:pPr>
              <w:pStyle w:val="Table"/>
            </w:pPr>
            <w:r w:rsidRPr="003C1EFC">
              <w:t>Pascal</w:t>
            </w:r>
          </w:p>
        </w:tc>
        <w:tc>
          <w:tcPr>
            <w:tcW w:w="1646" w:type="dxa"/>
            <w:shd w:val="clear" w:color="auto" w:fill="auto"/>
          </w:tcPr>
          <w:p w:rsidR="00122719" w:rsidRPr="003C1EFC" w:rsidRDefault="00122719" w:rsidP="00DA6D33">
            <w:pPr>
              <w:pStyle w:val="Table"/>
            </w:pPr>
            <w:r w:rsidRPr="003C1EFC">
              <w:t>AppDomain</w:t>
            </w:r>
          </w:p>
        </w:tc>
      </w:tr>
      <w:tr w:rsidR="00122719" w:rsidRPr="003C1EFC" w:rsidTr="00DA6D33">
        <w:tc>
          <w:tcPr>
            <w:tcW w:w="5760" w:type="dxa"/>
            <w:shd w:val="clear" w:color="auto" w:fill="auto"/>
          </w:tcPr>
          <w:p w:rsidR="00122719" w:rsidRPr="003C1EFC" w:rsidRDefault="00122719" w:rsidP="00DA6D33">
            <w:pPr>
              <w:pStyle w:val="Table"/>
            </w:pPr>
            <w:r w:rsidRPr="003C1EFC">
              <w:t>Enum type</w:t>
            </w:r>
          </w:p>
        </w:tc>
        <w:tc>
          <w:tcPr>
            <w:tcW w:w="1080" w:type="dxa"/>
            <w:shd w:val="clear" w:color="auto" w:fill="auto"/>
          </w:tcPr>
          <w:p w:rsidR="00122719" w:rsidRPr="003C1EFC" w:rsidRDefault="00122719" w:rsidP="00DA6D33">
            <w:pPr>
              <w:pStyle w:val="Table"/>
            </w:pPr>
            <w:r w:rsidRPr="003C1EFC">
              <w:t>Pascal</w:t>
            </w:r>
          </w:p>
        </w:tc>
        <w:tc>
          <w:tcPr>
            <w:tcW w:w="1646" w:type="dxa"/>
            <w:shd w:val="clear" w:color="auto" w:fill="auto"/>
          </w:tcPr>
          <w:p w:rsidR="00122719" w:rsidRPr="003C1EFC" w:rsidRDefault="00122719" w:rsidP="00DA6D33">
            <w:pPr>
              <w:pStyle w:val="Table"/>
            </w:pPr>
            <w:r w:rsidRPr="003C1EFC">
              <w:t>ErrorLevel</w:t>
            </w:r>
          </w:p>
        </w:tc>
      </w:tr>
      <w:tr w:rsidR="00122719" w:rsidRPr="003C1EFC" w:rsidTr="00DA6D33">
        <w:tc>
          <w:tcPr>
            <w:tcW w:w="5760" w:type="dxa"/>
            <w:shd w:val="clear" w:color="auto" w:fill="auto"/>
          </w:tcPr>
          <w:p w:rsidR="00122719" w:rsidRPr="003C1EFC" w:rsidRDefault="00122719" w:rsidP="00DA6D33">
            <w:pPr>
              <w:pStyle w:val="Table"/>
            </w:pPr>
            <w:r w:rsidRPr="003C1EFC">
              <w:t>Enum values</w:t>
            </w:r>
          </w:p>
        </w:tc>
        <w:tc>
          <w:tcPr>
            <w:tcW w:w="1080" w:type="dxa"/>
            <w:shd w:val="clear" w:color="auto" w:fill="auto"/>
          </w:tcPr>
          <w:p w:rsidR="00122719" w:rsidRPr="003C1EFC" w:rsidRDefault="00122719" w:rsidP="00DA6D33">
            <w:pPr>
              <w:pStyle w:val="Table"/>
            </w:pPr>
            <w:r w:rsidRPr="003C1EFC">
              <w:t>Pascal</w:t>
            </w:r>
          </w:p>
        </w:tc>
        <w:tc>
          <w:tcPr>
            <w:tcW w:w="1646" w:type="dxa"/>
            <w:shd w:val="clear" w:color="auto" w:fill="auto"/>
          </w:tcPr>
          <w:p w:rsidR="00122719" w:rsidRPr="003C1EFC" w:rsidRDefault="00122719" w:rsidP="00DA6D33">
            <w:pPr>
              <w:pStyle w:val="Table"/>
            </w:pPr>
            <w:r w:rsidRPr="003C1EFC">
              <w:t>FatalError</w:t>
            </w:r>
          </w:p>
        </w:tc>
      </w:tr>
      <w:tr w:rsidR="00122719" w:rsidRPr="003C1EFC" w:rsidTr="00DA6D33">
        <w:tc>
          <w:tcPr>
            <w:tcW w:w="5760" w:type="dxa"/>
            <w:shd w:val="clear" w:color="auto" w:fill="auto"/>
          </w:tcPr>
          <w:p w:rsidR="00122719" w:rsidRPr="003C1EFC" w:rsidRDefault="00122719" w:rsidP="00DA6D33">
            <w:pPr>
              <w:pStyle w:val="Table"/>
            </w:pPr>
            <w:r w:rsidRPr="003C1EFC">
              <w:t>Event</w:t>
            </w:r>
          </w:p>
        </w:tc>
        <w:tc>
          <w:tcPr>
            <w:tcW w:w="1080" w:type="dxa"/>
            <w:shd w:val="clear" w:color="auto" w:fill="auto"/>
          </w:tcPr>
          <w:p w:rsidR="00122719" w:rsidRPr="003C1EFC" w:rsidRDefault="00122719" w:rsidP="00DA6D33">
            <w:pPr>
              <w:pStyle w:val="Table"/>
            </w:pPr>
            <w:r w:rsidRPr="003C1EFC">
              <w:t>Pascal</w:t>
            </w:r>
          </w:p>
        </w:tc>
        <w:tc>
          <w:tcPr>
            <w:tcW w:w="1646" w:type="dxa"/>
            <w:shd w:val="clear" w:color="auto" w:fill="auto"/>
          </w:tcPr>
          <w:p w:rsidR="00122719" w:rsidRPr="003C1EFC" w:rsidRDefault="00122719" w:rsidP="00DA6D33">
            <w:pPr>
              <w:pStyle w:val="Table"/>
            </w:pPr>
            <w:r w:rsidRPr="003C1EFC">
              <w:t>ValueChange</w:t>
            </w:r>
          </w:p>
        </w:tc>
      </w:tr>
      <w:tr w:rsidR="00122719" w:rsidRPr="003C1EFC" w:rsidTr="00DA6D33">
        <w:tc>
          <w:tcPr>
            <w:tcW w:w="5760" w:type="dxa"/>
            <w:shd w:val="clear" w:color="auto" w:fill="auto"/>
          </w:tcPr>
          <w:p w:rsidR="00122719" w:rsidRPr="003C1EFC" w:rsidRDefault="00122719" w:rsidP="00DA6D33">
            <w:pPr>
              <w:pStyle w:val="Table"/>
            </w:pPr>
            <w:r w:rsidRPr="003C1EFC">
              <w:t>Exception class</w:t>
            </w:r>
            <w:r>
              <w:t xml:space="preserve">. </w:t>
            </w:r>
            <w:r w:rsidRPr="00307C7A">
              <w:rPr>
                <w:i/>
              </w:rPr>
              <w:t>Note: Always ends with the suffix Exception.</w:t>
            </w:r>
          </w:p>
        </w:tc>
        <w:tc>
          <w:tcPr>
            <w:tcW w:w="1080" w:type="dxa"/>
            <w:shd w:val="clear" w:color="auto" w:fill="auto"/>
          </w:tcPr>
          <w:p w:rsidR="00122719" w:rsidRPr="003C1EFC" w:rsidRDefault="00122719" w:rsidP="00DA6D33">
            <w:pPr>
              <w:pStyle w:val="Table"/>
            </w:pPr>
            <w:r w:rsidRPr="003C1EFC">
              <w:t>Pascal</w:t>
            </w:r>
          </w:p>
        </w:tc>
        <w:tc>
          <w:tcPr>
            <w:tcW w:w="1646" w:type="dxa"/>
            <w:shd w:val="clear" w:color="auto" w:fill="auto"/>
          </w:tcPr>
          <w:p w:rsidR="00122719" w:rsidRPr="003C1EFC" w:rsidRDefault="00122719" w:rsidP="00DA6D33">
            <w:pPr>
              <w:pStyle w:val="Table"/>
            </w:pPr>
            <w:r w:rsidRPr="003C1EFC">
              <w:t xml:space="preserve">WebException </w:t>
            </w:r>
          </w:p>
        </w:tc>
      </w:tr>
      <w:tr w:rsidR="00122719" w:rsidRPr="003C1EFC" w:rsidTr="00DA6D33">
        <w:tc>
          <w:tcPr>
            <w:tcW w:w="5760" w:type="dxa"/>
            <w:shd w:val="clear" w:color="auto" w:fill="auto"/>
          </w:tcPr>
          <w:p w:rsidR="00122719" w:rsidRPr="003C1EFC" w:rsidRDefault="00122719" w:rsidP="00DA6D33">
            <w:pPr>
              <w:pStyle w:val="Table"/>
            </w:pPr>
            <w:r w:rsidRPr="003C1EFC">
              <w:t>Read-only Static field</w:t>
            </w:r>
          </w:p>
        </w:tc>
        <w:tc>
          <w:tcPr>
            <w:tcW w:w="1080" w:type="dxa"/>
            <w:shd w:val="clear" w:color="auto" w:fill="auto"/>
          </w:tcPr>
          <w:p w:rsidR="00122719" w:rsidRPr="003C1EFC" w:rsidRDefault="00122719" w:rsidP="00DA6D33">
            <w:pPr>
              <w:pStyle w:val="Table"/>
            </w:pPr>
            <w:r w:rsidRPr="003C1EFC">
              <w:t>Pascal</w:t>
            </w:r>
          </w:p>
        </w:tc>
        <w:tc>
          <w:tcPr>
            <w:tcW w:w="1646" w:type="dxa"/>
            <w:shd w:val="clear" w:color="auto" w:fill="auto"/>
          </w:tcPr>
          <w:p w:rsidR="00122719" w:rsidRPr="003C1EFC" w:rsidRDefault="00122719" w:rsidP="00DA6D33">
            <w:pPr>
              <w:pStyle w:val="Table"/>
            </w:pPr>
            <w:r w:rsidRPr="003C1EFC">
              <w:t>RedValue</w:t>
            </w:r>
          </w:p>
        </w:tc>
      </w:tr>
      <w:tr w:rsidR="00122719" w:rsidRPr="003C1EFC" w:rsidTr="00DA6D33">
        <w:tc>
          <w:tcPr>
            <w:tcW w:w="5760" w:type="dxa"/>
            <w:shd w:val="clear" w:color="auto" w:fill="auto"/>
          </w:tcPr>
          <w:p w:rsidR="00122719" w:rsidRPr="003C1EFC" w:rsidRDefault="00122719" w:rsidP="00DA6D33">
            <w:pPr>
              <w:pStyle w:val="Table"/>
            </w:pPr>
            <w:r w:rsidRPr="003C1EFC">
              <w:t>Interface</w:t>
            </w:r>
            <w:r>
              <w:t xml:space="preserve">. </w:t>
            </w:r>
            <w:r w:rsidRPr="00307C7A">
              <w:rPr>
                <w:i/>
              </w:rPr>
              <w:t xml:space="preserve">Note: Always begins with the prefix </w:t>
            </w:r>
            <w:r w:rsidRPr="00307C7A">
              <w:rPr>
                <w:b/>
                <w:i/>
              </w:rPr>
              <w:t>I</w:t>
            </w:r>
            <w:r w:rsidRPr="00307C7A">
              <w:rPr>
                <w:i/>
              </w:rPr>
              <w:t>.</w:t>
            </w:r>
          </w:p>
        </w:tc>
        <w:tc>
          <w:tcPr>
            <w:tcW w:w="1080" w:type="dxa"/>
            <w:shd w:val="clear" w:color="auto" w:fill="auto"/>
          </w:tcPr>
          <w:p w:rsidR="00122719" w:rsidRPr="003C1EFC" w:rsidRDefault="00122719" w:rsidP="00DA6D33">
            <w:pPr>
              <w:pStyle w:val="Table"/>
            </w:pPr>
            <w:r w:rsidRPr="003C1EFC">
              <w:t>Pascal</w:t>
            </w:r>
          </w:p>
        </w:tc>
        <w:tc>
          <w:tcPr>
            <w:tcW w:w="1646" w:type="dxa"/>
            <w:shd w:val="clear" w:color="auto" w:fill="auto"/>
          </w:tcPr>
          <w:p w:rsidR="00122719" w:rsidRPr="003C1EFC" w:rsidRDefault="00122719" w:rsidP="00DA6D33">
            <w:pPr>
              <w:pStyle w:val="Table"/>
            </w:pPr>
            <w:r w:rsidRPr="003C1EFC">
              <w:t xml:space="preserve">IDisposable </w:t>
            </w:r>
          </w:p>
        </w:tc>
      </w:tr>
      <w:tr w:rsidR="00122719" w:rsidRPr="003C1EFC" w:rsidTr="00DA6D33">
        <w:tc>
          <w:tcPr>
            <w:tcW w:w="5760" w:type="dxa"/>
            <w:shd w:val="clear" w:color="auto" w:fill="auto"/>
          </w:tcPr>
          <w:p w:rsidR="00122719" w:rsidRPr="003C1EFC" w:rsidRDefault="00122719" w:rsidP="00DA6D33">
            <w:pPr>
              <w:pStyle w:val="Table"/>
            </w:pPr>
            <w:r w:rsidRPr="003C1EFC">
              <w:t>Method</w:t>
            </w:r>
          </w:p>
        </w:tc>
        <w:tc>
          <w:tcPr>
            <w:tcW w:w="1080" w:type="dxa"/>
            <w:shd w:val="clear" w:color="auto" w:fill="auto"/>
          </w:tcPr>
          <w:p w:rsidR="00122719" w:rsidRPr="003C1EFC" w:rsidRDefault="00122719" w:rsidP="00DA6D33">
            <w:pPr>
              <w:pStyle w:val="Table"/>
            </w:pPr>
            <w:r w:rsidRPr="003C1EFC">
              <w:t>Pascal</w:t>
            </w:r>
          </w:p>
        </w:tc>
        <w:tc>
          <w:tcPr>
            <w:tcW w:w="1646" w:type="dxa"/>
            <w:shd w:val="clear" w:color="auto" w:fill="auto"/>
          </w:tcPr>
          <w:p w:rsidR="00122719" w:rsidRPr="003C1EFC" w:rsidRDefault="00122719" w:rsidP="00DA6D33">
            <w:pPr>
              <w:pStyle w:val="Table"/>
            </w:pPr>
            <w:r w:rsidRPr="003C1EFC">
              <w:t>ToString</w:t>
            </w:r>
          </w:p>
        </w:tc>
      </w:tr>
      <w:tr w:rsidR="00122719" w:rsidRPr="003C1EFC" w:rsidTr="00DA6D33">
        <w:tc>
          <w:tcPr>
            <w:tcW w:w="5760" w:type="dxa"/>
            <w:shd w:val="clear" w:color="auto" w:fill="auto"/>
          </w:tcPr>
          <w:p w:rsidR="00122719" w:rsidRPr="003C1EFC" w:rsidRDefault="00122719" w:rsidP="00DA6D33">
            <w:pPr>
              <w:pStyle w:val="Table"/>
            </w:pPr>
            <w:r w:rsidRPr="003C1EFC">
              <w:t>Namespace</w:t>
            </w:r>
          </w:p>
        </w:tc>
        <w:tc>
          <w:tcPr>
            <w:tcW w:w="1080" w:type="dxa"/>
            <w:shd w:val="clear" w:color="auto" w:fill="auto"/>
          </w:tcPr>
          <w:p w:rsidR="00122719" w:rsidRPr="003C1EFC" w:rsidRDefault="00122719" w:rsidP="00DA6D33">
            <w:pPr>
              <w:pStyle w:val="Table"/>
            </w:pPr>
            <w:r w:rsidRPr="003C1EFC">
              <w:t>Pascal</w:t>
            </w:r>
          </w:p>
        </w:tc>
        <w:tc>
          <w:tcPr>
            <w:tcW w:w="1646" w:type="dxa"/>
            <w:shd w:val="clear" w:color="auto" w:fill="auto"/>
          </w:tcPr>
          <w:p w:rsidR="00122719" w:rsidRPr="003C1EFC" w:rsidRDefault="00122719" w:rsidP="00DA6D33">
            <w:pPr>
              <w:pStyle w:val="Table"/>
            </w:pPr>
            <w:r w:rsidRPr="003C1EFC">
              <w:t>System.Drawing</w:t>
            </w:r>
          </w:p>
        </w:tc>
      </w:tr>
      <w:tr w:rsidR="00122719" w:rsidRPr="003C1EFC" w:rsidTr="00DA6D33">
        <w:tc>
          <w:tcPr>
            <w:tcW w:w="5760" w:type="dxa"/>
            <w:shd w:val="clear" w:color="auto" w:fill="auto"/>
          </w:tcPr>
          <w:p w:rsidR="00122719" w:rsidRPr="003C1EFC" w:rsidRDefault="00122719" w:rsidP="00DA6D33">
            <w:pPr>
              <w:pStyle w:val="Table"/>
            </w:pPr>
            <w:r w:rsidRPr="003C1EFC">
              <w:t>Parameter</w:t>
            </w:r>
          </w:p>
        </w:tc>
        <w:tc>
          <w:tcPr>
            <w:tcW w:w="1080" w:type="dxa"/>
            <w:shd w:val="clear" w:color="auto" w:fill="auto"/>
          </w:tcPr>
          <w:p w:rsidR="00122719" w:rsidRPr="003C1EFC" w:rsidRDefault="00122719" w:rsidP="00DA6D33">
            <w:pPr>
              <w:pStyle w:val="Table"/>
            </w:pPr>
            <w:r w:rsidRPr="003C1EFC">
              <w:t>Camel</w:t>
            </w:r>
          </w:p>
        </w:tc>
        <w:tc>
          <w:tcPr>
            <w:tcW w:w="1646" w:type="dxa"/>
            <w:shd w:val="clear" w:color="auto" w:fill="auto"/>
          </w:tcPr>
          <w:p w:rsidR="00122719" w:rsidRPr="003C1EFC" w:rsidRDefault="00122719" w:rsidP="00DA6D33">
            <w:pPr>
              <w:pStyle w:val="Table"/>
            </w:pPr>
            <w:r w:rsidRPr="003C1EFC">
              <w:t>typeName</w:t>
            </w:r>
          </w:p>
        </w:tc>
      </w:tr>
      <w:tr w:rsidR="00122719" w:rsidRPr="003C1EFC" w:rsidTr="00DA6D33">
        <w:tc>
          <w:tcPr>
            <w:tcW w:w="5760" w:type="dxa"/>
            <w:shd w:val="clear" w:color="auto" w:fill="auto"/>
          </w:tcPr>
          <w:p w:rsidR="00122719" w:rsidRPr="003C1EFC" w:rsidRDefault="00122719" w:rsidP="00DA6D33">
            <w:pPr>
              <w:pStyle w:val="Table"/>
            </w:pPr>
            <w:r w:rsidRPr="003C1EFC">
              <w:t>Property</w:t>
            </w:r>
          </w:p>
        </w:tc>
        <w:tc>
          <w:tcPr>
            <w:tcW w:w="1080" w:type="dxa"/>
            <w:shd w:val="clear" w:color="auto" w:fill="auto"/>
          </w:tcPr>
          <w:p w:rsidR="00122719" w:rsidRPr="003C1EFC" w:rsidRDefault="00122719" w:rsidP="00DA6D33">
            <w:pPr>
              <w:pStyle w:val="Table"/>
            </w:pPr>
            <w:r w:rsidRPr="003C1EFC">
              <w:t>Pascal</w:t>
            </w:r>
          </w:p>
        </w:tc>
        <w:tc>
          <w:tcPr>
            <w:tcW w:w="1646" w:type="dxa"/>
            <w:shd w:val="clear" w:color="auto" w:fill="auto"/>
          </w:tcPr>
          <w:p w:rsidR="00122719" w:rsidRPr="003C1EFC" w:rsidRDefault="00122719" w:rsidP="00DA6D33">
            <w:pPr>
              <w:pStyle w:val="Table"/>
            </w:pPr>
            <w:r w:rsidRPr="003C1EFC">
              <w:t>BackColor</w:t>
            </w:r>
          </w:p>
        </w:tc>
      </w:tr>
      <w:tr w:rsidR="00122719" w:rsidRPr="003C1EFC" w:rsidTr="00DA6D33">
        <w:tc>
          <w:tcPr>
            <w:tcW w:w="5760" w:type="dxa"/>
            <w:shd w:val="clear" w:color="auto" w:fill="auto"/>
          </w:tcPr>
          <w:p w:rsidR="00122719" w:rsidRPr="003C1EFC" w:rsidRDefault="00122719" w:rsidP="00DA6D33">
            <w:pPr>
              <w:pStyle w:val="Table"/>
            </w:pPr>
            <w:r w:rsidRPr="003C1EFC">
              <w:t>Protected instance field</w:t>
            </w:r>
            <w:r>
              <w:t xml:space="preserve">. </w:t>
            </w:r>
            <w:r w:rsidRPr="00307C7A">
              <w:rPr>
                <w:i/>
              </w:rPr>
              <w:t>Note: Rarely used. A property is preferable to using a public instance field.</w:t>
            </w:r>
          </w:p>
        </w:tc>
        <w:tc>
          <w:tcPr>
            <w:tcW w:w="1080" w:type="dxa"/>
            <w:shd w:val="clear" w:color="auto" w:fill="auto"/>
          </w:tcPr>
          <w:p w:rsidR="00122719" w:rsidRPr="003C1EFC" w:rsidRDefault="00122719" w:rsidP="00DA6D33">
            <w:pPr>
              <w:pStyle w:val="Table"/>
            </w:pPr>
            <w:r w:rsidRPr="003C1EFC">
              <w:t>Camel</w:t>
            </w:r>
          </w:p>
        </w:tc>
        <w:tc>
          <w:tcPr>
            <w:tcW w:w="1646" w:type="dxa"/>
            <w:shd w:val="clear" w:color="auto" w:fill="auto"/>
          </w:tcPr>
          <w:p w:rsidR="00122719" w:rsidRPr="003C1EFC" w:rsidRDefault="00122719" w:rsidP="00DA6D33">
            <w:pPr>
              <w:pStyle w:val="Table"/>
            </w:pPr>
            <w:r w:rsidRPr="003C1EFC">
              <w:t xml:space="preserve">redValue </w:t>
            </w:r>
          </w:p>
        </w:tc>
      </w:tr>
      <w:tr w:rsidR="00122719" w:rsidRPr="003C1EFC" w:rsidTr="00DA6D33">
        <w:tc>
          <w:tcPr>
            <w:tcW w:w="5760" w:type="dxa"/>
            <w:shd w:val="clear" w:color="auto" w:fill="auto"/>
          </w:tcPr>
          <w:p w:rsidR="00122719" w:rsidRPr="003C1EFC" w:rsidRDefault="00122719" w:rsidP="00DA6D33">
            <w:pPr>
              <w:pStyle w:val="Table"/>
            </w:pPr>
            <w:r w:rsidRPr="003C1EFC">
              <w:t>Public instance field</w:t>
            </w:r>
            <w:r>
              <w:t xml:space="preserve">. </w:t>
            </w:r>
            <w:r w:rsidRPr="00307C7A">
              <w:rPr>
                <w:i/>
              </w:rPr>
              <w:t>Note: Rarely used. A property is preferable to using a public instance field.</w:t>
            </w:r>
          </w:p>
        </w:tc>
        <w:tc>
          <w:tcPr>
            <w:tcW w:w="1080" w:type="dxa"/>
            <w:shd w:val="clear" w:color="auto" w:fill="auto"/>
          </w:tcPr>
          <w:p w:rsidR="00122719" w:rsidRPr="003C1EFC" w:rsidRDefault="00122719" w:rsidP="00DA6D33">
            <w:pPr>
              <w:pStyle w:val="Table"/>
            </w:pPr>
            <w:r w:rsidRPr="003C1EFC">
              <w:t>Pascal</w:t>
            </w:r>
          </w:p>
        </w:tc>
        <w:tc>
          <w:tcPr>
            <w:tcW w:w="1646" w:type="dxa"/>
            <w:shd w:val="clear" w:color="auto" w:fill="auto"/>
          </w:tcPr>
          <w:p w:rsidR="00122719" w:rsidRPr="003C1EFC" w:rsidRDefault="00122719" w:rsidP="00DA6D33">
            <w:pPr>
              <w:pStyle w:val="Table"/>
            </w:pPr>
            <w:r w:rsidRPr="003C1EFC">
              <w:t xml:space="preserve">RedValue </w:t>
            </w:r>
          </w:p>
        </w:tc>
      </w:tr>
    </w:tbl>
    <w:p w:rsidR="00122719" w:rsidRDefault="00122719" w:rsidP="00122719">
      <w:pPr>
        <w:pStyle w:val="figcaption"/>
      </w:pPr>
      <w:r>
        <w:t xml:space="preserve">Table </w:t>
      </w:r>
      <w:fldSimple w:instr=" SEQ Table \* ARABIC ">
        <w:r w:rsidR="008679F2">
          <w:rPr>
            <w:noProof/>
          </w:rPr>
          <w:t>1</w:t>
        </w:r>
      </w:fldSimple>
      <w:r>
        <w:t>. Identifier Naming</w:t>
      </w:r>
    </w:p>
    <w:p w:rsidR="00122719" w:rsidRDefault="00122719" w:rsidP="00122719">
      <w:pPr>
        <w:pStyle w:val="Heading2"/>
      </w:pPr>
      <w:r>
        <w:t>Local Variable Naming</w:t>
      </w:r>
      <w:r w:rsidR="00A05888">
        <w:fldChar w:fldCharType="begin"/>
      </w:r>
      <w:r>
        <w:instrText xml:space="preserve"> XE "Local Variable Naming" </w:instrText>
      </w:r>
      <w:r w:rsidR="00A05888">
        <w:fldChar w:fldCharType="end"/>
      </w:r>
    </w:p>
    <w:p w:rsidR="00122719" w:rsidRDefault="00122719" w:rsidP="00122719">
      <w:pPr>
        <w:pStyle w:val="BodyText"/>
      </w:pPr>
      <w:r>
        <w:t>Local variables are those that are used within the body of a method and have scope only within that method body.</w:t>
      </w:r>
      <w:r w:rsidR="00AE0D1F" w:rsidRPr="00AE0D1F">
        <w:t xml:space="preserve"> Below are some guidelines that you should follow for naming these variables:</w:t>
      </w:r>
    </w:p>
    <w:p w:rsidR="00122719" w:rsidRDefault="00122719" w:rsidP="00AE0D1F">
      <w:pPr>
        <w:pStyle w:val="BodyText"/>
        <w:numPr>
          <w:ilvl w:val="0"/>
          <w:numId w:val="22"/>
        </w:numPr>
      </w:pPr>
      <w:r>
        <w:t>These variables should have a very meaningful name that describes the usage of the variable.</w:t>
      </w:r>
    </w:p>
    <w:p w:rsidR="00122719" w:rsidRDefault="00122719" w:rsidP="00AE0D1F">
      <w:pPr>
        <w:pStyle w:val="BodyText"/>
        <w:numPr>
          <w:ilvl w:val="0"/>
          <w:numId w:val="21"/>
        </w:numPr>
      </w:pPr>
      <w:r>
        <w:lastRenderedPageBreak/>
        <w:t>Declare all local variables at the top of the method.</w:t>
      </w:r>
    </w:p>
    <w:p w:rsidR="00122719" w:rsidRPr="00307C7A" w:rsidRDefault="00122719" w:rsidP="00AE0D1F">
      <w:pPr>
        <w:pStyle w:val="BodyText"/>
        <w:numPr>
          <w:ilvl w:val="0"/>
          <w:numId w:val="21"/>
        </w:numPr>
      </w:pPr>
      <w:r>
        <w:t>Avoid one-letter variable names</w:t>
      </w:r>
      <w:r w:rsidRPr="00307C7A">
        <w:t>.</w:t>
      </w:r>
    </w:p>
    <w:p w:rsidR="00122719" w:rsidRPr="00307C7A" w:rsidRDefault="00122719" w:rsidP="00AE0D1F">
      <w:pPr>
        <w:pStyle w:val="BodyText"/>
        <w:numPr>
          <w:ilvl w:val="0"/>
          <w:numId w:val="21"/>
        </w:numPr>
      </w:pPr>
      <w:r w:rsidRPr="00307C7A">
        <w:t xml:space="preserve">Make all </w:t>
      </w:r>
      <w:r>
        <w:t xml:space="preserve">local </w:t>
      </w:r>
      <w:r w:rsidRPr="00307C7A">
        <w:t>variable names Camel case.</w:t>
      </w:r>
    </w:p>
    <w:p w:rsidR="00122719" w:rsidRPr="00307C7A" w:rsidRDefault="00122719" w:rsidP="00AE0D1F">
      <w:pPr>
        <w:pStyle w:val="BodyText"/>
        <w:numPr>
          <w:ilvl w:val="0"/>
          <w:numId w:val="21"/>
        </w:numPr>
      </w:pPr>
      <w:r w:rsidRPr="00307C7A">
        <w:t>Do not use the underscore character in a variable name. (There's no point, if you use mixed case names.)</w:t>
      </w:r>
    </w:p>
    <w:p w:rsidR="00122719" w:rsidRPr="00307C7A" w:rsidRDefault="00122719" w:rsidP="00AE0D1F">
      <w:pPr>
        <w:pStyle w:val="BodyText"/>
        <w:numPr>
          <w:ilvl w:val="0"/>
          <w:numId w:val="21"/>
        </w:numPr>
      </w:pPr>
      <w:r>
        <w:t>Do not use abbreviations.</w:t>
      </w:r>
    </w:p>
    <w:p w:rsidR="00122719" w:rsidRDefault="00122719" w:rsidP="00122719">
      <w:pPr>
        <w:pStyle w:val="Heading2"/>
      </w:pPr>
      <w:r>
        <w:t>Field</w:t>
      </w:r>
      <w:r w:rsidR="0085545F">
        <w:t>/Member Variable</w:t>
      </w:r>
      <w:r>
        <w:t xml:space="preserve"> Naming</w:t>
      </w:r>
      <w:r w:rsidR="00A05888">
        <w:fldChar w:fldCharType="begin"/>
      </w:r>
      <w:r>
        <w:instrText xml:space="preserve"> XE "Field</w:instrText>
      </w:r>
      <w:r w:rsidRPr="00796953">
        <w:instrText xml:space="preserve"> </w:instrText>
      </w:r>
      <w:r>
        <w:instrText xml:space="preserve">Naming" </w:instrText>
      </w:r>
      <w:r w:rsidR="00A05888">
        <w:fldChar w:fldCharType="end"/>
      </w:r>
    </w:p>
    <w:p w:rsidR="00122719" w:rsidRDefault="00122719" w:rsidP="00122719">
      <w:pPr>
        <w:pStyle w:val="BodyText"/>
      </w:pPr>
      <w:r>
        <w:t>A variable's scope defines the locations within your application that a particular variable may be inspected or modified. For example, a local variable is one declared within a method. This variable may only be read or modified while code is executing within the particular method. A field, on the other hand, may be used from within any method within the same class. We suggest using the letter “m” as a prefix on your Fields in a class. With fields, you should NOT use Hungarian notation.</w:t>
      </w:r>
    </w:p>
    <w:p w:rsidR="00122719" w:rsidRDefault="00122719" w:rsidP="00122719">
      <w:pPr>
        <w:pStyle w:val="BodyText"/>
      </w:pPr>
      <w:r>
        <w:t>All fields should be declared at the top of your class.</w:t>
      </w:r>
    </w:p>
    <w:p w:rsidR="0085545F" w:rsidRDefault="0085545F" w:rsidP="0085545F">
      <w:pPr>
        <w:pStyle w:val="BodyText"/>
      </w:pPr>
      <w:r>
        <w:t>Use a scope identifier such as Dim, Protected, etc.</w:t>
      </w:r>
    </w:p>
    <w:p w:rsidR="00122719" w:rsidRDefault="00122719" w:rsidP="00122719">
      <w:pPr>
        <w:pStyle w:val="BodyText"/>
      </w:pPr>
      <w:r>
        <w:t>Wrap fields into a #</w:t>
      </w:r>
      <w:r w:rsidR="00553AC9">
        <w:t>R</w:t>
      </w:r>
      <w:r>
        <w:t>egion.</w:t>
      </w:r>
    </w:p>
    <w:p w:rsidR="00122719" w:rsidRDefault="00122719" w:rsidP="00122719">
      <w:pPr>
        <w:pStyle w:val="SourceCodeTop"/>
      </w:pPr>
      <w:r>
        <w:t>Dim mFirstName As String</w:t>
      </w:r>
    </w:p>
    <w:p w:rsidR="00122719" w:rsidRDefault="00122719" w:rsidP="00122719">
      <w:pPr>
        <w:pStyle w:val="SourceCodeBottom"/>
      </w:pPr>
      <w:r>
        <w:t>Dim mLastName As String</w:t>
      </w:r>
    </w:p>
    <w:p w:rsidR="00122719" w:rsidRDefault="00122719" w:rsidP="00122719">
      <w:pPr>
        <w:pStyle w:val="Heading2"/>
      </w:pPr>
      <w:r>
        <w:t>Property Naming</w:t>
      </w:r>
      <w:r w:rsidR="00A05888">
        <w:fldChar w:fldCharType="begin"/>
      </w:r>
      <w:r>
        <w:instrText xml:space="preserve"> XE "Property</w:instrText>
      </w:r>
      <w:r w:rsidRPr="00796953">
        <w:instrText xml:space="preserve"> </w:instrText>
      </w:r>
      <w:r>
        <w:instrText xml:space="preserve">Naming" </w:instrText>
      </w:r>
      <w:r w:rsidR="00A05888">
        <w:fldChar w:fldCharType="end"/>
      </w:r>
    </w:p>
    <w:p w:rsidR="00553AC9" w:rsidRDefault="00553AC9" w:rsidP="00553AC9">
      <w:pPr>
        <w:pStyle w:val="BodyText"/>
      </w:pPr>
      <w:r>
        <w:t>All public properties for a class should be named using Pascal casing and should be very meaningful names. Never abbreviate property names.</w:t>
      </w:r>
    </w:p>
    <w:p w:rsidR="00553AC9" w:rsidRDefault="00553AC9" w:rsidP="00553AC9">
      <w:pPr>
        <w:pStyle w:val="BodyText"/>
      </w:pPr>
      <w:r>
        <w:t>All properties should be declared at the top of your class.</w:t>
      </w:r>
    </w:p>
    <w:p w:rsidR="00553AC9" w:rsidRDefault="00553AC9" w:rsidP="00553AC9">
      <w:pPr>
        <w:pStyle w:val="BodyText"/>
      </w:pPr>
      <w:r>
        <w:t>Wrap properties into a #region.</w:t>
      </w:r>
    </w:p>
    <w:p w:rsidR="00553AC9" w:rsidRDefault="00553AC9" w:rsidP="00553AC9">
      <w:pPr>
        <w:pStyle w:val="SourceCodeTop"/>
      </w:pPr>
      <w:r>
        <w:t>Public Property FirstName As String</w:t>
      </w:r>
    </w:p>
    <w:p w:rsidR="00553AC9" w:rsidRDefault="00553AC9" w:rsidP="00553AC9">
      <w:pPr>
        <w:pStyle w:val="SourceCodeBottom"/>
      </w:pPr>
      <w:r>
        <w:t>Public Property LastName As String</w:t>
      </w:r>
    </w:p>
    <w:p w:rsidR="00553AC9" w:rsidRDefault="00553AC9" w:rsidP="00553AC9">
      <w:pPr>
        <w:pStyle w:val="BodyText"/>
      </w:pPr>
    </w:p>
    <w:p w:rsidR="00553AC9" w:rsidRDefault="00553AC9" w:rsidP="00553AC9">
      <w:pPr>
        <w:pStyle w:val="Heading2"/>
      </w:pPr>
      <w:r>
        <w:lastRenderedPageBreak/>
        <w:t>INotifyPropertyChanged Properties</w:t>
      </w:r>
    </w:p>
    <w:p w:rsidR="00553AC9" w:rsidRDefault="00553AC9" w:rsidP="00553AC9">
      <w:pPr>
        <w:pStyle w:val="BodyText"/>
      </w:pPr>
      <w:r>
        <w:t>All properties of View Model classes (classes that will be bound to a user interface for WPF, Silverlight or ASP.NET) must implement the INotifyPropertyChanged event pattern as follows:</w:t>
      </w:r>
    </w:p>
    <w:p w:rsidR="00553AC9" w:rsidRDefault="00553AC9" w:rsidP="00553AC9">
      <w:pPr>
        <w:pStyle w:val="SourceCode"/>
      </w:pPr>
      <w:r w:rsidRPr="00553AC9">
        <w:t>'''</w:t>
      </w:r>
      <w:r>
        <w:t xml:space="preserve"> &lt;summary&gt;</w:t>
      </w:r>
    </w:p>
    <w:p w:rsidR="00553AC9" w:rsidRDefault="00553AC9" w:rsidP="00553AC9">
      <w:pPr>
        <w:pStyle w:val="SourceCode"/>
      </w:pPr>
      <w:r w:rsidRPr="00553AC9">
        <w:t>'''</w:t>
      </w:r>
      <w:r>
        <w:t xml:space="preserve">  Get/Set for property InsertName.</w:t>
      </w:r>
    </w:p>
    <w:p w:rsidR="00553AC9" w:rsidRDefault="00553AC9" w:rsidP="00553AC9">
      <w:pPr>
        <w:pStyle w:val="SourceCode"/>
      </w:pPr>
      <w:r w:rsidRPr="00553AC9">
        <w:t>'''</w:t>
      </w:r>
      <w:r>
        <w:t xml:space="preserve"> &lt;/summary&gt;</w:t>
      </w:r>
    </w:p>
    <w:p w:rsidR="00553AC9" w:rsidRDefault="00553AC9" w:rsidP="00553AC9">
      <w:pPr>
        <w:pStyle w:val="SourceCode"/>
      </w:pPr>
      <w:r>
        <w:t>Public Property InsertName() As String</w:t>
      </w:r>
    </w:p>
    <w:p w:rsidR="00553AC9" w:rsidRDefault="00553AC9" w:rsidP="00553AC9">
      <w:pPr>
        <w:pStyle w:val="SourceCode"/>
      </w:pPr>
      <w:r>
        <w:t xml:space="preserve">   Get </w:t>
      </w:r>
    </w:p>
    <w:p w:rsidR="00553AC9" w:rsidRDefault="00553AC9" w:rsidP="00553AC9">
      <w:pPr>
        <w:pStyle w:val="SourceCode"/>
      </w:pPr>
      <w:r>
        <w:t xml:space="preserve">     Return _insertName</w:t>
      </w:r>
    </w:p>
    <w:p w:rsidR="00553AC9" w:rsidRDefault="00553AC9" w:rsidP="00553AC9">
      <w:pPr>
        <w:pStyle w:val="SourceCode"/>
      </w:pPr>
      <w:r>
        <w:t xml:space="preserve">   End Get</w:t>
      </w:r>
    </w:p>
    <w:p w:rsidR="00553AC9" w:rsidRDefault="00553AC9" w:rsidP="00553AC9">
      <w:pPr>
        <w:pStyle w:val="SourceCode"/>
      </w:pPr>
      <w:r>
        <w:t xml:space="preserve">   Set(ByVal Value As String)</w:t>
      </w:r>
    </w:p>
    <w:p w:rsidR="00553AC9" w:rsidRDefault="00553AC9" w:rsidP="00553AC9">
      <w:pPr>
        <w:pStyle w:val="SourceCode"/>
      </w:pPr>
      <w:r>
        <w:t xml:space="preserve">     If HasValueChanged(mInsertName, value, "InsertName") Then</w:t>
      </w:r>
    </w:p>
    <w:p w:rsidR="00553AC9" w:rsidRDefault="00553AC9" w:rsidP="00553AC9">
      <w:pPr>
        <w:pStyle w:val="SourceCode"/>
      </w:pPr>
      <w:r>
        <w:t xml:space="preserve">       mInsertName = Value</w:t>
      </w:r>
    </w:p>
    <w:p w:rsidR="00553AC9" w:rsidRDefault="00553AC9" w:rsidP="00553AC9">
      <w:pPr>
        <w:pStyle w:val="SourceCode"/>
      </w:pPr>
      <w:r>
        <w:t xml:space="preserve">       RaisePropertyChanged("InsertName")</w:t>
      </w:r>
    </w:p>
    <w:p w:rsidR="00553AC9" w:rsidRDefault="00553AC9" w:rsidP="00553AC9">
      <w:pPr>
        <w:pStyle w:val="SourceCode"/>
      </w:pPr>
      <w:r>
        <w:t xml:space="preserve">     End If</w:t>
      </w:r>
    </w:p>
    <w:p w:rsidR="00553AC9" w:rsidRDefault="00553AC9" w:rsidP="00553AC9">
      <w:pPr>
        <w:pStyle w:val="SourceCode"/>
      </w:pPr>
      <w:r>
        <w:t xml:space="preserve">   End Set</w:t>
      </w:r>
    </w:p>
    <w:p w:rsidR="00553AC9" w:rsidRDefault="00553AC9" w:rsidP="00553AC9">
      <w:pPr>
        <w:pStyle w:val="SourceCode"/>
      </w:pPr>
      <w:r>
        <w:t>End Property</w:t>
      </w:r>
    </w:p>
    <w:p w:rsidR="00122719" w:rsidRDefault="00122719" w:rsidP="00122719">
      <w:pPr>
        <w:pStyle w:val="Heading2"/>
      </w:pPr>
      <w:r>
        <w:t>File Naming</w:t>
      </w:r>
      <w:r w:rsidR="00A05888">
        <w:fldChar w:fldCharType="begin"/>
      </w:r>
      <w:r>
        <w:instrText xml:space="preserve"> XE "File</w:instrText>
      </w:r>
      <w:r w:rsidRPr="00796953">
        <w:instrText xml:space="preserve"> </w:instrText>
      </w:r>
      <w:r>
        <w:instrText xml:space="preserve">Naming" </w:instrText>
      </w:r>
      <w:r w:rsidR="00A05888">
        <w:fldChar w:fldCharType="end"/>
      </w:r>
    </w:p>
    <w:p w:rsidR="00122719" w:rsidRDefault="00122719" w:rsidP="00122719">
      <w:pPr>
        <w:pStyle w:val="BodyText"/>
      </w:pPr>
      <w:r>
        <w:t>File names should be the same name as the class they contain.</w:t>
      </w:r>
    </w:p>
    <w:p w:rsidR="00122719" w:rsidRDefault="00122719" w:rsidP="00122719">
      <w:pPr>
        <w:pStyle w:val="BodyText"/>
      </w:pPr>
      <w:r>
        <w:t>Place one class in a file. Avoid multiple classes per file.</w:t>
      </w:r>
    </w:p>
    <w:p w:rsidR="00122719" w:rsidRDefault="00122719" w:rsidP="00122719">
      <w:pPr>
        <w:pStyle w:val="BodyText"/>
      </w:pPr>
      <w:r>
        <w:t>When using partial classes, add a period in between the class name and the additional identifier. For example;</w:t>
      </w:r>
    </w:p>
    <w:p w:rsidR="00122719" w:rsidRDefault="006F7A78" w:rsidP="00122719">
      <w:pPr>
        <w:pStyle w:val="SourceCodeTop"/>
      </w:pPr>
      <w:r>
        <w:t>win</w:t>
      </w:r>
      <w:r w:rsidR="00122719">
        <w:t>Customer.vb</w:t>
      </w:r>
    </w:p>
    <w:p w:rsidR="006F7A78" w:rsidRDefault="006F7A78" w:rsidP="006F7A78">
      <w:pPr>
        <w:pStyle w:val="SourceCode"/>
      </w:pPr>
      <w:r>
        <w:t>winCustomer.Generated.cs</w:t>
      </w:r>
    </w:p>
    <w:p w:rsidR="00122719" w:rsidRDefault="006F7A78" w:rsidP="00122719">
      <w:pPr>
        <w:pStyle w:val="SourceCodeBottom"/>
      </w:pPr>
      <w:r>
        <w:t>win</w:t>
      </w:r>
      <w:r w:rsidR="00122719">
        <w:t>Customer.Designer.vb</w:t>
      </w:r>
    </w:p>
    <w:p w:rsidR="00122719" w:rsidRDefault="00122719" w:rsidP="00122719">
      <w:pPr>
        <w:pStyle w:val="BodyText"/>
      </w:pPr>
      <w:r>
        <w:t>If you are using partial classes for data classe</w:t>
      </w:r>
      <w:r w:rsidR="00284772">
        <w:t>s and business classes, maybe use</w:t>
      </w:r>
      <w:r>
        <w:t xml:space="preserve"> something like the following:</w:t>
      </w:r>
    </w:p>
    <w:p w:rsidR="00122719" w:rsidRDefault="00122719" w:rsidP="00122719">
      <w:pPr>
        <w:pStyle w:val="SourceCodeTop"/>
      </w:pPr>
      <w:r>
        <w:lastRenderedPageBreak/>
        <w:t>Customer.vb</w:t>
      </w:r>
    </w:p>
    <w:p w:rsidR="00122719" w:rsidRDefault="00122719" w:rsidP="00122719">
      <w:pPr>
        <w:pStyle w:val="SourceCodeBottom"/>
      </w:pPr>
      <w:r>
        <w:t>Customer.Business.vb</w:t>
      </w:r>
    </w:p>
    <w:p w:rsidR="00122719" w:rsidRDefault="00122719" w:rsidP="00122719">
      <w:pPr>
        <w:pStyle w:val="Heading2"/>
      </w:pPr>
      <w:r>
        <w:t>Control Naming Standards</w:t>
      </w:r>
    </w:p>
    <w:p w:rsidR="00122719" w:rsidRPr="00A619B4" w:rsidRDefault="00122719" w:rsidP="00122719">
      <w:pPr>
        <w:pStyle w:val="BodyText"/>
      </w:pPr>
      <w:r>
        <w:t>An area we differ from Microsoft is in the naming of controls on windows and web forms. They do not recommend the use of three letter prefixes such as “lbl” for Label and “txt” for Text Box controls. However, we find these very useful. When you name all of your controls like this, they sort in the control drop down in the IDE allowing you to see all of your text box controls on one place, and all your labels in once place, etc. This is much better than scrolling through all of the objects.</w:t>
      </w:r>
    </w:p>
    <w:p w:rsidR="00122719" w:rsidRDefault="00122719" w:rsidP="00122719">
      <w:pPr>
        <w:pStyle w:val="Heading3"/>
      </w:pPr>
      <w:r>
        <w:t>WebForm Control Naming Standards</w:t>
      </w:r>
      <w:r w:rsidR="00A05888">
        <w:fldChar w:fldCharType="begin"/>
      </w:r>
      <w:r>
        <w:instrText xml:space="preserve"> XE "</w:instrText>
      </w:r>
      <w:r w:rsidRPr="000A7449">
        <w:instrText>WebForm Control Naming Standards</w:instrText>
      </w:r>
      <w:r>
        <w:instrText xml:space="preserve">" </w:instrText>
      </w:r>
      <w:r w:rsidR="00A05888">
        <w:fldChar w:fldCharType="end"/>
      </w:r>
    </w:p>
    <w:p w:rsidR="00122719" w:rsidRDefault="00122719" w:rsidP="00122719">
      <w:pPr>
        <w:pStyle w:val="BodyText"/>
      </w:pPr>
      <w:r>
        <w:t xml:space="preserve">Just as you use prefixes indicating the type of variables, we suggest using a prefix to indicate the type of controls you use on your user interface. That way, it's easy to tell from within your code exactly what type of control you're working with. </w:t>
      </w:r>
      <w:fldSimple w:instr=" REF _Ref533733462 ">
        <w:r w:rsidR="008679F2">
          <w:t xml:space="preserve">Table </w:t>
        </w:r>
        <w:r w:rsidR="008679F2">
          <w:rPr>
            <w:noProof/>
          </w:rPr>
          <w:t>2</w:t>
        </w:r>
      </w:fldSimple>
      <w:r>
        <w:t xml:space="preserve"> lists the Web Form controls, and suggested prefixes for those controls. </w:t>
      </w:r>
    </w:p>
    <w:tbl>
      <w:tblPr>
        <w:tblW w:w="0" w:type="auto"/>
        <w:tblInd w:w="18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3"/>
        <w:gridCol w:w="3239"/>
      </w:tblGrid>
      <w:tr w:rsidR="00122719" w:rsidTr="00DA6D33">
        <w:trPr>
          <w:tblHeader/>
        </w:trPr>
        <w:tc>
          <w:tcPr>
            <w:tcW w:w="1999" w:type="dxa"/>
          </w:tcPr>
          <w:p w:rsidR="00122719" w:rsidRDefault="00122719" w:rsidP="00DA6D33">
            <w:pPr>
              <w:pStyle w:val="TableHeader"/>
            </w:pPr>
            <w:r>
              <w:t>Control</w:t>
            </w:r>
          </w:p>
        </w:tc>
        <w:tc>
          <w:tcPr>
            <w:tcW w:w="3239" w:type="dxa"/>
          </w:tcPr>
          <w:p w:rsidR="00122719" w:rsidRDefault="00122719" w:rsidP="00DA6D33">
            <w:pPr>
              <w:pStyle w:val="TableHeader"/>
            </w:pPr>
            <w:r>
              <w:t>Prefix</w:t>
            </w:r>
          </w:p>
        </w:tc>
      </w:tr>
      <w:tr w:rsidR="00122719" w:rsidTr="00DA6D33">
        <w:tc>
          <w:tcPr>
            <w:tcW w:w="1999" w:type="dxa"/>
          </w:tcPr>
          <w:p w:rsidR="00122719" w:rsidRDefault="00122719" w:rsidP="00DA6D33">
            <w:pPr>
              <w:pStyle w:val="Table"/>
            </w:pPr>
            <w:r>
              <w:t>Label</w:t>
            </w:r>
          </w:p>
        </w:tc>
        <w:tc>
          <w:tcPr>
            <w:tcW w:w="3239" w:type="dxa"/>
          </w:tcPr>
          <w:p w:rsidR="00122719" w:rsidRDefault="00122719" w:rsidP="00DA6D33">
            <w:pPr>
              <w:pStyle w:val="Table"/>
            </w:pPr>
            <w:r>
              <w:t>lbl</w:t>
            </w:r>
          </w:p>
        </w:tc>
      </w:tr>
      <w:tr w:rsidR="00122719" w:rsidTr="00DA6D33">
        <w:tc>
          <w:tcPr>
            <w:tcW w:w="1999" w:type="dxa"/>
          </w:tcPr>
          <w:p w:rsidR="00122719" w:rsidRDefault="00122719" w:rsidP="00DA6D33">
            <w:pPr>
              <w:pStyle w:val="Table"/>
            </w:pPr>
            <w:r>
              <w:t>TextBox</w:t>
            </w:r>
          </w:p>
        </w:tc>
        <w:tc>
          <w:tcPr>
            <w:tcW w:w="3239" w:type="dxa"/>
          </w:tcPr>
          <w:p w:rsidR="00122719" w:rsidRDefault="00122719" w:rsidP="00DA6D33">
            <w:pPr>
              <w:pStyle w:val="Table"/>
            </w:pPr>
            <w:r>
              <w:t>txt</w:t>
            </w:r>
          </w:p>
        </w:tc>
      </w:tr>
      <w:tr w:rsidR="00122719" w:rsidTr="00DA6D33">
        <w:tc>
          <w:tcPr>
            <w:tcW w:w="1999" w:type="dxa"/>
          </w:tcPr>
          <w:p w:rsidR="00122719" w:rsidRDefault="00122719" w:rsidP="00DA6D33">
            <w:pPr>
              <w:pStyle w:val="Table"/>
            </w:pPr>
            <w:r>
              <w:t>Button</w:t>
            </w:r>
          </w:p>
        </w:tc>
        <w:tc>
          <w:tcPr>
            <w:tcW w:w="3239" w:type="dxa"/>
          </w:tcPr>
          <w:p w:rsidR="00122719" w:rsidRDefault="00122719" w:rsidP="00DA6D33">
            <w:pPr>
              <w:pStyle w:val="Table"/>
            </w:pPr>
            <w:r>
              <w:t>btn</w:t>
            </w:r>
          </w:p>
        </w:tc>
      </w:tr>
      <w:tr w:rsidR="00122719" w:rsidTr="00DA6D33">
        <w:tc>
          <w:tcPr>
            <w:tcW w:w="1999" w:type="dxa"/>
          </w:tcPr>
          <w:p w:rsidR="00122719" w:rsidRDefault="00122719" w:rsidP="00DA6D33">
            <w:pPr>
              <w:pStyle w:val="Table"/>
            </w:pPr>
            <w:r>
              <w:t>LinkButton</w:t>
            </w:r>
          </w:p>
        </w:tc>
        <w:tc>
          <w:tcPr>
            <w:tcW w:w="3239" w:type="dxa"/>
          </w:tcPr>
          <w:p w:rsidR="00122719" w:rsidRDefault="00122719" w:rsidP="00DA6D33">
            <w:pPr>
              <w:pStyle w:val="Table"/>
            </w:pPr>
            <w:r>
              <w:t>lnk</w:t>
            </w:r>
          </w:p>
        </w:tc>
      </w:tr>
      <w:tr w:rsidR="00122719" w:rsidTr="00DA6D33">
        <w:tc>
          <w:tcPr>
            <w:tcW w:w="1999" w:type="dxa"/>
          </w:tcPr>
          <w:p w:rsidR="00122719" w:rsidRDefault="00122719" w:rsidP="00DA6D33">
            <w:pPr>
              <w:pStyle w:val="Table"/>
            </w:pPr>
            <w:r>
              <w:t>ImageButton</w:t>
            </w:r>
          </w:p>
        </w:tc>
        <w:tc>
          <w:tcPr>
            <w:tcW w:w="3239" w:type="dxa"/>
          </w:tcPr>
          <w:p w:rsidR="00122719" w:rsidRDefault="00122719" w:rsidP="00DA6D33">
            <w:pPr>
              <w:pStyle w:val="Table"/>
            </w:pPr>
            <w:r>
              <w:t>img</w:t>
            </w:r>
          </w:p>
        </w:tc>
      </w:tr>
      <w:tr w:rsidR="00122719" w:rsidTr="00DA6D33">
        <w:tc>
          <w:tcPr>
            <w:tcW w:w="1999" w:type="dxa"/>
          </w:tcPr>
          <w:p w:rsidR="00122719" w:rsidRDefault="00122719" w:rsidP="00DA6D33">
            <w:pPr>
              <w:pStyle w:val="Table"/>
            </w:pPr>
            <w:r>
              <w:t>HyperLink</w:t>
            </w:r>
          </w:p>
        </w:tc>
        <w:tc>
          <w:tcPr>
            <w:tcW w:w="3239" w:type="dxa"/>
          </w:tcPr>
          <w:p w:rsidR="00122719" w:rsidRDefault="00122719" w:rsidP="00DA6D33">
            <w:pPr>
              <w:pStyle w:val="Table"/>
            </w:pPr>
            <w:r>
              <w:t>hyp</w:t>
            </w:r>
          </w:p>
        </w:tc>
      </w:tr>
      <w:tr w:rsidR="00122719" w:rsidTr="00DA6D33">
        <w:tc>
          <w:tcPr>
            <w:tcW w:w="1999" w:type="dxa"/>
          </w:tcPr>
          <w:p w:rsidR="00122719" w:rsidRDefault="00122719" w:rsidP="00DA6D33">
            <w:pPr>
              <w:pStyle w:val="Table"/>
            </w:pPr>
            <w:r>
              <w:t>DropDownList</w:t>
            </w:r>
          </w:p>
        </w:tc>
        <w:tc>
          <w:tcPr>
            <w:tcW w:w="3239" w:type="dxa"/>
          </w:tcPr>
          <w:p w:rsidR="00122719" w:rsidRDefault="00122719" w:rsidP="00DA6D33">
            <w:pPr>
              <w:pStyle w:val="Table"/>
            </w:pPr>
            <w:r>
              <w:t>ddl</w:t>
            </w:r>
          </w:p>
        </w:tc>
      </w:tr>
      <w:tr w:rsidR="00122719" w:rsidTr="00DA6D33">
        <w:tc>
          <w:tcPr>
            <w:tcW w:w="1999" w:type="dxa"/>
          </w:tcPr>
          <w:p w:rsidR="00122719" w:rsidRDefault="00122719" w:rsidP="00DA6D33">
            <w:pPr>
              <w:pStyle w:val="Table"/>
            </w:pPr>
            <w:r>
              <w:t>ListBox</w:t>
            </w:r>
          </w:p>
        </w:tc>
        <w:tc>
          <w:tcPr>
            <w:tcW w:w="3239" w:type="dxa"/>
          </w:tcPr>
          <w:p w:rsidR="00122719" w:rsidRDefault="00122719" w:rsidP="00DA6D33">
            <w:pPr>
              <w:pStyle w:val="Table"/>
            </w:pPr>
            <w:r>
              <w:t>lst</w:t>
            </w:r>
          </w:p>
        </w:tc>
      </w:tr>
      <w:tr w:rsidR="00122719" w:rsidTr="00DA6D33">
        <w:tc>
          <w:tcPr>
            <w:tcW w:w="1999" w:type="dxa"/>
          </w:tcPr>
          <w:p w:rsidR="00122719" w:rsidRDefault="00122719" w:rsidP="00DA6D33">
            <w:pPr>
              <w:pStyle w:val="Table"/>
            </w:pPr>
            <w:r>
              <w:t>DataGrid</w:t>
            </w:r>
          </w:p>
        </w:tc>
        <w:tc>
          <w:tcPr>
            <w:tcW w:w="3239" w:type="dxa"/>
          </w:tcPr>
          <w:p w:rsidR="00122719" w:rsidRDefault="00122719" w:rsidP="00DA6D33">
            <w:pPr>
              <w:pStyle w:val="Table"/>
            </w:pPr>
            <w:r>
              <w:t>grd</w:t>
            </w:r>
          </w:p>
        </w:tc>
      </w:tr>
      <w:tr w:rsidR="00122719" w:rsidTr="00DA6D33">
        <w:tc>
          <w:tcPr>
            <w:tcW w:w="1999" w:type="dxa"/>
          </w:tcPr>
          <w:p w:rsidR="00122719" w:rsidRDefault="00122719" w:rsidP="00DA6D33">
            <w:pPr>
              <w:pStyle w:val="Table"/>
            </w:pPr>
            <w:r>
              <w:t>DataList</w:t>
            </w:r>
          </w:p>
        </w:tc>
        <w:tc>
          <w:tcPr>
            <w:tcW w:w="3239" w:type="dxa"/>
          </w:tcPr>
          <w:p w:rsidR="00122719" w:rsidRDefault="00122719" w:rsidP="00DA6D33">
            <w:pPr>
              <w:pStyle w:val="Table"/>
            </w:pPr>
            <w:r>
              <w:t>dlst</w:t>
            </w:r>
          </w:p>
        </w:tc>
      </w:tr>
      <w:tr w:rsidR="00122719" w:rsidTr="00DA6D33">
        <w:tc>
          <w:tcPr>
            <w:tcW w:w="1999" w:type="dxa"/>
          </w:tcPr>
          <w:p w:rsidR="00122719" w:rsidRDefault="00122719" w:rsidP="00DA6D33">
            <w:pPr>
              <w:pStyle w:val="Table"/>
            </w:pPr>
            <w:r>
              <w:t>Repeater</w:t>
            </w:r>
          </w:p>
        </w:tc>
        <w:tc>
          <w:tcPr>
            <w:tcW w:w="3239" w:type="dxa"/>
          </w:tcPr>
          <w:p w:rsidR="00122719" w:rsidRDefault="00122719" w:rsidP="00DA6D33">
            <w:pPr>
              <w:pStyle w:val="Table"/>
            </w:pPr>
            <w:r>
              <w:t>rep</w:t>
            </w:r>
          </w:p>
        </w:tc>
      </w:tr>
      <w:tr w:rsidR="00122719" w:rsidTr="00DA6D33">
        <w:tc>
          <w:tcPr>
            <w:tcW w:w="1999" w:type="dxa"/>
          </w:tcPr>
          <w:p w:rsidR="00122719" w:rsidRDefault="00122719" w:rsidP="00DA6D33">
            <w:pPr>
              <w:pStyle w:val="Table"/>
            </w:pPr>
            <w:r>
              <w:t>CheckBox</w:t>
            </w:r>
          </w:p>
        </w:tc>
        <w:tc>
          <w:tcPr>
            <w:tcW w:w="3239" w:type="dxa"/>
          </w:tcPr>
          <w:p w:rsidR="00122719" w:rsidRDefault="00122719" w:rsidP="00DA6D33">
            <w:pPr>
              <w:pStyle w:val="Table"/>
            </w:pPr>
            <w:r>
              <w:t>chk</w:t>
            </w:r>
          </w:p>
        </w:tc>
      </w:tr>
      <w:tr w:rsidR="00122719" w:rsidTr="00DA6D33">
        <w:tc>
          <w:tcPr>
            <w:tcW w:w="1999" w:type="dxa"/>
          </w:tcPr>
          <w:p w:rsidR="00122719" w:rsidRDefault="00122719" w:rsidP="00DA6D33">
            <w:pPr>
              <w:pStyle w:val="Table"/>
            </w:pPr>
            <w:r>
              <w:t>CheckBoxList</w:t>
            </w:r>
          </w:p>
        </w:tc>
        <w:tc>
          <w:tcPr>
            <w:tcW w:w="3239" w:type="dxa"/>
          </w:tcPr>
          <w:p w:rsidR="00122719" w:rsidRDefault="00122719" w:rsidP="00DA6D33">
            <w:pPr>
              <w:pStyle w:val="Table"/>
            </w:pPr>
            <w:r>
              <w:t>cbl</w:t>
            </w:r>
          </w:p>
        </w:tc>
      </w:tr>
      <w:tr w:rsidR="00122719" w:rsidTr="00DA6D33">
        <w:tc>
          <w:tcPr>
            <w:tcW w:w="1999" w:type="dxa"/>
          </w:tcPr>
          <w:p w:rsidR="00122719" w:rsidRDefault="00122719" w:rsidP="00DA6D33">
            <w:pPr>
              <w:pStyle w:val="Table"/>
            </w:pPr>
            <w:r>
              <w:t>RadioButtonList</w:t>
            </w:r>
          </w:p>
        </w:tc>
        <w:tc>
          <w:tcPr>
            <w:tcW w:w="3239" w:type="dxa"/>
          </w:tcPr>
          <w:p w:rsidR="00122719" w:rsidRDefault="00122719" w:rsidP="00DA6D33">
            <w:pPr>
              <w:pStyle w:val="Table"/>
            </w:pPr>
            <w:r>
              <w:t>rbl</w:t>
            </w:r>
          </w:p>
        </w:tc>
      </w:tr>
      <w:tr w:rsidR="00122719" w:rsidTr="00DA6D33">
        <w:tc>
          <w:tcPr>
            <w:tcW w:w="1999" w:type="dxa"/>
          </w:tcPr>
          <w:p w:rsidR="00122719" w:rsidRDefault="00122719" w:rsidP="00DA6D33">
            <w:pPr>
              <w:pStyle w:val="Table"/>
            </w:pPr>
            <w:r>
              <w:t>RadioButton</w:t>
            </w:r>
          </w:p>
        </w:tc>
        <w:tc>
          <w:tcPr>
            <w:tcW w:w="3239" w:type="dxa"/>
          </w:tcPr>
          <w:p w:rsidR="00122719" w:rsidRDefault="00122719" w:rsidP="00DA6D33">
            <w:pPr>
              <w:pStyle w:val="Table"/>
            </w:pPr>
            <w:r>
              <w:t>rdo</w:t>
            </w:r>
          </w:p>
        </w:tc>
      </w:tr>
      <w:tr w:rsidR="00122719" w:rsidTr="00DA6D33">
        <w:tc>
          <w:tcPr>
            <w:tcW w:w="1999" w:type="dxa"/>
          </w:tcPr>
          <w:p w:rsidR="00122719" w:rsidRDefault="00122719" w:rsidP="00DA6D33">
            <w:pPr>
              <w:pStyle w:val="Table"/>
            </w:pPr>
            <w:r>
              <w:t>Image</w:t>
            </w:r>
          </w:p>
        </w:tc>
        <w:tc>
          <w:tcPr>
            <w:tcW w:w="3239" w:type="dxa"/>
          </w:tcPr>
          <w:p w:rsidR="00122719" w:rsidRDefault="00122719" w:rsidP="00DA6D33">
            <w:pPr>
              <w:pStyle w:val="Table"/>
            </w:pPr>
            <w:r>
              <w:t>img</w:t>
            </w:r>
          </w:p>
        </w:tc>
      </w:tr>
      <w:tr w:rsidR="00122719" w:rsidTr="00DA6D33">
        <w:tc>
          <w:tcPr>
            <w:tcW w:w="1999" w:type="dxa"/>
          </w:tcPr>
          <w:p w:rsidR="00122719" w:rsidRDefault="00122719" w:rsidP="00DA6D33">
            <w:pPr>
              <w:pStyle w:val="Table"/>
            </w:pPr>
            <w:r>
              <w:t>Panel</w:t>
            </w:r>
          </w:p>
        </w:tc>
        <w:tc>
          <w:tcPr>
            <w:tcW w:w="3239" w:type="dxa"/>
          </w:tcPr>
          <w:p w:rsidR="00122719" w:rsidRDefault="00122719" w:rsidP="00DA6D33">
            <w:pPr>
              <w:pStyle w:val="Table"/>
            </w:pPr>
            <w:r>
              <w:t>pnl</w:t>
            </w:r>
          </w:p>
        </w:tc>
      </w:tr>
      <w:tr w:rsidR="00122719" w:rsidTr="00DA6D33">
        <w:tc>
          <w:tcPr>
            <w:tcW w:w="1999" w:type="dxa"/>
          </w:tcPr>
          <w:p w:rsidR="00122719" w:rsidRDefault="00122719" w:rsidP="00DA6D33">
            <w:pPr>
              <w:pStyle w:val="Table"/>
            </w:pPr>
            <w:r>
              <w:lastRenderedPageBreak/>
              <w:t>PlaceHolder</w:t>
            </w:r>
          </w:p>
        </w:tc>
        <w:tc>
          <w:tcPr>
            <w:tcW w:w="3239" w:type="dxa"/>
          </w:tcPr>
          <w:p w:rsidR="00122719" w:rsidRDefault="00122719" w:rsidP="00DA6D33">
            <w:pPr>
              <w:pStyle w:val="Table"/>
            </w:pPr>
            <w:r>
              <w:t>plc</w:t>
            </w:r>
          </w:p>
        </w:tc>
      </w:tr>
      <w:tr w:rsidR="00122719" w:rsidTr="00DA6D33">
        <w:tc>
          <w:tcPr>
            <w:tcW w:w="1999" w:type="dxa"/>
          </w:tcPr>
          <w:p w:rsidR="00122719" w:rsidRDefault="00122719" w:rsidP="00DA6D33">
            <w:pPr>
              <w:pStyle w:val="Table"/>
            </w:pPr>
            <w:r>
              <w:t>Calendar</w:t>
            </w:r>
          </w:p>
        </w:tc>
        <w:tc>
          <w:tcPr>
            <w:tcW w:w="3239" w:type="dxa"/>
          </w:tcPr>
          <w:p w:rsidR="00122719" w:rsidRDefault="00122719" w:rsidP="00DA6D33">
            <w:pPr>
              <w:pStyle w:val="Table"/>
            </w:pPr>
            <w:r>
              <w:t>cal</w:t>
            </w:r>
          </w:p>
        </w:tc>
      </w:tr>
      <w:tr w:rsidR="00122719" w:rsidTr="00DA6D33">
        <w:tc>
          <w:tcPr>
            <w:tcW w:w="1999" w:type="dxa"/>
          </w:tcPr>
          <w:p w:rsidR="00122719" w:rsidRDefault="00122719" w:rsidP="00DA6D33">
            <w:pPr>
              <w:pStyle w:val="Table"/>
            </w:pPr>
            <w:r>
              <w:t>AdRotator</w:t>
            </w:r>
          </w:p>
        </w:tc>
        <w:tc>
          <w:tcPr>
            <w:tcW w:w="3239" w:type="dxa"/>
          </w:tcPr>
          <w:p w:rsidR="00122719" w:rsidRDefault="00122719" w:rsidP="00DA6D33">
            <w:pPr>
              <w:pStyle w:val="Table"/>
            </w:pPr>
            <w:r>
              <w:t>ad</w:t>
            </w:r>
          </w:p>
        </w:tc>
      </w:tr>
      <w:tr w:rsidR="00122719" w:rsidTr="00DA6D33">
        <w:tc>
          <w:tcPr>
            <w:tcW w:w="1999" w:type="dxa"/>
          </w:tcPr>
          <w:p w:rsidR="00122719" w:rsidRDefault="00122719" w:rsidP="00DA6D33">
            <w:pPr>
              <w:pStyle w:val="Table"/>
            </w:pPr>
            <w:r>
              <w:t>Table</w:t>
            </w:r>
          </w:p>
        </w:tc>
        <w:tc>
          <w:tcPr>
            <w:tcW w:w="3239" w:type="dxa"/>
          </w:tcPr>
          <w:p w:rsidR="00122719" w:rsidRDefault="00122719" w:rsidP="00DA6D33">
            <w:pPr>
              <w:pStyle w:val="Table"/>
            </w:pPr>
            <w:r>
              <w:t>tbl</w:t>
            </w:r>
          </w:p>
        </w:tc>
      </w:tr>
      <w:tr w:rsidR="00122719" w:rsidTr="00DA6D33">
        <w:tc>
          <w:tcPr>
            <w:tcW w:w="1999" w:type="dxa"/>
          </w:tcPr>
          <w:p w:rsidR="00122719" w:rsidRDefault="00122719" w:rsidP="00DA6D33">
            <w:pPr>
              <w:pStyle w:val="Table"/>
            </w:pPr>
            <w:r>
              <w:t>RequiredFieldValidator</w:t>
            </w:r>
          </w:p>
        </w:tc>
        <w:tc>
          <w:tcPr>
            <w:tcW w:w="3239" w:type="dxa"/>
          </w:tcPr>
          <w:p w:rsidR="00122719" w:rsidRDefault="00122719" w:rsidP="00DA6D33">
            <w:pPr>
              <w:pStyle w:val="Table"/>
            </w:pPr>
            <w:r>
              <w:t>reqv</w:t>
            </w:r>
          </w:p>
        </w:tc>
      </w:tr>
      <w:tr w:rsidR="00122719" w:rsidTr="00DA6D33">
        <w:tc>
          <w:tcPr>
            <w:tcW w:w="1999" w:type="dxa"/>
          </w:tcPr>
          <w:p w:rsidR="00122719" w:rsidRDefault="00122719" w:rsidP="00DA6D33">
            <w:pPr>
              <w:pStyle w:val="Table"/>
            </w:pPr>
            <w:r>
              <w:t>CompareValidator</w:t>
            </w:r>
          </w:p>
        </w:tc>
        <w:tc>
          <w:tcPr>
            <w:tcW w:w="3239" w:type="dxa"/>
          </w:tcPr>
          <w:p w:rsidR="00122719" w:rsidRDefault="00122719" w:rsidP="00DA6D33">
            <w:pPr>
              <w:pStyle w:val="Table"/>
            </w:pPr>
            <w:r>
              <w:t>cmpv</w:t>
            </w:r>
          </w:p>
        </w:tc>
      </w:tr>
      <w:tr w:rsidR="00122719" w:rsidTr="00DA6D33">
        <w:tc>
          <w:tcPr>
            <w:tcW w:w="1999" w:type="dxa"/>
          </w:tcPr>
          <w:p w:rsidR="00122719" w:rsidRDefault="00122719" w:rsidP="00DA6D33">
            <w:pPr>
              <w:pStyle w:val="Table"/>
            </w:pPr>
            <w:r>
              <w:t>RangeValidator</w:t>
            </w:r>
          </w:p>
        </w:tc>
        <w:tc>
          <w:tcPr>
            <w:tcW w:w="3239" w:type="dxa"/>
          </w:tcPr>
          <w:p w:rsidR="00122719" w:rsidRDefault="00122719" w:rsidP="00DA6D33">
            <w:pPr>
              <w:pStyle w:val="Table"/>
            </w:pPr>
            <w:r>
              <w:t>rngv</w:t>
            </w:r>
          </w:p>
        </w:tc>
      </w:tr>
      <w:tr w:rsidR="00122719" w:rsidTr="00DA6D33">
        <w:tc>
          <w:tcPr>
            <w:tcW w:w="1999" w:type="dxa"/>
          </w:tcPr>
          <w:p w:rsidR="00122719" w:rsidRDefault="00122719" w:rsidP="00DA6D33">
            <w:pPr>
              <w:pStyle w:val="Table"/>
            </w:pPr>
            <w:r>
              <w:t>RegularExpressionValidator</w:t>
            </w:r>
          </w:p>
        </w:tc>
        <w:tc>
          <w:tcPr>
            <w:tcW w:w="3239" w:type="dxa"/>
          </w:tcPr>
          <w:p w:rsidR="00122719" w:rsidRDefault="00122719" w:rsidP="00DA6D33">
            <w:pPr>
              <w:pStyle w:val="Table"/>
            </w:pPr>
            <w:r>
              <w:t>rexpv</w:t>
            </w:r>
          </w:p>
        </w:tc>
      </w:tr>
      <w:tr w:rsidR="00122719" w:rsidTr="00DA6D33">
        <w:tc>
          <w:tcPr>
            <w:tcW w:w="1999" w:type="dxa"/>
          </w:tcPr>
          <w:p w:rsidR="00122719" w:rsidRDefault="00122719" w:rsidP="00DA6D33">
            <w:pPr>
              <w:pStyle w:val="Table"/>
            </w:pPr>
            <w:r>
              <w:t>CustomValidator</w:t>
            </w:r>
          </w:p>
        </w:tc>
        <w:tc>
          <w:tcPr>
            <w:tcW w:w="3239" w:type="dxa"/>
          </w:tcPr>
          <w:p w:rsidR="00122719" w:rsidRDefault="00122719" w:rsidP="00DA6D33">
            <w:pPr>
              <w:pStyle w:val="Table"/>
            </w:pPr>
            <w:r>
              <w:t>custv</w:t>
            </w:r>
          </w:p>
        </w:tc>
      </w:tr>
      <w:tr w:rsidR="00122719" w:rsidTr="00DA6D33">
        <w:tc>
          <w:tcPr>
            <w:tcW w:w="1999" w:type="dxa"/>
          </w:tcPr>
          <w:p w:rsidR="00122719" w:rsidRDefault="00122719" w:rsidP="00DA6D33">
            <w:pPr>
              <w:pStyle w:val="Table"/>
            </w:pPr>
            <w:r>
              <w:t>ValidationSummary</w:t>
            </w:r>
          </w:p>
        </w:tc>
        <w:tc>
          <w:tcPr>
            <w:tcW w:w="3239" w:type="dxa"/>
          </w:tcPr>
          <w:p w:rsidR="00122719" w:rsidRDefault="00122719" w:rsidP="00DA6D33">
            <w:pPr>
              <w:pStyle w:val="Table"/>
            </w:pPr>
            <w:r>
              <w:t>vsum</w:t>
            </w:r>
          </w:p>
        </w:tc>
      </w:tr>
      <w:tr w:rsidR="00122719" w:rsidTr="00DA6D33">
        <w:tc>
          <w:tcPr>
            <w:tcW w:w="1999" w:type="dxa"/>
          </w:tcPr>
          <w:p w:rsidR="00122719" w:rsidRDefault="00122719" w:rsidP="00DA6D33">
            <w:pPr>
              <w:pStyle w:val="Table"/>
            </w:pPr>
            <w:r>
              <w:t>Xml</w:t>
            </w:r>
          </w:p>
        </w:tc>
        <w:tc>
          <w:tcPr>
            <w:tcW w:w="3239" w:type="dxa"/>
          </w:tcPr>
          <w:p w:rsidR="00122719" w:rsidRDefault="00122719" w:rsidP="00DA6D33">
            <w:pPr>
              <w:pStyle w:val="Table"/>
            </w:pPr>
            <w:r>
              <w:t>xml</w:t>
            </w:r>
          </w:p>
        </w:tc>
      </w:tr>
      <w:tr w:rsidR="00122719" w:rsidTr="00DA6D33">
        <w:tc>
          <w:tcPr>
            <w:tcW w:w="1999" w:type="dxa"/>
          </w:tcPr>
          <w:p w:rsidR="00122719" w:rsidRDefault="00122719" w:rsidP="00DA6D33">
            <w:pPr>
              <w:pStyle w:val="Table"/>
            </w:pPr>
            <w:r>
              <w:t>Literal</w:t>
            </w:r>
          </w:p>
        </w:tc>
        <w:tc>
          <w:tcPr>
            <w:tcW w:w="3239" w:type="dxa"/>
          </w:tcPr>
          <w:p w:rsidR="00122719" w:rsidRDefault="00122719" w:rsidP="00DA6D33">
            <w:pPr>
              <w:pStyle w:val="Table"/>
            </w:pPr>
            <w:r>
              <w:t>lit</w:t>
            </w:r>
          </w:p>
        </w:tc>
      </w:tr>
      <w:tr w:rsidR="00122719" w:rsidTr="00DA6D33">
        <w:tc>
          <w:tcPr>
            <w:tcW w:w="1999" w:type="dxa"/>
          </w:tcPr>
          <w:p w:rsidR="00122719" w:rsidRDefault="00122719" w:rsidP="00DA6D33">
            <w:pPr>
              <w:pStyle w:val="Table"/>
            </w:pPr>
            <w:r>
              <w:t>CrystalReportViewer</w:t>
            </w:r>
          </w:p>
        </w:tc>
        <w:tc>
          <w:tcPr>
            <w:tcW w:w="3239" w:type="dxa"/>
          </w:tcPr>
          <w:p w:rsidR="00122719" w:rsidRDefault="00122719" w:rsidP="00DA6D33">
            <w:pPr>
              <w:pStyle w:val="Table"/>
            </w:pPr>
            <w:r>
              <w:t>crv</w:t>
            </w:r>
          </w:p>
        </w:tc>
      </w:tr>
    </w:tbl>
    <w:p w:rsidR="00122719" w:rsidRDefault="00122719" w:rsidP="00122719">
      <w:pPr>
        <w:pStyle w:val="figcaption"/>
      </w:pPr>
      <w:bookmarkStart w:id="3" w:name="_Ref533733462"/>
      <w:r>
        <w:t xml:space="preserve">Table </w:t>
      </w:r>
      <w:fldSimple w:instr=" SEQ Table \* ARABIC \s 1 ">
        <w:r w:rsidR="008679F2">
          <w:rPr>
            <w:noProof/>
          </w:rPr>
          <w:t>2</w:t>
        </w:r>
      </w:fldSimple>
      <w:bookmarkEnd w:id="3"/>
      <w:r>
        <w:t>. Web Form control prefixes</w:t>
      </w:r>
    </w:p>
    <w:p w:rsidR="00122719" w:rsidRDefault="00122719" w:rsidP="00122719">
      <w:pPr>
        <w:pStyle w:val="Heading3"/>
      </w:pPr>
      <w:r>
        <w:t>WinForm Control Naming Standard</w:t>
      </w:r>
      <w:r w:rsidR="00A05888">
        <w:fldChar w:fldCharType="begin"/>
      </w:r>
      <w:r>
        <w:instrText xml:space="preserve"> XE "</w:instrText>
      </w:r>
      <w:r w:rsidRPr="002738E8">
        <w:instrText>WinForm Control Naming Standard</w:instrText>
      </w:r>
      <w:r>
        <w:instrText xml:space="preserve">" </w:instrText>
      </w:r>
      <w:r w:rsidR="00A05888">
        <w:fldChar w:fldCharType="end"/>
      </w:r>
    </w:p>
    <w:p w:rsidR="00122719" w:rsidRPr="00ED0077" w:rsidRDefault="0022545F" w:rsidP="00122719">
      <w:pPr>
        <w:pStyle w:val="BodyText"/>
      </w:pPr>
      <w:r>
        <w:fldChar w:fldCharType="begin"/>
      </w:r>
      <w:r>
        <w:instrText xml:space="preserve"> REF _Ref530896709 </w:instrText>
      </w:r>
      <w:r>
        <w:fldChar w:fldCharType="separate"/>
      </w:r>
      <w:r w:rsidR="008679F2">
        <w:t xml:space="preserve">Table </w:t>
      </w:r>
      <w:r w:rsidR="008679F2">
        <w:rPr>
          <w:noProof/>
        </w:rPr>
        <w:t>3</w:t>
      </w:r>
      <w:r>
        <w:rPr>
          <w:noProof/>
        </w:rPr>
        <w:fldChar w:fldCharType="end"/>
      </w:r>
      <w:r w:rsidR="00122719">
        <w:t xml:space="preserve"> suggest prefixes for use with Windows Form controls.</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51"/>
        <w:gridCol w:w="3239"/>
      </w:tblGrid>
      <w:tr w:rsidR="00122719" w:rsidTr="00DA6D33">
        <w:tc>
          <w:tcPr>
            <w:tcW w:w="2251" w:type="dxa"/>
          </w:tcPr>
          <w:p w:rsidR="00122719" w:rsidRDefault="00122719" w:rsidP="00DA6D33">
            <w:pPr>
              <w:pStyle w:val="TableHeader"/>
            </w:pPr>
            <w:r>
              <w:t>Control</w:t>
            </w:r>
          </w:p>
        </w:tc>
        <w:tc>
          <w:tcPr>
            <w:tcW w:w="3239" w:type="dxa"/>
          </w:tcPr>
          <w:p w:rsidR="00122719" w:rsidRDefault="00122719" w:rsidP="00DA6D33">
            <w:pPr>
              <w:pStyle w:val="TableHeader"/>
            </w:pPr>
            <w:r>
              <w:t>Prefix</w:t>
            </w:r>
          </w:p>
        </w:tc>
      </w:tr>
      <w:tr w:rsidR="00122719" w:rsidTr="00DA6D33">
        <w:tc>
          <w:tcPr>
            <w:tcW w:w="2251" w:type="dxa"/>
          </w:tcPr>
          <w:p w:rsidR="00122719" w:rsidRDefault="00122719" w:rsidP="00DA6D33">
            <w:pPr>
              <w:pStyle w:val="Table"/>
            </w:pPr>
            <w:r>
              <w:t>Label</w:t>
            </w:r>
          </w:p>
        </w:tc>
        <w:tc>
          <w:tcPr>
            <w:tcW w:w="3239" w:type="dxa"/>
          </w:tcPr>
          <w:p w:rsidR="00122719" w:rsidRDefault="00122719" w:rsidP="00DA6D33">
            <w:pPr>
              <w:pStyle w:val="Table"/>
            </w:pPr>
            <w:r>
              <w:t>lbl</w:t>
            </w:r>
          </w:p>
        </w:tc>
      </w:tr>
      <w:tr w:rsidR="00122719" w:rsidTr="00DA6D33">
        <w:tc>
          <w:tcPr>
            <w:tcW w:w="2251" w:type="dxa"/>
          </w:tcPr>
          <w:p w:rsidR="00122719" w:rsidRDefault="00122719" w:rsidP="00DA6D33">
            <w:pPr>
              <w:pStyle w:val="Table"/>
            </w:pPr>
            <w:r>
              <w:t>LinkLabel</w:t>
            </w:r>
          </w:p>
        </w:tc>
        <w:tc>
          <w:tcPr>
            <w:tcW w:w="3239" w:type="dxa"/>
          </w:tcPr>
          <w:p w:rsidR="00122719" w:rsidRDefault="00122719" w:rsidP="00DA6D33">
            <w:pPr>
              <w:pStyle w:val="Table"/>
            </w:pPr>
            <w:r>
              <w:t>lnk</w:t>
            </w:r>
          </w:p>
        </w:tc>
      </w:tr>
      <w:tr w:rsidR="00122719" w:rsidTr="00DA6D33">
        <w:tc>
          <w:tcPr>
            <w:tcW w:w="2251" w:type="dxa"/>
          </w:tcPr>
          <w:p w:rsidR="00122719" w:rsidRDefault="00122719" w:rsidP="00DA6D33">
            <w:pPr>
              <w:pStyle w:val="Table"/>
            </w:pPr>
            <w:r>
              <w:t>Button</w:t>
            </w:r>
          </w:p>
        </w:tc>
        <w:tc>
          <w:tcPr>
            <w:tcW w:w="3239" w:type="dxa"/>
          </w:tcPr>
          <w:p w:rsidR="00122719" w:rsidRDefault="00122719" w:rsidP="00DA6D33">
            <w:pPr>
              <w:pStyle w:val="Table"/>
            </w:pPr>
            <w:r>
              <w:t>btn</w:t>
            </w:r>
          </w:p>
        </w:tc>
      </w:tr>
      <w:tr w:rsidR="00122719" w:rsidTr="00DA6D33">
        <w:tc>
          <w:tcPr>
            <w:tcW w:w="2251" w:type="dxa"/>
          </w:tcPr>
          <w:p w:rsidR="00122719" w:rsidRDefault="00122719" w:rsidP="00DA6D33">
            <w:pPr>
              <w:pStyle w:val="Table"/>
            </w:pPr>
            <w:r>
              <w:t>TextBox</w:t>
            </w:r>
          </w:p>
        </w:tc>
        <w:tc>
          <w:tcPr>
            <w:tcW w:w="3239" w:type="dxa"/>
          </w:tcPr>
          <w:p w:rsidR="00122719" w:rsidRDefault="00122719" w:rsidP="00DA6D33">
            <w:pPr>
              <w:pStyle w:val="Table"/>
            </w:pPr>
            <w:r>
              <w:t>txt</w:t>
            </w:r>
          </w:p>
        </w:tc>
      </w:tr>
      <w:tr w:rsidR="00122719" w:rsidTr="00DA6D33">
        <w:tc>
          <w:tcPr>
            <w:tcW w:w="2251" w:type="dxa"/>
          </w:tcPr>
          <w:p w:rsidR="00122719" w:rsidRDefault="00122719" w:rsidP="00DA6D33">
            <w:pPr>
              <w:pStyle w:val="Table"/>
            </w:pPr>
            <w:r>
              <w:t>MainMenu</w:t>
            </w:r>
          </w:p>
        </w:tc>
        <w:tc>
          <w:tcPr>
            <w:tcW w:w="3239" w:type="dxa"/>
          </w:tcPr>
          <w:p w:rsidR="00122719" w:rsidRDefault="00122719" w:rsidP="00DA6D33">
            <w:pPr>
              <w:pStyle w:val="Table"/>
            </w:pPr>
            <w:r>
              <w:t>mnu</w:t>
            </w:r>
          </w:p>
        </w:tc>
      </w:tr>
      <w:tr w:rsidR="00122719" w:rsidTr="00DA6D33">
        <w:tc>
          <w:tcPr>
            <w:tcW w:w="2251" w:type="dxa"/>
          </w:tcPr>
          <w:p w:rsidR="00122719" w:rsidRDefault="00122719" w:rsidP="00DA6D33">
            <w:pPr>
              <w:pStyle w:val="Table"/>
            </w:pPr>
            <w:r>
              <w:t>Checkbox</w:t>
            </w:r>
          </w:p>
        </w:tc>
        <w:tc>
          <w:tcPr>
            <w:tcW w:w="3239" w:type="dxa"/>
          </w:tcPr>
          <w:p w:rsidR="00122719" w:rsidRDefault="00122719" w:rsidP="00DA6D33">
            <w:pPr>
              <w:pStyle w:val="Table"/>
            </w:pPr>
            <w:r>
              <w:t>chk</w:t>
            </w:r>
          </w:p>
        </w:tc>
      </w:tr>
      <w:tr w:rsidR="00122719" w:rsidTr="00DA6D33">
        <w:tc>
          <w:tcPr>
            <w:tcW w:w="2251" w:type="dxa"/>
          </w:tcPr>
          <w:p w:rsidR="00122719" w:rsidRDefault="00122719" w:rsidP="00DA6D33">
            <w:pPr>
              <w:pStyle w:val="Table"/>
            </w:pPr>
            <w:r>
              <w:t>RadioButton</w:t>
            </w:r>
          </w:p>
        </w:tc>
        <w:tc>
          <w:tcPr>
            <w:tcW w:w="3239" w:type="dxa"/>
          </w:tcPr>
          <w:p w:rsidR="00122719" w:rsidRDefault="00122719" w:rsidP="00DA6D33">
            <w:pPr>
              <w:pStyle w:val="Table"/>
            </w:pPr>
            <w:r>
              <w:t>rdo</w:t>
            </w:r>
          </w:p>
        </w:tc>
      </w:tr>
      <w:tr w:rsidR="00122719" w:rsidTr="00DA6D33">
        <w:tc>
          <w:tcPr>
            <w:tcW w:w="2251" w:type="dxa"/>
          </w:tcPr>
          <w:p w:rsidR="00122719" w:rsidRDefault="00122719" w:rsidP="00DA6D33">
            <w:pPr>
              <w:pStyle w:val="Table"/>
            </w:pPr>
            <w:r>
              <w:t>GroupBox</w:t>
            </w:r>
          </w:p>
        </w:tc>
        <w:tc>
          <w:tcPr>
            <w:tcW w:w="3239" w:type="dxa"/>
          </w:tcPr>
          <w:p w:rsidR="00122719" w:rsidRDefault="00122719" w:rsidP="00DA6D33">
            <w:pPr>
              <w:pStyle w:val="Table"/>
            </w:pPr>
            <w:r>
              <w:t>grp</w:t>
            </w:r>
          </w:p>
        </w:tc>
      </w:tr>
      <w:tr w:rsidR="00122719" w:rsidTr="00DA6D33">
        <w:tc>
          <w:tcPr>
            <w:tcW w:w="2251" w:type="dxa"/>
          </w:tcPr>
          <w:p w:rsidR="00122719" w:rsidRDefault="00122719" w:rsidP="00DA6D33">
            <w:pPr>
              <w:pStyle w:val="Table"/>
            </w:pPr>
            <w:r>
              <w:t>PictureBox</w:t>
            </w:r>
          </w:p>
        </w:tc>
        <w:tc>
          <w:tcPr>
            <w:tcW w:w="3239" w:type="dxa"/>
          </w:tcPr>
          <w:p w:rsidR="00122719" w:rsidRDefault="00122719" w:rsidP="00DA6D33">
            <w:pPr>
              <w:pStyle w:val="Table"/>
            </w:pPr>
            <w:r>
              <w:t>pic</w:t>
            </w:r>
          </w:p>
        </w:tc>
      </w:tr>
      <w:tr w:rsidR="00122719" w:rsidTr="00DA6D33">
        <w:tc>
          <w:tcPr>
            <w:tcW w:w="2251" w:type="dxa"/>
          </w:tcPr>
          <w:p w:rsidR="00122719" w:rsidRDefault="00122719" w:rsidP="00DA6D33">
            <w:pPr>
              <w:pStyle w:val="Table"/>
            </w:pPr>
            <w:r>
              <w:t>Panel</w:t>
            </w:r>
          </w:p>
        </w:tc>
        <w:tc>
          <w:tcPr>
            <w:tcW w:w="3239" w:type="dxa"/>
          </w:tcPr>
          <w:p w:rsidR="00122719" w:rsidRDefault="00122719" w:rsidP="00DA6D33">
            <w:pPr>
              <w:pStyle w:val="Table"/>
            </w:pPr>
            <w:r>
              <w:t>pnl</w:t>
            </w:r>
          </w:p>
        </w:tc>
      </w:tr>
      <w:tr w:rsidR="00122719" w:rsidTr="00DA6D33">
        <w:tc>
          <w:tcPr>
            <w:tcW w:w="2251" w:type="dxa"/>
          </w:tcPr>
          <w:p w:rsidR="00122719" w:rsidRDefault="00122719" w:rsidP="00DA6D33">
            <w:pPr>
              <w:pStyle w:val="Table"/>
            </w:pPr>
            <w:r>
              <w:t>DataGrid</w:t>
            </w:r>
          </w:p>
        </w:tc>
        <w:tc>
          <w:tcPr>
            <w:tcW w:w="3239" w:type="dxa"/>
          </w:tcPr>
          <w:p w:rsidR="00122719" w:rsidRDefault="00122719" w:rsidP="00DA6D33">
            <w:pPr>
              <w:pStyle w:val="Table"/>
            </w:pPr>
            <w:r>
              <w:t>grd</w:t>
            </w:r>
          </w:p>
        </w:tc>
      </w:tr>
      <w:tr w:rsidR="00122719" w:rsidTr="00DA6D33">
        <w:tc>
          <w:tcPr>
            <w:tcW w:w="2251" w:type="dxa"/>
          </w:tcPr>
          <w:p w:rsidR="00122719" w:rsidRDefault="00122719" w:rsidP="00DA6D33">
            <w:pPr>
              <w:pStyle w:val="Table"/>
            </w:pPr>
            <w:r>
              <w:t>ListBox</w:t>
            </w:r>
          </w:p>
        </w:tc>
        <w:tc>
          <w:tcPr>
            <w:tcW w:w="3239" w:type="dxa"/>
          </w:tcPr>
          <w:p w:rsidR="00122719" w:rsidRDefault="00122719" w:rsidP="00DA6D33">
            <w:pPr>
              <w:pStyle w:val="Table"/>
            </w:pPr>
            <w:r>
              <w:t>lst</w:t>
            </w:r>
          </w:p>
        </w:tc>
      </w:tr>
      <w:tr w:rsidR="00122719" w:rsidTr="00DA6D33">
        <w:tc>
          <w:tcPr>
            <w:tcW w:w="2251" w:type="dxa"/>
          </w:tcPr>
          <w:p w:rsidR="00122719" w:rsidRDefault="00122719" w:rsidP="00DA6D33">
            <w:pPr>
              <w:pStyle w:val="Table"/>
            </w:pPr>
            <w:r>
              <w:t>CheckedListBox</w:t>
            </w:r>
          </w:p>
        </w:tc>
        <w:tc>
          <w:tcPr>
            <w:tcW w:w="3239" w:type="dxa"/>
          </w:tcPr>
          <w:p w:rsidR="00122719" w:rsidRDefault="00122719" w:rsidP="00DA6D33">
            <w:pPr>
              <w:pStyle w:val="Table"/>
            </w:pPr>
            <w:r>
              <w:t>clst</w:t>
            </w:r>
          </w:p>
        </w:tc>
      </w:tr>
      <w:tr w:rsidR="00122719" w:rsidTr="00DA6D33">
        <w:tc>
          <w:tcPr>
            <w:tcW w:w="2251" w:type="dxa"/>
          </w:tcPr>
          <w:p w:rsidR="00122719" w:rsidRDefault="00122719" w:rsidP="00DA6D33">
            <w:pPr>
              <w:pStyle w:val="Table"/>
            </w:pPr>
            <w:r>
              <w:t>ComboBox</w:t>
            </w:r>
          </w:p>
        </w:tc>
        <w:tc>
          <w:tcPr>
            <w:tcW w:w="3239" w:type="dxa"/>
          </w:tcPr>
          <w:p w:rsidR="00122719" w:rsidRDefault="00122719" w:rsidP="00DA6D33">
            <w:pPr>
              <w:pStyle w:val="Table"/>
            </w:pPr>
            <w:r>
              <w:t>cbo</w:t>
            </w:r>
          </w:p>
        </w:tc>
      </w:tr>
      <w:tr w:rsidR="00122719" w:rsidTr="00DA6D33">
        <w:tc>
          <w:tcPr>
            <w:tcW w:w="2251" w:type="dxa"/>
          </w:tcPr>
          <w:p w:rsidR="00122719" w:rsidRDefault="00122719" w:rsidP="00DA6D33">
            <w:pPr>
              <w:pStyle w:val="Table"/>
            </w:pPr>
            <w:r>
              <w:t>ListView</w:t>
            </w:r>
          </w:p>
        </w:tc>
        <w:tc>
          <w:tcPr>
            <w:tcW w:w="3239" w:type="dxa"/>
          </w:tcPr>
          <w:p w:rsidR="00122719" w:rsidRDefault="00122719" w:rsidP="00DA6D33">
            <w:pPr>
              <w:pStyle w:val="Table"/>
            </w:pPr>
            <w:r>
              <w:t>lvw</w:t>
            </w:r>
          </w:p>
        </w:tc>
      </w:tr>
      <w:tr w:rsidR="00122719" w:rsidTr="00DA6D33">
        <w:tc>
          <w:tcPr>
            <w:tcW w:w="2251" w:type="dxa"/>
          </w:tcPr>
          <w:p w:rsidR="00122719" w:rsidRDefault="00122719" w:rsidP="00DA6D33">
            <w:pPr>
              <w:pStyle w:val="Table"/>
            </w:pPr>
            <w:r>
              <w:t>TreeView</w:t>
            </w:r>
          </w:p>
        </w:tc>
        <w:tc>
          <w:tcPr>
            <w:tcW w:w="3239" w:type="dxa"/>
          </w:tcPr>
          <w:p w:rsidR="00122719" w:rsidRDefault="00122719" w:rsidP="00DA6D33">
            <w:pPr>
              <w:pStyle w:val="Table"/>
            </w:pPr>
            <w:r>
              <w:t>tvw</w:t>
            </w:r>
          </w:p>
        </w:tc>
      </w:tr>
      <w:tr w:rsidR="00122719" w:rsidTr="00DA6D33">
        <w:tc>
          <w:tcPr>
            <w:tcW w:w="2251" w:type="dxa"/>
          </w:tcPr>
          <w:p w:rsidR="00122719" w:rsidRDefault="00122719" w:rsidP="00DA6D33">
            <w:pPr>
              <w:pStyle w:val="Table"/>
            </w:pPr>
            <w:r>
              <w:lastRenderedPageBreak/>
              <w:t>TabControl</w:t>
            </w:r>
          </w:p>
        </w:tc>
        <w:tc>
          <w:tcPr>
            <w:tcW w:w="3239" w:type="dxa"/>
          </w:tcPr>
          <w:p w:rsidR="00122719" w:rsidRDefault="00122719" w:rsidP="00DA6D33">
            <w:pPr>
              <w:pStyle w:val="Table"/>
            </w:pPr>
            <w:r>
              <w:t>tab</w:t>
            </w:r>
          </w:p>
        </w:tc>
      </w:tr>
      <w:tr w:rsidR="00122719" w:rsidTr="00DA6D33">
        <w:tc>
          <w:tcPr>
            <w:tcW w:w="2251" w:type="dxa"/>
          </w:tcPr>
          <w:p w:rsidR="00122719" w:rsidRDefault="00122719" w:rsidP="00DA6D33">
            <w:pPr>
              <w:pStyle w:val="Table"/>
            </w:pPr>
            <w:r>
              <w:t>DataTimePicker</w:t>
            </w:r>
          </w:p>
        </w:tc>
        <w:tc>
          <w:tcPr>
            <w:tcW w:w="3239" w:type="dxa"/>
          </w:tcPr>
          <w:p w:rsidR="00122719" w:rsidRDefault="00122719" w:rsidP="00DA6D33">
            <w:pPr>
              <w:pStyle w:val="Table"/>
            </w:pPr>
            <w:r>
              <w:t>dtp</w:t>
            </w:r>
          </w:p>
        </w:tc>
      </w:tr>
      <w:tr w:rsidR="00122719" w:rsidTr="00DA6D33">
        <w:tc>
          <w:tcPr>
            <w:tcW w:w="2251" w:type="dxa"/>
          </w:tcPr>
          <w:p w:rsidR="00122719" w:rsidRDefault="00122719" w:rsidP="00DA6D33">
            <w:pPr>
              <w:pStyle w:val="Table"/>
            </w:pPr>
            <w:r>
              <w:t>MonthCalendar</w:t>
            </w:r>
          </w:p>
        </w:tc>
        <w:tc>
          <w:tcPr>
            <w:tcW w:w="3239" w:type="dxa"/>
          </w:tcPr>
          <w:p w:rsidR="00122719" w:rsidRDefault="00122719" w:rsidP="00DA6D33">
            <w:pPr>
              <w:pStyle w:val="Table"/>
            </w:pPr>
            <w:r>
              <w:t>cal</w:t>
            </w:r>
          </w:p>
        </w:tc>
      </w:tr>
      <w:tr w:rsidR="00122719" w:rsidTr="00DA6D33">
        <w:tc>
          <w:tcPr>
            <w:tcW w:w="2251" w:type="dxa"/>
          </w:tcPr>
          <w:p w:rsidR="00122719" w:rsidRDefault="00122719" w:rsidP="00DA6D33">
            <w:pPr>
              <w:pStyle w:val="Table"/>
            </w:pPr>
            <w:r>
              <w:t>HScrollBar</w:t>
            </w:r>
          </w:p>
        </w:tc>
        <w:tc>
          <w:tcPr>
            <w:tcW w:w="3239" w:type="dxa"/>
          </w:tcPr>
          <w:p w:rsidR="00122719" w:rsidRDefault="00122719" w:rsidP="00DA6D33">
            <w:pPr>
              <w:pStyle w:val="Table"/>
            </w:pPr>
            <w:r>
              <w:t>hscr</w:t>
            </w:r>
          </w:p>
        </w:tc>
      </w:tr>
      <w:tr w:rsidR="00122719" w:rsidTr="00DA6D33">
        <w:tc>
          <w:tcPr>
            <w:tcW w:w="2251" w:type="dxa"/>
          </w:tcPr>
          <w:p w:rsidR="00122719" w:rsidRDefault="00122719" w:rsidP="00DA6D33">
            <w:pPr>
              <w:pStyle w:val="Table"/>
            </w:pPr>
            <w:r>
              <w:t>VScrollBar</w:t>
            </w:r>
          </w:p>
        </w:tc>
        <w:tc>
          <w:tcPr>
            <w:tcW w:w="3239" w:type="dxa"/>
          </w:tcPr>
          <w:p w:rsidR="00122719" w:rsidRDefault="00122719" w:rsidP="00DA6D33">
            <w:pPr>
              <w:pStyle w:val="Table"/>
            </w:pPr>
            <w:r>
              <w:t>vscr</w:t>
            </w:r>
          </w:p>
        </w:tc>
      </w:tr>
      <w:tr w:rsidR="00122719" w:rsidTr="00DA6D33">
        <w:tc>
          <w:tcPr>
            <w:tcW w:w="2251" w:type="dxa"/>
          </w:tcPr>
          <w:p w:rsidR="00122719" w:rsidRDefault="00122719" w:rsidP="00DA6D33">
            <w:pPr>
              <w:pStyle w:val="Table"/>
            </w:pPr>
            <w:r>
              <w:t>Timer</w:t>
            </w:r>
          </w:p>
        </w:tc>
        <w:tc>
          <w:tcPr>
            <w:tcW w:w="3239" w:type="dxa"/>
          </w:tcPr>
          <w:p w:rsidR="00122719" w:rsidRDefault="00122719" w:rsidP="00DA6D33">
            <w:pPr>
              <w:pStyle w:val="Table"/>
            </w:pPr>
            <w:r>
              <w:t>tim</w:t>
            </w:r>
          </w:p>
        </w:tc>
      </w:tr>
      <w:tr w:rsidR="00122719" w:rsidTr="00DA6D33">
        <w:tc>
          <w:tcPr>
            <w:tcW w:w="2251" w:type="dxa"/>
          </w:tcPr>
          <w:p w:rsidR="00122719" w:rsidRDefault="00122719" w:rsidP="00DA6D33">
            <w:pPr>
              <w:pStyle w:val="Table"/>
            </w:pPr>
            <w:r>
              <w:t>Splitter</w:t>
            </w:r>
          </w:p>
        </w:tc>
        <w:tc>
          <w:tcPr>
            <w:tcW w:w="3239" w:type="dxa"/>
          </w:tcPr>
          <w:p w:rsidR="00122719" w:rsidRDefault="00122719" w:rsidP="00DA6D33">
            <w:pPr>
              <w:pStyle w:val="Table"/>
            </w:pPr>
            <w:r>
              <w:t>spl</w:t>
            </w:r>
          </w:p>
        </w:tc>
      </w:tr>
      <w:tr w:rsidR="00122719" w:rsidTr="00DA6D33">
        <w:tc>
          <w:tcPr>
            <w:tcW w:w="2251" w:type="dxa"/>
          </w:tcPr>
          <w:p w:rsidR="00122719" w:rsidRDefault="00122719" w:rsidP="00DA6D33">
            <w:pPr>
              <w:pStyle w:val="Table"/>
            </w:pPr>
            <w:r>
              <w:t>DomainUpDown</w:t>
            </w:r>
          </w:p>
        </w:tc>
        <w:tc>
          <w:tcPr>
            <w:tcW w:w="3239" w:type="dxa"/>
          </w:tcPr>
          <w:p w:rsidR="00122719" w:rsidRDefault="00122719" w:rsidP="00DA6D33">
            <w:pPr>
              <w:pStyle w:val="Table"/>
            </w:pPr>
            <w:r>
              <w:t>dup</w:t>
            </w:r>
          </w:p>
        </w:tc>
      </w:tr>
      <w:tr w:rsidR="00122719" w:rsidTr="00DA6D33">
        <w:tc>
          <w:tcPr>
            <w:tcW w:w="2251" w:type="dxa"/>
          </w:tcPr>
          <w:p w:rsidR="00122719" w:rsidRDefault="00122719" w:rsidP="00DA6D33">
            <w:pPr>
              <w:pStyle w:val="Table"/>
            </w:pPr>
            <w:r>
              <w:t>NumericUpDown</w:t>
            </w:r>
          </w:p>
        </w:tc>
        <w:tc>
          <w:tcPr>
            <w:tcW w:w="3239" w:type="dxa"/>
          </w:tcPr>
          <w:p w:rsidR="00122719" w:rsidRDefault="00122719" w:rsidP="00DA6D33">
            <w:pPr>
              <w:pStyle w:val="Table"/>
            </w:pPr>
            <w:r>
              <w:t>nup</w:t>
            </w:r>
          </w:p>
        </w:tc>
      </w:tr>
      <w:tr w:rsidR="00122719" w:rsidTr="00DA6D33">
        <w:tc>
          <w:tcPr>
            <w:tcW w:w="2251" w:type="dxa"/>
          </w:tcPr>
          <w:p w:rsidR="00122719" w:rsidRDefault="00122719" w:rsidP="00DA6D33">
            <w:pPr>
              <w:pStyle w:val="Table"/>
            </w:pPr>
            <w:r>
              <w:t>TrackBar</w:t>
            </w:r>
          </w:p>
        </w:tc>
        <w:tc>
          <w:tcPr>
            <w:tcW w:w="3239" w:type="dxa"/>
          </w:tcPr>
          <w:p w:rsidR="00122719" w:rsidRDefault="00122719" w:rsidP="00DA6D33">
            <w:pPr>
              <w:pStyle w:val="Table"/>
            </w:pPr>
            <w:r>
              <w:t>trk</w:t>
            </w:r>
          </w:p>
        </w:tc>
      </w:tr>
      <w:tr w:rsidR="00122719" w:rsidTr="00DA6D33">
        <w:tc>
          <w:tcPr>
            <w:tcW w:w="2251" w:type="dxa"/>
          </w:tcPr>
          <w:p w:rsidR="00122719" w:rsidRDefault="00122719" w:rsidP="00DA6D33">
            <w:pPr>
              <w:pStyle w:val="Table"/>
            </w:pPr>
            <w:r>
              <w:t>ProgressBar</w:t>
            </w:r>
          </w:p>
        </w:tc>
        <w:tc>
          <w:tcPr>
            <w:tcW w:w="3239" w:type="dxa"/>
          </w:tcPr>
          <w:p w:rsidR="00122719" w:rsidRDefault="00122719" w:rsidP="00DA6D33">
            <w:pPr>
              <w:pStyle w:val="Table"/>
            </w:pPr>
            <w:r>
              <w:t>prg</w:t>
            </w:r>
          </w:p>
        </w:tc>
      </w:tr>
      <w:tr w:rsidR="00122719" w:rsidTr="00DA6D33">
        <w:tc>
          <w:tcPr>
            <w:tcW w:w="2251" w:type="dxa"/>
          </w:tcPr>
          <w:p w:rsidR="00122719" w:rsidRDefault="00122719" w:rsidP="00DA6D33">
            <w:pPr>
              <w:pStyle w:val="Table"/>
            </w:pPr>
            <w:r>
              <w:t>RichTextBox</w:t>
            </w:r>
          </w:p>
        </w:tc>
        <w:tc>
          <w:tcPr>
            <w:tcW w:w="3239" w:type="dxa"/>
          </w:tcPr>
          <w:p w:rsidR="00122719" w:rsidRDefault="00122719" w:rsidP="00DA6D33">
            <w:pPr>
              <w:pStyle w:val="Table"/>
            </w:pPr>
            <w:r>
              <w:t>rtxt</w:t>
            </w:r>
          </w:p>
        </w:tc>
      </w:tr>
      <w:tr w:rsidR="00122719" w:rsidTr="00DA6D33">
        <w:tc>
          <w:tcPr>
            <w:tcW w:w="2251" w:type="dxa"/>
          </w:tcPr>
          <w:p w:rsidR="00122719" w:rsidRDefault="00122719" w:rsidP="00DA6D33">
            <w:pPr>
              <w:pStyle w:val="Table"/>
            </w:pPr>
            <w:r>
              <w:t>ImageList</w:t>
            </w:r>
          </w:p>
        </w:tc>
        <w:tc>
          <w:tcPr>
            <w:tcW w:w="3239" w:type="dxa"/>
          </w:tcPr>
          <w:p w:rsidR="00122719" w:rsidRDefault="00122719" w:rsidP="00DA6D33">
            <w:pPr>
              <w:pStyle w:val="Table"/>
            </w:pPr>
            <w:r>
              <w:t>ilst</w:t>
            </w:r>
          </w:p>
        </w:tc>
      </w:tr>
      <w:tr w:rsidR="00122719" w:rsidTr="00DA6D33">
        <w:tc>
          <w:tcPr>
            <w:tcW w:w="2251" w:type="dxa"/>
          </w:tcPr>
          <w:p w:rsidR="00122719" w:rsidRDefault="00122719" w:rsidP="00DA6D33">
            <w:pPr>
              <w:pStyle w:val="Table"/>
            </w:pPr>
            <w:r>
              <w:t>HelpProvider</w:t>
            </w:r>
          </w:p>
        </w:tc>
        <w:tc>
          <w:tcPr>
            <w:tcW w:w="3239" w:type="dxa"/>
          </w:tcPr>
          <w:p w:rsidR="00122719" w:rsidRDefault="00122719" w:rsidP="00DA6D33">
            <w:pPr>
              <w:pStyle w:val="Table"/>
            </w:pPr>
            <w:r>
              <w:t>hlp</w:t>
            </w:r>
          </w:p>
        </w:tc>
      </w:tr>
      <w:tr w:rsidR="00122719" w:rsidTr="00DA6D33">
        <w:tc>
          <w:tcPr>
            <w:tcW w:w="2251" w:type="dxa"/>
          </w:tcPr>
          <w:p w:rsidR="00122719" w:rsidRDefault="00122719" w:rsidP="00DA6D33">
            <w:pPr>
              <w:pStyle w:val="Table"/>
            </w:pPr>
            <w:r>
              <w:t>ToolTip</w:t>
            </w:r>
          </w:p>
        </w:tc>
        <w:tc>
          <w:tcPr>
            <w:tcW w:w="3239" w:type="dxa"/>
          </w:tcPr>
          <w:p w:rsidR="00122719" w:rsidRDefault="00122719" w:rsidP="00DA6D33">
            <w:pPr>
              <w:pStyle w:val="Table"/>
            </w:pPr>
            <w:r>
              <w:t>tip</w:t>
            </w:r>
          </w:p>
        </w:tc>
      </w:tr>
      <w:tr w:rsidR="00122719" w:rsidTr="00DA6D33">
        <w:tc>
          <w:tcPr>
            <w:tcW w:w="2251" w:type="dxa"/>
          </w:tcPr>
          <w:p w:rsidR="00122719" w:rsidRDefault="00122719" w:rsidP="00DA6D33">
            <w:pPr>
              <w:pStyle w:val="Table"/>
            </w:pPr>
            <w:r>
              <w:t>ContextMenu</w:t>
            </w:r>
          </w:p>
        </w:tc>
        <w:tc>
          <w:tcPr>
            <w:tcW w:w="3239" w:type="dxa"/>
          </w:tcPr>
          <w:p w:rsidR="00122719" w:rsidRDefault="00122719" w:rsidP="00DA6D33">
            <w:pPr>
              <w:pStyle w:val="Table"/>
            </w:pPr>
            <w:r>
              <w:t>cmnu</w:t>
            </w:r>
          </w:p>
        </w:tc>
      </w:tr>
      <w:tr w:rsidR="00122719" w:rsidTr="00DA6D33">
        <w:tc>
          <w:tcPr>
            <w:tcW w:w="2251" w:type="dxa"/>
          </w:tcPr>
          <w:p w:rsidR="00122719" w:rsidRDefault="00122719" w:rsidP="00DA6D33">
            <w:pPr>
              <w:pStyle w:val="Table"/>
            </w:pPr>
            <w:r>
              <w:t>ToolBar</w:t>
            </w:r>
          </w:p>
        </w:tc>
        <w:tc>
          <w:tcPr>
            <w:tcW w:w="3239" w:type="dxa"/>
          </w:tcPr>
          <w:p w:rsidR="00122719" w:rsidRDefault="00122719" w:rsidP="00DA6D33">
            <w:pPr>
              <w:pStyle w:val="Table"/>
            </w:pPr>
            <w:r>
              <w:t>tbar</w:t>
            </w:r>
          </w:p>
        </w:tc>
      </w:tr>
      <w:tr w:rsidR="00122719" w:rsidTr="00DA6D33">
        <w:tc>
          <w:tcPr>
            <w:tcW w:w="2251" w:type="dxa"/>
          </w:tcPr>
          <w:p w:rsidR="00122719" w:rsidRDefault="00122719" w:rsidP="00DA6D33">
            <w:pPr>
              <w:pStyle w:val="Table"/>
            </w:pPr>
            <w:r>
              <w:t>StatusBar</w:t>
            </w:r>
          </w:p>
        </w:tc>
        <w:tc>
          <w:tcPr>
            <w:tcW w:w="3239" w:type="dxa"/>
          </w:tcPr>
          <w:p w:rsidR="00122719" w:rsidRDefault="00122719" w:rsidP="00DA6D33">
            <w:pPr>
              <w:pStyle w:val="Table"/>
            </w:pPr>
            <w:r>
              <w:t>sbar</w:t>
            </w:r>
          </w:p>
        </w:tc>
      </w:tr>
      <w:tr w:rsidR="00122719" w:rsidTr="00DA6D33">
        <w:tc>
          <w:tcPr>
            <w:tcW w:w="2251" w:type="dxa"/>
          </w:tcPr>
          <w:p w:rsidR="00122719" w:rsidRDefault="00122719" w:rsidP="00DA6D33">
            <w:pPr>
              <w:pStyle w:val="Table"/>
            </w:pPr>
            <w:r>
              <w:t>NotifyIcon</w:t>
            </w:r>
          </w:p>
        </w:tc>
        <w:tc>
          <w:tcPr>
            <w:tcW w:w="3239" w:type="dxa"/>
          </w:tcPr>
          <w:p w:rsidR="00122719" w:rsidRDefault="00122719" w:rsidP="00DA6D33">
            <w:pPr>
              <w:pStyle w:val="Table"/>
            </w:pPr>
            <w:r>
              <w:t>nic</w:t>
            </w:r>
          </w:p>
        </w:tc>
      </w:tr>
      <w:tr w:rsidR="00122719" w:rsidTr="00DA6D33">
        <w:tc>
          <w:tcPr>
            <w:tcW w:w="2251" w:type="dxa"/>
          </w:tcPr>
          <w:p w:rsidR="00122719" w:rsidRDefault="00122719" w:rsidP="00DA6D33">
            <w:pPr>
              <w:pStyle w:val="Table"/>
            </w:pPr>
            <w:r>
              <w:t>OpenFileDialog</w:t>
            </w:r>
          </w:p>
        </w:tc>
        <w:tc>
          <w:tcPr>
            <w:tcW w:w="3239" w:type="dxa"/>
          </w:tcPr>
          <w:p w:rsidR="00122719" w:rsidRDefault="00122719" w:rsidP="00DA6D33">
            <w:pPr>
              <w:pStyle w:val="Table"/>
            </w:pPr>
            <w:r>
              <w:t>ofd</w:t>
            </w:r>
          </w:p>
        </w:tc>
      </w:tr>
      <w:tr w:rsidR="00122719" w:rsidTr="00DA6D33">
        <w:tc>
          <w:tcPr>
            <w:tcW w:w="2251" w:type="dxa"/>
          </w:tcPr>
          <w:p w:rsidR="00122719" w:rsidRDefault="00122719" w:rsidP="00DA6D33">
            <w:pPr>
              <w:pStyle w:val="Table"/>
            </w:pPr>
            <w:r>
              <w:t>SaveFileDialog</w:t>
            </w:r>
          </w:p>
        </w:tc>
        <w:tc>
          <w:tcPr>
            <w:tcW w:w="3239" w:type="dxa"/>
          </w:tcPr>
          <w:p w:rsidR="00122719" w:rsidRDefault="00122719" w:rsidP="00DA6D33">
            <w:pPr>
              <w:pStyle w:val="Table"/>
            </w:pPr>
            <w:r>
              <w:t>sfd</w:t>
            </w:r>
          </w:p>
        </w:tc>
      </w:tr>
      <w:tr w:rsidR="00122719" w:rsidTr="00DA6D33">
        <w:tc>
          <w:tcPr>
            <w:tcW w:w="2251" w:type="dxa"/>
          </w:tcPr>
          <w:p w:rsidR="00122719" w:rsidRDefault="00122719" w:rsidP="00DA6D33">
            <w:pPr>
              <w:pStyle w:val="Table"/>
            </w:pPr>
            <w:r>
              <w:t>FontDialog</w:t>
            </w:r>
          </w:p>
        </w:tc>
        <w:tc>
          <w:tcPr>
            <w:tcW w:w="3239" w:type="dxa"/>
          </w:tcPr>
          <w:p w:rsidR="00122719" w:rsidRDefault="00122719" w:rsidP="00DA6D33">
            <w:pPr>
              <w:pStyle w:val="Table"/>
            </w:pPr>
            <w:r>
              <w:t>fd</w:t>
            </w:r>
          </w:p>
        </w:tc>
      </w:tr>
      <w:tr w:rsidR="00122719" w:rsidTr="00DA6D33">
        <w:tc>
          <w:tcPr>
            <w:tcW w:w="2251" w:type="dxa"/>
          </w:tcPr>
          <w:p w:rsidR="00122719" w:rsidRDefault="00122719" w:rsidP="00DA6D33">
            <w:pPr>
              <w:pStyle w:val="Table"/>
            </w:pPr>
            <w:r>
              <w:t>ColorDialog</w:t>
            </w:r>
          </w:p>
        </w:tc>
        <w:tc>
          <w:tcPr>
            <w:tcW w:w="3239" w:type="dxa"/>
          </w:tcPr>
          <w:p w:rsidR="00122719" w:rsidRDefault="00122719" w:rsidP="00DA6D33">
            <w:pPr>
              <w:pStyle w:val="Table"/>
            </w:pPr>
            <w:r>
              <w:t>cd</w:t>
            </w:r>
          </w:p>
        </w:tc>
      </w:tr>
      <w:tr w:rsidR="00122719" w:rsidTr="00DA6D33">
        <w:tc>
          <w:tcPr>
            <w:tcW w:w="2251" w:type="dxa"/>
          </w:tcPr>
          <w:p w:rsidR="00122719" w:rsidRDefault="00122719" w:rsidP="00DA6D33">
            <w:pPr>
              <w:pStyle w:val="Table"/>
            </w:pPr>
            <w:r>
              <w:t>PrintDialog</w:t>
            </w:r>
          </w:p>
        </w:tc>
        <w:tc>
          <w:tcPr>
            <w:tcW w:w="3239" w:type="dxa"/>
          </w:tcPr>
          <w:p w:rsidR="00122719" w:rsidRDefault="00122719" w:rsidP="00DA6D33">
            <w:pPr>
              <w:pStyle w:val="Table"/>
            </w:pPr>
            <w:r>
              <w:t>pd</w:t>
            </w:r>
          </w:p>
        </w:tc>
      </w:tr>
      <w:tr w:rsidR="00122719" w:rsidTr="00DA6D33">
        <w:tc>
          <w:tcPr>
            <w:tcW w:w="2251" w:type="dxa"/>
          </w:tcPr>
          <w:p w:rsidR="00122719" w:rsidRDefault="00122719" w:rsidP="00DA6D33">
            <w:pPr>
              <w:pStyle w:val="Table"/>
            </w:pPr>
            <w:r>
              <w:t>PrintPreviewDialog</w:t>
            </w:r>
          </w:p>
        </w:tc>
        <w:tc>
          <w:tcPr>
            <w:tcW w:w="3239" w:type="dxa"/>
          </w:tcPr>
          <w:p w:rsidR="00122719" w:rsidRDefault="00122719" w:rsidP="00DA6D33">
            <w:pPr>
              <w:pStyle w:val="Table"/>
            </w:pPr>
            <w:r>
              <w:t>ppd</w:t>
            </w:r>
          </w:p>
        </w:tc>
      </w:tr>
      <w:tr w:rsidR="00122719" w:rsidTr="00DA6D33">
        <w:tc>
          <w:tcPr>
            <w:tcW w:w="2251" w:type="dxa"/>
          </w:tcPr>
          <w:p w:rsidR="00122719" w:rsidRDefault="00122719" w:rsidP="00DA6D33">
            <w:pPr>
              <w:pStyle w:val="Table"/>
            </w:pPr>
            <w:r>
              <w:t>PrintPreviewControl</w:t>
            </w:r>
          </w:p>
        </w:tc>
        <w:tc>
          <w:tcPr>
            <w:tcW w:w="3239" w:type="dxa"/>
          </w:tcPr>
          <w:p w:rsidR="00122719" w:rsidRDefault="00122719" w:rsidP="00DA6D33">
            <w:pPr>
              <w:pStyle w:val="Table"/>
            </w:pPr>
            <w:r>
              <w:t>ppc</w:t>
            </w:r>
          </w:p>
        </w:tc>
      </w:tr>
      <w:tr w:rsidR="00122719" w:rsidTr="00DA6D33">
        <w:tc>
          <w:tcPr>
            <w:tcW w:w="2251" w:type="dxa"/>
          </w:tcPr>
          <w:p w:rsidR="00122719" w:rsidRDefault="00122719" w:rsidP="00DA6D33">
            <w:pPr>
              <w:pStyle w:val="Table"/>
            </w:pPr>
            <w:r>
              <w:t>ErrorProvider</w:t>
            </w:r>
          </w:p>
        </w:tc>
        <w:tc>
          <w:tcPr>
            <w:tcW w:w="3239" w:type="dxa"/>
          </w:tcPr>
          <w:p w:rsidR="00122719" w:rsidRDefault="00122719" w:rsidP="00DA6D33">
            <w:pPr>
              <w:pStyle w:val="Table"/>
            </w:pPr>
            <w:r>
              <w:t>errp</w:t>
            </w:r>
          </w:p>
        </w:tc>
      </w:tr>
      <w:tr w:rsidR="00122719" w:rsidTr="00DA6D33">
        <w:tc>
          <w:tcPr>
            <w:tcW w:w="2251" w:type="dxa"/>
          </w:tcPr>
          <w:p w:rsidR="00122719" w:rsidRDefault="00122719" w:rsidP="00DA6D33">
            <w:pPr>
              <w:pStyle w:val="Table"/>
            </w:pPr>
            <w:r>
              <w:t>PrintDocument</w:t>
            </w:r>
          </w:p>
        </w:tc>
        <w:tc>
          <w:tcPr>
            <w:tcW w:w="3239" w:type="dxa"/>
          </w:tcPr>
          <w:p w:rsidR="00122719" w:rsidRDefault="00122719" w:rsidP="00DA6D33">
            <w:pPr>
              <w:pStyle w:val="Table"/>
            </w:pPr>
            <w:r>
              <w:t>pdoc</w:t>
            </w:r>
          </w:p>
        </w:tc>
      </w:tr>
      <w:tr w:rsidR="00122719" w:rsidTr="00DA6D33">
        <w:tc>
          <w:tcPr>
            <w:tcW w:w="2251" w:type="dxa"/>
          </w:tcPr>
          <w:p w:rsidR="00122719" w:rsidRDefault="00122719" w:rsidP="00DA6D33">
            <w:pPr>
              <w:pStyle w:val="Table"/>
            </w:pPr>
            <w:r>
              <w:t>PageSetupDialog</w:t>
            </w:r>
          </w:p>
        </w:tc>
        <w:tc>
          <w:tcPr>
            <w:tcW w:w="3239" w:type="dxa"/>
          </w:tcPr>
          <w:p w:rsidR="00122719" w:rsidRDefault="00122719" w:rsidP="00DA6D33">
            <w:pPr>
              <w:pStyle w:val="Table"/>
            </w:pPr>
            <w:r>
              <w:t>psd</w:t>
            </w:r>
          </w:p>
        </w:tc>
      </w:tr>
      <w:tr w:rsidR="00122719" w:rsidTr="00DA6D33">
        <w:tc>
          <w:tcPr>
            <w:tcW w:w="2251" w:type="dxa"/>
          </w:tcPr>
          <w:p w:rsidR="00122719" w:rsidRDefault="00122719" w:rsidP="00DA6D33">
            <w:pPr>
              <w:pStyle w:val="Table"/>
            </w:pPr>
            <w:r>
              <w:t>CrystalReportViewer</w:t>
            </w:r>
          </w:p>
        </w:tc>
        <w:tc>
          <w:tcPr>
            <w:tcW w:w="3239" w:type="dxa"/>
          </w:tcPr>
          <w:p w:rsidR="00122719" w:rsidRDefault="00122719" w:rsidP="00DA6D33">
            <w:pPr>
              <w:pStyle w:val="Table"/>
            </w:pPr>
            <w:r>
              <w:t>crv</w:t>
            </w:r>
          </w:p>
        </w:tc>
      </w:tr>
    </w:tbl>
    <w:p w:rsidR="00122719" w:rsidRDefault="00122719" w:rsidP="00122719">
      <w:pPr>
        <w:pStyle w:val="figcaption"/>
      </w:pPr>
      <w:bookmarkStart w:id="4" w:name="_Ref530896709"/>
      <w:r>
        <w:t xml:space="preserve">Table </w:t>
      </w:r>
      <w:fldSimple w:instr=" SEQ Table \* ARABIC \s 1 ">
        <w:r w:rsidR="008679F2">
          <w:rPr>
            <w:noProof/>
          </w:rPr>
          <w:t>3</w:t>
        </w:r>
      </w:fldSimple>
      <w:bookmarkEnd w:id="4"/>
      <w:r>
        <w:t>. Prefixes to use with WinForm controls</w:t>
      </w:r>
    </w:p>
    <w:p w:rsidR="00122719" w:rsidRDefault="00122719" w:rsidP="00122719">
      <w:pPr>
        <w:pStyle w:val="BodyText"/>
      </w:pPr>
      <w:r>
        <w:t xml:space="preserve">If you take care to name your controls with these common prefixes, then you'll be able to identify the type of a control reference in your code without having to refer back to the page or form. </w:t>
      </w:r>
    </w:p>
    <w:p w:rsidR="00122719" w:rsidRDefault="00122719" w:rsidP="00122719">
      <w:pPr>
        <w:pStyle w:val="Heading3"/>
      </w:pPr>
      <w:r>
        <w:lastRenderedPageBreak/>
        <w:t>Windows Forms Menu Naming Conventions</w:t>
      </w:r>
      <w:r w:rsidR="00A05888">
        <w:fldChar w:fldCharType="begin"/>
      </w:r>
      <w:r>
        <w:instrText xml:space="preserve"> XE "</w:instrText>
      </w:r>
      <w:r w:rsidRPr="0085549A">
        <w:instrText>Windows Forms Menu Naming Conventions</w:instrText>
      </w:r>
      <w:r>
        <w:instrText xml:space="preserve">" </w:instrText>
      </w:r>
      <w:r w:rsidR="00A05888">
        <w:fldChar w:fldCharType="end"/>
      </w:r>
    </w:p>
    <w:p w:rsidR="00122719" w:rsidRDefault="00122719" w:rsidP="00122719">
      <w:pPr>
        <w:pStyle w:val="BodyText"/>
      </w:pPr>
      <w:r>
        <w:t xml:space="preserve">When creating Windows applications, you'll often use menus on your forms. Just like custom controls, all of the various menus you create should also be prefixed appropriately. The prefix, “mnu”, should be used on all menus. This prefix should be followed by the caption of the menu. For each pull down menu under the main menu item, use the first letter of top level menu. </w:t>
      </w:r>
      <w:fldSimple w:instr=" REF _Ref533733738 ">
        <w:r w:rsidR="008679F2">
          <w:t xml:space="preserve">Table </w:t>
        </w:r>
        <w:r w:rsidR="008679F2">
          <w:rPr>
            <w:noProof/>
          </w:rPr>
          <w:t>4</w:t>
        </w:r>
      </w:fldSimple>
      <w:r>
        <w:t xml:space="preserve"> lists some standard menu items, and how you might name them.</w:t>
      </w:r>
    </w:p>
    <w:tbl>
      <w:tblPr>
        <w:tblW w:w="0" w:type="auto"/>
        <w:tblInd w:w="15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70"/>
        <w:gridCol w:w="5958"/>
      </w:tblGrid>
      <w:tr w:rsidR="00122719" w:rsidTr="00DA6D33">
        <w:trPr>
          <w:tblHeader/>
        </w:trPr>
        <w:tc>
          <w:tcPr>
            <w:tcW w:w="2070" w:type="dxa"/>
          </w:tcPr>
          <w:p w:rsidR="00122719" w:rsidRDefault="00122719" w:rsidP="00DA6D33">
            <w:pPr>
              <w:pStyle w:val="TableHeader"/>
            </w:pPr>
            <w:r>
              <w:t>Menus</w:t>
            </w:r>
          </w:p>
        </w:tc>
        <w:tc>
          <w:tcPr>
            <w:tcW w:w="5958" w:type="dxa"/>
          </w:tcPr>
          <w:p w:rsidR="00122719" w:rsidRDefault="00122719" w:rsidP="00DA6D33">
            <w:pPr>
              <w:pStyle w:val="TableHeader"/>
            </w:pPr>
            <w:r>
              <w:t>Name</w:t>
            </w:r>
          </w:p>
        </w:tc>
      </w:tr>
      <w:tr w:rsidR="00122719" w:rsidTr="00DA6D33">
        <w:tc>
          <w:tcPr>
            <w:tcW w:w="2070" w:type="dxa"/>
          </w:tcPr>
          <w:p w:rsidR="00122719" w:rsidRDefault="00122719" w:rsidP="00DA6D33">
            <w:pPr>
              <w:pStyle w:val="Table"/>
            </w:pPr>
            <w:r>
              <w:t>File</w:t>
            </w:r>
          </w:p>
        </w:tc>
        <w:tc>
          <w:tcPr>
            <w:tcW w:w="5958" w:type="dxa"/>
          </w:tcPr>
          <w:p w:rsidR="00122719" w:rsidRDefault="00122719" w:rsidP="00DA6D33">
            <w:pPr>
              <w:pStyle w:val="Table"/>
            </w:pPr>
            <w:r>
              <w:t>mnuFile</w:t>
            </w:r>
          </w:p>
        </w:tc>
      </w:tr>
      <w:tr w:rsidR="00122719" w:rsidTr="00DA6D33">
        <w:tc>
          <w:tcPr>
            <w:tcW w:w="2070" w:type="dxa"/>
          </w:tcPr>
          <w:p w:rsidR="00122719" w:rsidRDefault="00122719" w:rsidP="00DA6D33">
            <w:pPr>
              <w:pStyle w:val="Table"/>
            </w:pPr>
            <w:r>
              <w:t>File|New</w:t>
            </w:r>
          </w:p>
        </w:tc>
        <w:tc>
          <w:tcPr>
            <w:tcW w:w="5958" w:type="dxa"/>
          </w:tcPr>
          <w:p w:rsidR="00122719" w:rsidRDefault="00122719" w:rsidP="00DA6D33">
            <w:pPr>
              <w:pStyle w:val="Table"/>
            </w:pPr>
            <w:r>
              <w:t>mnuFNew</w:t>
            </w:r>
          </w:p>
        </w:tc>
      </w:tr>
      <w:tr w:rsidR="00122719" w:rsidTr="00DA6D33">
        <w:tc>
          <w:tcPr>
            <w:tcW w:w="2070" w:type="dxa"/>
          </w:tcPr>
          <w:p w:rsidR="00122719" w:rsidRDefault="00122719" w:rsidP="00DA6D33">
            <w:pPr>
              <w:pStyle w:val="Table"/>
            </w:pPr>
            <w:r>
              <w:t>File|Open</w:t>
            </w:r>
          </w:p>
        </w:tc>
        <w:tc>
          <w:tcPr>
            <w:tcW w:w="5958" w:type="dxa"/>
          </w:tcPr>
          <w:p w:rsidR="00122719" w:rsidRDefault="00122719" w:rsidP="00DA6D33">
            <w:pPr>
              <w:pStyle w:val="Table"/>
            </w:pPr>
            <w:r>
              <w:t>mnuFOpen</w:t>
            </w:r>
          </w:p>
        </w:tc>
      </w:tr>
      <w:tr w:rsidR="00122719" w:rsidTr="00DA6D33">
        <w:tc>
          <w:tcPr>
            <w:tcW w:w="2070" w:type="dxa"/>
          </w:tcPr>
          <w:p w:rsidR="00122719" w:rsidRDefault="00122719" w:rsidP="00DA6D33">
            <w:pPr>
              <w:pStyle w:val="Table"/>
            </w:pPr>
            <w:r>
              <w:t>Edit</w:t>
            </w:r>
          </w:p>
        </w:tc>
        <w:tc>
          <w:tcPr>
            <w:tcW w:w="5958" w:type="dxa"/>
          </w:tcPr>
          <w:p w:rsidR="00122719" w:rsidRDefault="00122719" w:rsidP="00DA6D33">
            <w:pPr>
              <w:pStyle w:val="Table"/>
            </w:pPr>
            <w:r>
              <w:t>mnuEdit</w:t>
            </w:r>
          </w:p>
        </w:tc>
      </w:tr>
      <w:tr w:rsidR="00122719" w:rsidTr="00DA6D33">
        <w:tc>
          <w:tcPr>
            <w:tcW w:w="2070" w:type="dxa"/>
          </w:tcPr>
          <w:p w:rsidR="00122719" w:rsidRDefault="00122719" w:rsidP="00DA6D33">
            <w:pPr>
              <w:pStyle w:val="Table"/>
            </w:pPr>
            <w:r>
              <w:t>Edit|Copy</w:t>
            </w:r>
          </w:p>
        </w:tc>
        <w:tc>
          <w:tcPr>
            <w:tcW w:w="5958" w:type="dxa"/>
          </w:tcPr>
          <w:p w:rsidR="00122719" w:rsidRDefault="00122719" w:rsidP="00DA6D33">
            <w:pPr>
              <w:pStyle w:val="Table"/>
            </w:pPr>
            <w:r>
              <w:t>mnuECopy</w:t>
            </w:r>
          </w:p>
        </w:tc>
      </w:tr>
      <w:tr w:rsidR="00122719" w:rsidTr="00DA6D33">
        <w:tc>
          <w:tcPr>
            <w:tcW w:w="2070" w:type="dxa"/>
          </w:tcPr>
          <w:p w:rsidR="00122719" w:rsidRDefault="00122719" w:rsidP="00DA6D33">
            <w:pPr>
              <w:pStyle w:val="Table"/>
            </w:pPr>
            <w:r>
              <w:t>Edit|Paste</w:t>
            </w:r>
          </w:p>
        </w:tc>
        <w:tc>
          <w:tcPr>
            <w:tcW w:w="5958" w:type="dxa"/>
          </w:tcPr>
          <w:p w:rsidR="00122719" w:rsidRDefault="00122719" w:rsidP="00DA6D33">
            <w:pPr>
              <w:pStyle w:val="Table"/>
            </w:pPr>
            <w:r>
              <w:t>mnuEPaste</w:t>
            </w:r>
          </w:p>
        </w:tc>
      </w:tr>
      <w:tr w:rsidR="00122719" w:rsidTr="00DA6D33">
        <w:tc>
          <w:tcPr>
            <w:tcW w:w="2070" w:type="dxa"/>
          </w:tcPr>
          <w:p w:rsidR="00122719" w:rsidRDefault="00122719" w:rsidP="00DA6D33">
            <w:pPr>
              <w:pStyle w:val="Table"/>
            </w:pPr>
            <w:r>
              <w:t>Window</w:t>
            </w:r>
          </w:p>
        </w:tc>
        <w:tc>
          <w:tcPr>
            <w:tcW w:w="5958" w:type="dxa"/>
          </w:tcPr>
          <w:p w:rsidR="00122719" w:rsidRDefault="00122719" w:rsidP="00DA6D33">
            <w:pPr>
              <w:pStyle w:val="Table"/>
            </w:pPr>
            <w:r>
              <w:t>mnuWindow</w:t>
            </w:r>
          </w:p>
        </w:tc>
      </w:tr>
    </w:tbl>
    <w:p w:rsidR="00122719" w:rsidRDefault="00122719" w:rsidP="00122719">
      <w:pPr>
        <w:pStyle w:val="figcaption"/>
      </w:pPr>
      <w:bookmarkStart w:id="5" w:name="_Ref533733738"/>
      <w:r>
        <w:t xml:space="preserve">Table </w:t>
      </w:r>
      <w:fldSimple w:instr=" SEQ Table \* ARABIC \s 1 ">
        <w:r w:rsidR="008679F2">
          <w:rPr>
            <w:noProof/>
          </w:rPr>
          <w:t>4</w:t>
        </w:r>
      </w:fldSimple>
      <w:bookmarkEnd w:id="5"/>
      <w:r>
        <w:t>. Menu file naming conventions</w:t>
      </w:r>
    </w:p>
    <w:p w:rsidR="00122719" w:rsidRDefault="00122719" w:rsidP="00122719">
      <w:pPr>
        <w:pStyle w:val="BodyText"/>
      </w:pPr>
      <w:r>
        <w:t>When you use this convention, all members of a particular menu group are listed next to each other in the object drop-down list boxes (in the code window and property window). In addition, the menu control names clearly document the menu items to which they are attached.</w:t>
      </w:r>
    </w:p>
    <w:p w:rsidR="00122719" w:rsidRDefault="00122719" w:rsidP="00122719">
      <w:pPr>
        <w:pStyle w:val="Heading3"/>
      </w:pPr>
      <w:r>
        <w:t>Naming Conventions for Other Controls</w:t>
      </w:r>
      <w:r w:rsidR="00A05888">
        <w:fldChar w:fldCharType="begin"/>
      </w:r>
      <w:r>
        <w:instrText xml:space="preserve"> XE "</w:instrText>
      </w:r>
      <w:r w:rsidRPr="009C7868">
        <w:instrText>Naming Conventions for Other Controls</w:instrText>
      </w:r>
      <w:r>
        <w:instrText xml:space="preserve">" </w:instrText>
      </w:r>
      <w:r w:rsidR="00A05888">
        <w:fldChar w:fldCharType="end"/>
      </w:r>
    </w:p>
    <w:p w:rsidR="00122719" w:rsidRDefault="00122719" w:rsidP="00122719">
      <w:pPr>
        <w:pStyle w:val="BodyText"/>
      </w:pPr>
      <w:r>
        <w:t>For new controls not listed in the tables, try to come up with a unique three-character prefix. Note, however, that it is more important to be clear than to stick to three characters.</w:t>
      </w:r>
    </w:p>
    <w:p w:rsidR="00122719" w:rsidRDefault="00122719" w:rsidP="00122719">
      <w:pPr>
        <w:pStyle w:val="BodyText"/>
      </w:pPr>
      <w:r>
        <w:t>For derivative controls, such as an enhanced list box, extend the prefixes above so that there is no confusion over which control is really being used. A lower-case abbreviation for the manufacturer could be added to the prefix.</w:t>
      </w:r>
    </w:p>
    <w:p w:rsidR="00122719" w:rsidRDefault="00122719" w:rsidP="00122719">
      <w:pPr>
        <w:pStyle w:val="Heading3"/>
      </w:pPr>
      <w:r>
        <w:t>Naming ADO.NET Objects</w:t>
      </w:r>
      <w:r w:rsidR="00A05888">
        <w:fldChar w:fldCharType="begin"/>
      </w:r>
      <w:r>
        <w:instrText xml:space="preserve"> XE "</w:instrText>
      </w:r>
      <w:r w:rsidRPr="008D6CA1">
        <w:instrText>Naming ADO.NET Objects</w:instrText>
      </w:r>
      <w:r>
        <w:instrText xml:space="preserve">" </w:instrText>
      </w:r>
      <w:r w:rsidR="00A05888">
        <w:fldChar w:fldCharType="end"/>
      </w:r>
    </w:p>
    <w:p w:rsidR="00122719" w:rsidRDefault="00122719" w:rsidP="00122719">
      <w:pPr>
        <w:pStyle w:val="BodyText"/>
      </w:pPr>
      <w:r>
        <w:t xml:space="preserve">Although there are thousands of objects available as part of the .NET Framework (and we wouldn’t even consider providing naming standards for more than a few of the framework classes), you're likely to use ADO.NET as part of your applications, and we'd like to suggest some naming standards for the common ADO.NET objects. </w:t>
      </w:r>
      <w:fldSimple w:instr=" REF _Ref533733936 ">
        <w:r w:rsidR="008679F2">
          <w:t xml:space="preserve">Table </w:t>
        </w:r>
        <w:r w:rsidR="008679F2">
          <w:rPr>
            <w:noProof/>
          </w:rPr>
          <w:t>5</w:t>
        </w:r>
      </w:fldSimple>
      <w:r>
        <w:t xml:space="preserve"> lists the prefixes we use throughout this book.</w:t>
      </w:r>
    </w:p>
    <w:tbl>
      <w:tblPr>
        <w:tblW w:w="0" w:type="auto"/>
        <w:tblInd w:w="1548" w:type="dxa"/>
        <w:tblLook w:val="0000" w:firstRow="0" w:lastRow="0" w:firstColumn="0" w:lastColumn="0" w:noHBand="0" w:noVBand="0"/>
      </w:tblPr>
      <w:tblGrid>
        <w:gridCol w:w="2078"/>
        <w:gridCol w:w="1875"/>
      </w:tblGrid>
      <w:tr w:rsidR="00122719" w:rsidTr="00DA6D33">
        <w:trPr>
          <w:tblHeader/>
        </w:trPr>
        <w:tc>
          <w:tcPr>
            <w:tcW w:w="2078" w:type="dxa"/>
            <w:tcBorders>
              <w:top w:val="single" w:sz="4" w:space="0" w:color="auto"/>
              <w:left w:val="single" w:sz="4" w:space="0" w:color="auto"/>
              <w:bottom w:val="single" w:sz="4" w:space="0" w:color="auto"/>
              <w:right w:val="single" w:sz="4" w:space="0" w:color="auto"/>
            </w:tcBorders>
          </w:tcPr>
          <w:p w:rsidR="00122719" w:rsidRDefault="00122719" w:rsidP="00DA6D33">
            <w:pPr>
              <w:pStyle w:val="TableHeader"/>
            </w:pPr>
            <w:r>
              <w:t>Class</w:t>
            </w:r>
          </w:p>
        </w:tc>
        <w:tc>
          <w:tcPr>
            <w:tcW w:w="0" w:type="auto"/>
            <w:tcBorders>
              <w:top w:val="single" w:sz="4" w:space="0" w:color="auto"/>
              <w:left w:val="single" w:sz="4" w:space="0" w:color="auto"/>
              <w:bottom w:val="single" w:sz="4" w:space="0" w:color="auto"/>
              <w:right w:val="single" w:sz="4" w:space="0" w:color="auto"/>
            </w:tcBorders>
          </w:tcPr>
          <w:p w:rsidR="00122719" w:rsidRDefault="00122719" w:rsidP="00DA6D33">
            <w:pPr>
              <w:pStyle w:val="TableHeader"/>
            </w:pPr>
            <w:r>
              <w:t>Prefix for Object</w:t>
            </w:r>
          </w:p>
        </w:tc>
      </w:tr>
      <w:tr w:rsidR="00122719" w:rsidTr="00DA6D33">
        <w:tc>
          <w:tcPr>
            <w:tcW w:w="2078" w:type="dxa"/>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DataSet</w:t>
            </w:r>
          </w:p>
        </w:tc>
        <w:tc>
          <w:tcPr>
            <w:tcW w:w="0" w:type="auto"/>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ds</w:t>
            </w:r>
          </w:p>
        </w:tc>
      </w:tr>
      <w:tr w:rsidR="00122719" w:rsidTr="00DA6D33">
        <w:tc>
          <w:tcPr>
            <w:tcW w:w="2078" w:type="dxa"/>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lastRenderedPageBreak/>
              <w:t>DataTable</w:t>
            </w:r>
          </w:p>
        </w:tc>
        <w:tc>
          <w:tcPr>
            <w:tcW w:w="0" w:type="auto"/>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dt</w:t>
            </w:r>
          </w:p>
        </w:tc>
      </w:tr>
      <w:tr w:rsidR="00122719" w:rsidTr="00DA6D33">
        <w:tc>
          <w:tcPr>
            <w:tcW w:w="2078" w:type="dxa"/>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DataView</w:t>
            </w:r>
          </w:p>
        </w:tc>
        <w:tc>
          <w:tcPr>
            <w:tcW w:w="0" w:type="auto"/>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dv</w:t>
            </w:r>
          </w:p>
        </w:tc>
      </w:tr>
      <w:tr w:rsidR="00122719" w:rsidTr="00DA6D33">
        <w:tc>
          <w:tcPr>
            <w:tcW w:w="2078" w:type="dxa"/>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DataRow</w:t>
            </w:r>
          </w:p>
        </w:tc>
        <w:tc>
          <w:tcPr>
            <w:tcW w:w="0" w:type="auto"/>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drw</w:t>
            </w:r>
          </w:p>
        </w:tc>
      </w:tr>
      <w:tr w:rsidR="00122719" w:rsidTr="00DA6D33">
        <w:tc>
          <w:tcPr>
            <w:tcW w:w="2078" w:type="dxa"/>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Connection*</w:t>
            </w:r>
          </w:p>
        </w:tc>
        <w:tc>
          <w:tcPr>
            <w:tcW w:w="0" w:type="auto"/>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cnn</w:t>
            </w:r>
          </w:p>
        </w:tc>
      </w:tr>
      <w:tr w:rsidR="00122719" w:rsidTr="00DA6D33">
        <w:tc>
          <w:tcPr>
            <w:tcW w:w="2078" w:type="dxa"/>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Command*</w:t>
            </w:r>
          </w:p>
        </w:tc>
        <w:tc>
          <w:tcPr>
            <w:tcW w:w="0" w:type="auto"/>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cmd</w:t>
            </w:r>
          </w:p>
        </w:tc>
      </w:tr>
      <w:tr w:rsidR="00122719" w:rsidTr="00DA6D33">
        <w:tc>
          <w:tcPr>
            <w:tcW w:w="2078" w:type="dxa"/>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DataAdapter*</w:t>
            </w:r>
          </w:p>
        </w:tc>
        <w:tc>
          <w:tcPr>
            <w:tcW w:w="0" w:type="auto"/>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da</w:t>
            </w:r>
          </w:p>
        </w:tc>
      </w:tr>
      <w:tr w:rsidR="00122719" w:rsidTr="00DA6D33">
        <w:tc>
          <w:tcPr>
            <w:tcW w:w="2078" w:type="dxa"/>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CommandBuilder*</w:t>
            </w:r>
          </w:p>
        </w:tc>
        <w:tc>
          <w:tcPr>
            <w:tcW w:w="0" w:type="auto"/>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bld</w:t>
            </w:r>
          </w:p>
        </w:tc>
      </w:tr>
      <w:tr w:rsidR="00122719" w:rsidTr="00DA6D33">
        <w:tc>
          <w:tcPr>
            <w:tcW w:w="2078" w:type="dxa"/>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DataReader*</w:t>
            </w:r>
          </w:p>
        </w:tc>
        <w:tc>
          <w:tcPr>
            <w:tcW w:w="0" w:type="auto"/>
            <w:tcBorders>
              <w:top w:val="single" w:sz="4" w:space="0" w:color="auto"/>
              <w:left w:val="single" w:sz="4" w:space="0" w:color="auto"/>
              <w:bottom w:val="single" w:sz="4" w:space="0" w:color="auto"/>
              <w:right w:val="single" w:sz="4" w:space="0" w:color="auto"/>
            </w:tcBorders>
          </w:tcPr>
          <w:p w:rsidR="00122719" w:rsidRDefault="00122719" w:rsidP="00DA6D33">
            <w:pPr>
              <w:pStyle w:val="Table"/>
            </w:pPr>
            <w:r>
              <w:t>dr</w:t>
            </w:r>
          </w:p>
        </w:tc>
      </w:tr>
    </w:tbl>
    <w:p w:rsidR="00122719" w:rsidRDefault="00122719" w:rsidP="00122719">
      <w:pPr>
        <w:pStyle w:val="figcaption"/>
      </w:pPr>
      <w:bookmarkStart w:id="6" w:name="_Ref533733936"/>
      <w:r>
        <w:t xml:space="preserve">Table </w:t>
      </w:r>
      <w:fldSimple w:instr=" SEQ Table \* ARABIC \s 1 ">
        <w:r w:rsidR="008679F2">
          <w:rPr>
            <w:noProof/>
          </w:rPr>
          <w:t>5</w:t>
        </w:r>
      </w:fldSimple>
      <w:bookmarkEnd w:id="6"/>
      <w:r>
        <w:t>. Prefixes for ADO.NET classes</w:t>
      </w:r>
    </w:p>
    <w:p w:rsidR="00122719" w:rsidRDefault="00122719" w:rsidP="00122719">
      <w:pPr>
        <w:pStyle w:val="BodyText"/>
      </w:pPr>
      <w:r>
        <w:t>We use an additional convention when working with ADO.NET objects: if a scope contains only a single instance of a particular type of object, we'll use just the prefix as the variable name. For example:</w:t>
      </w:r>
    </w:p>
    <w:p w:rsidR="00122719" w:rsidRDefault="00122719" w:rsidP="00122719">
      <w:pPr>
        <w:pStyle w:val="SourceCodeTop"/>
      </w:pPr>
      <w:r>
        <w:t>Dim dr As SqlDataReader</w:t>
      </w:r>
    </w:p>
    <w:p w:rsidR="00122719" w:rsidRDefault="00122719" w:rsidP="00122719">
      <w:pPr>
        <w:pStyle w:val="SourceCodeBottom"/>
      </w:pPr>
      <w:r>
        <w:t>Dim ds As DataSet</w:t>
      </w:r>
    </w:p>
    <w:p w:rsidR="00122719" w:rsidRDefault="00122719" w:rsidP="00122719">
      <w:pPr>
        <w:pStyle w:val="BodyText"/>
      </w:pPr>
      <w:r>
        <w:t xml:space="preserve">Of course, if you need two or more of the same data type in the same scope, you can use the prefixes listed in </w:t>
      </w:r>
      <w:fldSimple w:instr=" REF _Ref533733936 ">
        <w:r w:rsidR="008679F2">
          <w:t xml:space="preserve">Table </w:t>
        </w:r>
        <w:r w:rsidR="008679F2">
          <w:rPr>
            <w:noProof/>
          </w:rPr>
          <w:t>5</w:t>
        </w:r>
      </w:fldSimple>
      <w:r>
        <w:t xml:space="preserve"> as part of variable names. Example:</w:t>
      </w:r>
    </w:p>
    <w:p w:rsidR="00122719" w:rsidRDefault="00122719" w:rsidP="00122719">
      <w:pPr>
        <w:pStyle w:val="SourceCodeTop"/>
      </w:pPr>
      <w:r>
        <w:t>Dim drEmps As SqlDataReader</w:t>
      </w:r>
    </w:p>
    <w:p w:rsidR="00122719" w:rsidRDefault="00122719" w:rsidP="00122719">
      <w:pPr>
        <w:pStyle w:val="SourceCode"/>
      </w:pPr>
      <w:r>
        <w:t>Dim drCust As SqlDataReader</w:t>
      </w:r>
    </w:p>
    <w:p w:rsidR="00122719" w:rsidRDefault="00122719" w:rsidP="00122719">
      <w:pPr>
        <w:pStyle w:val="SourceCode"/>
      </w:pPr>
      <w:r>
        <w:t xml:space="preserve">Dim </w:t>
      </w:r>
      <w:r w:rsidR="00F04CBF">
        <w:t>dsEmps As DataSet</w:t>
      </w:r>
    </w:p>
    <w:p w:rsidR="00122719" w:rsidRDefault="00F04CBF" w:rsidP="00122719">
      <w:pPr>
        <w:pStyle w:val="SourceCodeBottom"/>
      </w:pPr>
      <w:r>
        <w:t>Dim dsCust As DataSet</w:t>
      </w:r>
    </w:p>
    <w:p w:rsidR="00122719" w:rsidRDefault="00122719" w:rsidP="00122719">
      <w:pPr>
        <w:pStyle w:val="Heading2"/>
      </w:pPr>
      <w:r>
        <w:t>Class Naming</w:t>
      </w:r>
      <w:r w:rsidR="00A05888">
        <w:fldChar w:fldCharType="begin"/>
      </w:r>
      <w:r>
        <w:instrText xml:space="preserve"> XE "</w:instrText>
      </w:r>
      <w:r w:rsidRPr="007E6C39">
        <w:instrText>Class</w:instrText>
      </w:r>
      <w:r>
        <w:instrText xml:space="preserve"> Naming" </w:instrText>
      </w:r>
      <w:r w:rsidR="00A05888">
        <w:fldChar w:fldCharType="end"/>
      </w:r>
    </w:p>
    <w:p w:rsidR="00122719" w:rsidRDefault="00122719" w:rsidP="00122719">
      <w:pPr>
        <w:pStyle w:val="BodyText"/>
      </w:pPr>
      <w:r>
        <w:t>Classes should be named as a Pascal case. Do not suffix with “Class” or prefix with anything.</w:t>
      </w:r>
    </w:p>
    <w:p w:rsidR="00122719" w:rsidRDefault="00122719" w:rsidP="00122719">
      <w:pPr>
        <w:pStyle w:val="BodyText"/>
      </w:pPr>
      <w:r>
        <w:t>Class names are generally nouns.</w:t>
      </w:r>
    </w:p>
    <w:p w:rsidR="00122719" w:rsidRPr="00780944" w:rsidRDefault="00122719" w:rsidP="00122719">
      <w:pPr>
        <w:pStyle w:val="BodyText"/>
      </w:pPr>
      <w:r>
        <w:t>Class names should be singular, ie. “Customer” not “Customers”. The plural form is reserved for collection classes.</w:t>
      </w:r>
    </w:p>
    <w:p w:rsidR="00122719" w:rsidRDefault="00122719" w:rsidP="00122719">
      <w:pPr>
        <w:pStyle w:val="BodyText"/>
      </w:pPr>
      <w:r>
        <w:t>Create property accessors for all public properties within your classes (as opposed to using public fields). This gives you greater flexibility as you continue to evolve your class implementation. For example, the following is NOT correct:</w:t>
      </w:r>
    </w:p>
    <w:p w:rsidR="00122719" w:rsidRDefault="00D30E77" w:rsidP="00122719">
      <w:pPr>
        <w:pStyle w:val="SourceCodeTop"/>
      </w:pPr>
      <w:r>
        <w:lastRenderedPageBreak/>
        <w:t>P</w:t>
      </w:r>
      <w:r w:rsidR="00122719">
        <w:t xml:space="preserve">ublic </w:t>
      </w:r>
      <w:r>
        <w:t>C</w:t>
      </w:r>
      <w:r w:rsidR="00122719">
        <w:t>lass Customer</w:t>
      </w:r>
    </w:p>
    <w:p w:rsidR="00122719" w:rsidRPr="00336375" w:rsidRDefault="00122719" w:rsidP="00122719">
      <w:pPr>
        <w:pStyle w:val="SourceCode"/>
      </w:pPr>
      <w:r>
        <w:t xml:space="preserve">  </w:t>
      </w:r>
      <w:r w:rsidR="00D30E77">
        <w:t>P</w:t>
      </w:r>
      <w:r>
        <w:t xml:space="preserve">ublic </w:t>
      </w:r>
      <w:r w:rsidR="00D30E77">
        <w:t>Name As String</w:t>
      </w:r>
    </w:p>
    <w:p w:rsidR="00122719" w:rsidRDefault="00D30E77" w:rsidP="00122719">
      <w:pPr>
        <w:pStyle w:val="SourceCodeBottom"/>
      </w:pPr>
      <w:r>
        <w:t>End Class</w:t>
      </w:r>
    </w:p>
    <w:p w:rsidR="00122719" w:rsidRDefault="00122719" w:rsidP="00122719">
      <w:pPr>
        <w:pStyle w:val="BodyText"/>
      </w:pPr>
      <w:r>
        <w:t>Instead you would use the following:</w:t>
      </w:r>
    </w:p>
    <w:p w:rsidR="00122719" w:rsidRDefault="00D30E77" w:rsidP="00122719">
      <w:pPr>
        <w:pStyle w:val="SourceCodeTop"/>
      </w:pPr>
      <w:r>
        <w:t>P</w:t>
      </w:r>
      <w:r w:rsidR="00122719">
        <w:t xml:space="preserve">ublic </w:t>
      </w:r>
      <w:r>
        <w:t>C</w:t>
      </w:r>
      <w:r w:rsidR="00122719">
        <w:t>lass Customer</w:t>
      </w:r>
    </w:p>
    <w:p w:rsidR="00122719" w:rsidRPr="00336375" w:rsidRDefault="00122719" w:rsidP="00122719">
      <w:pPr>
        <w:pStyle w:val="SourceCode"/>
      </w:pPr>
      <w:r>
        <w:t xml:space="preserve">  </w:t>
      </w:r>
      <w:r w:rsidR="00D30E77">
        <w:t>P</w:t>
      </w:r>
      <w:r>
        <w:t xml:space="preserve">rivate </w:t>
      </w:r>
      <w:r w:rsidR="00D30E77">
        <w:t>mName As String</w:t>
      </w:r>
    </w:p>
    <w:p w:rsidR="00122719" w:rsidRDefault="00122719" w:rsidP="00122719">
      <w:pPr>
        <w:pStyle w:val="SourceCode"/>
      </w:pPr>
    </w:p>
    <w:p w:rsidR="00D30E77" w:rsidRDefault="00122719" w:rsidP="00D30E77">
      <w:pPr>
        <w:pStyle w:val="SourceCode"/>
      </w:pPr>
      <w:r>
        <w:t xml:space="preserve">  </w:t>
      </w:r>
      <w:r w:rsidR="00D30E77">
        <w:t>Public Property Name() As String</w:t>
      </w:r>
    </w:p>
    <w:p w:rsidR="00D30E77" w:rsidRDefault="00D30E77" w:rsidP="00D30E77">
      <w:pPr>
        <w:pStyle w:val="SourceCode"/>
      </w:pPr>
      <w:r>
        <w:t xml:space="preserve">   Get</w:t>
      </w:r>
    </w:p>
    <w:p w:rsidR="00D30E77" w:rsidRDefault="00D30E77" w:rsidP="00D30E77">
      <w:pPr>
        <w:pStyle w:val="SourceCode"/>
      </w:pPr>
      <w:r>
        <w:t xml:space="preserve">      Return mName</w:t>
      </w:r>
    </w:p>
    <w:p w:rsidR="00D30E77" w:rsidRDefault="00D30E77" w:rsidP="00D30E77">
      <w:pPr>
        <w:pStyle w:val="SourceCode"/>
      </w:pPr>
      <w:r>
        <w:t xml:space="preserve">   End Get</w:t>
      </w:r>
    </w:p>
    <w:p w:rsidR="00D30E77" w:rsidRDefault="00D30E77" w:rsidP="00D30E77">
      <w:pPr>
        <w:pStyle w:val="SourceCode"/>
      </w:pPr>
      <w:r>
        <w:t xml:space="preserve">   Set(ByVal Value As String)</w:t>
      </w:r>
    </w:p>
    <w:p w:rsidR="00D30E77" w:rsidRDefault="00D30E77" w:rsidP="00D30E77">
      <w:pPr>
        <w:pStyle w:val="SourceCode"/>
      </w:pPr>
      <w:r>
        <w:t xml:space="preserve">      mName = Value</w:t>
      </w:r>
    </w:p>
    <w:p w:rsidR="00D30E77" w:rsidRDefault="00D30E77" w:rsidP="00D30E77">
      <w:pPr>
        <w:pStyle w:val="SourceCode"/>
      </w:pPr>
      <w:r>
        <w:t xml:space="preserve">   End Set</w:t>
      </w:r>
    </w:p>
    <w:p w:rsidR="00D30E77" w:rsidRDefault="00D30E77" w:rsidP="00D30E77">
      <w:pPr>
        <w:pStyle w:val="SourceCode"/>
      </w:pPr>
      <w:r>
        <w:t xml:space="preserve">  End Property</w:t>
      </w:r>
    </w:p>
    <w:p w:rsidR="00122719" w:rsidRDefault="00D30E77" w:rsidP="00D30E77">
      <w:pPr>
        <w:pStyle w:val="SourceCode"/>
      </w:pPr>
      <w:r>
        <w:t>End Class</w:t>
      </w:r>
    </w:p>
    <w:p w:rsidR="00122719" w:rsidRDefault="00122719" w:rsidP="00122719">
      <w:pPr>
        <w:pStyle w:val="Heading2"/>
      </w:pPr>
      <w:r>
        <w:t>Interface Naming</w:t>
      </w:r>
      <w:r w:rsidR="00A05888">
        <w:fldChar w:fldCharType="begin"/>
      </w:r>
      <w:r>
        <w:instrText xml:space="preserve"> XE "</w:instrText>
      </w:r>
      <w:r w:rsidRPr="006B137A">
        <w:instrText>Interface</w:instrText>
      </w:r>
      <w:r>
        <w:instrText xml:space="preserve"> Naming" </w:instrText>
      </w:r>
      <w:r w:rsidR="00A05888">
        <w:fldChar w:fldCharType="end"/>
      </w:r>
    </w:p>
    <w:p w:rsidR="00122719" w:rsidRDefault="00122719" w:rsidP="00122719">
      <w:pPr>
        <w:pStyle w:val="BodyText"/>
      </w:pPr>
      <w:r>
        <w:t>Begin interface names with "I". For example:</w:t>
      </w:r>
    </w:p>
    <w:p w:rsidR="00122719" w:rsidRDefault="00D30E77" w:rsidP="00122719">
      <w:pPr>
        <w:pStyle w:val="SourceCodeTop"/>
      </w:pPr>
      <w:r>
        <w:t>Public I</w:t>
      </w:r>
      <w:r w:rsidR="00122719">
        <w:t>nterface ICustomers</w:t>
      </w:r>
    </w:p>
    <w:p w:rsidR="00122719" w:rsidRDefault="00122719" w:rsidP="00122719">
      <w:pPr>
        <w:pStyle w:val="SourceCode"/>
      </w:pPr>
      <w:r>
        <w:t xml:space="preserve">   …</w:t>
      </w:r>
    </w:p>
    <w:p w:rsidR="00122719" w:rsidRDefault="00D30E77" w:rsidP="00122719">
      <w:pPr>
        <w:pStyle w:val="SourceCodeBottom"/>
      </w:pPr>
      <w:r>
        <w:t>End Interface</w:t>
      </w:r>
    </w:p>
    <w:p w:rsidR="00122719" w:rsidRDefault="00122719" w:rsidP="00122719">
      <w:pPr>
        <w:pStyle w:val="BodyText"/>
      </w:pPr>
      <w:r>
        <w:t>In this case, ICustomers defines an interface that would be implemented by other classes.</w:t>
      </w:r>
    </w:p>
    <w:p w:rsidR="00122719" w:rsidRDefault="00122719" w:rsidP="00122719">
      <w:pPr>
        <w:pStyle w:val="Heading2"/>
      </w:pPr>
      <w:r>
        <w:t>Enumeration Naming</w:t>
      </w:r>
      <w:r w:rsidR="00A05888">
        <w:fldChar w:fldCharType="begin"/>
      </w:r>
      <w:r>
        <w:instrText xml:space="preserve"> XE "</w:instrText>
      </w:r>
      <w:r w:rsidRPr="007D4967">
        <w:instrText>Enumerations</w:instrText>
      </w:r>
      <w:r>
        <w:instrText xml:space="preserve">" </w:instrText>
      </w:r>
      <w:r w:rsidR="00A05888">
        <w:fldChar w:fldCharType="end"/>
      </w:r>
    </w:p>
    <w:p w:rsidR="00122719" w:rsidRDefault="00122719" w:rsidP="00122719">
      <w:pPr>
        <w:pStyle w:val="BodyText"/>
      </w:pPr>
      <w:r>
        <w:t>Enumerations should have a descriptive name. For example:</w:t>
      </w:r>
    </w:p>
    <w:p w:rsidR="00122719" w:rsidRDefault="00D30E77" w:rsidP="00122719">
      <w:pPr>
        <w:pStyle w:val="SourceCodeTop"/>
      </w:pPr>
      <w:r>
        <w:lastRenderedPageBreak/>
        <w:t>P</w:t>
      </w:r>
      <w:r w:rsidR="00122719">
        <w:t xml:space="preserve">ublic </w:t>
      </w:r>
      <w:r>
        <w:t>E</w:t>
      </w:r>
      <w:r w:rsidR="00122719">
        <w:t>num GridTypes</w:t>
      </w:r>
    </w:p>
    <w:p w:rsidR="00122719" w:rsidRDefault="00122719" w:rsidP="00122719">
      <w:pPr>
        <w:pStyle w:val="SourceCode"/>
      </w:pPr>
      <w:r>
        <w:tab/>
        <w:t>All = 0</w:t>
      </w:r>
    </w:p>
    <w:p w:rsidR="00122719" w:rsidRDefault="00122719" w:rsidP="00122719">
      <w:pPr>
        <w:pStyle w:val="SourceCode"/>
      </w:pPr>
      <w:r>
        <w:tab/>
        <w:t>ListOnly = 1</w:t>
      </w:r>
    </w:p>
    <w:p w:rsidR="00122719" w:rsidRDefault="00D30E77" w:rsidP="00122719">
      <w:pPr>
        <w:pStyle w:val="SourceCodeBottom"/>
      </w:pPr>
      <w:r>
        <w:t>End Enum</w:t>
      </w:r>
    </w:p>
    <w:p w:rsidR="00122719" w:rsidRDefault="00122719" w:rsidP="00122719">
      <w:pPr>
        <w:pStyle w:val="BodyText"/>
      </w:pPr>
      <w:r>
        <w:t>To use this enumeration, you could write code like this:</w:t>
      </w:r>
    </w:p>
    <w:p w:rsidR="00122719" w:rsidRPr="00ED0077" w:rsidRDefault="00D974C2" w:rsidP="00122719">
      <w:pPr>
        <w:pStyle w:val="SourceCodeTop"/>
        <w:rPr>
          <w:lang w:val="fr-FR"/>
        </w:rPr>
      </w:pPr>
      <w:r>
        <w:rPr>
          <w:lang w:val="fr-FR"/>
        </w:rPr>
        <w:t>Dim gt As GridTypes = GridTypes.All</w:t>
      </w:r>
    </w:p>
    <w:p w:rsidR="00122719" w:rsidRPr="00ED0077" w:rsidRDefault="00122719" w:rsidP="00122719">
      <w:pPr>
        <w:pStyle w:val="Heading2"/>
        <w:rPr>
          <w:lang w:val="fr-FR"/>
        </w:rPr>
      </w:pPr>
      <w:r>
        <w:rPr>
          <w:lang w:val="fr-FR"/>
        </w:rPr>
        <w:t>Structure Naming</w:t>
      </w:r>
      <w:r w:rsidR="00A05888">
        <w:fldChar w:fldCharType="begin"/>
      </w:r>
      <w:r w:rsidRPr="00ED0077">
        <w:rPr>
          <w:lang w:val="fr-FR"/>
        </w:rPr>
        <w:instrText xml:space="preserve"> XE "</w:instrText>
      </w:r>
      <w:r>
        <w:rPr>
          <w:lang w:val="fr-FR"/>
        </w:rPr>
        <w:instrText>Structure Naming</w:instrText>
      </w:r>
      <w:r w:rsidRPr="00ED0077">
        <w:rPr>
          <w:lang w:val="fr-FR"/>
        </w:rPr>
        <w:instrText xml:space="preserve">" </w:instrText>
      </w:r>
      <w:r w:rsidR="00A05888">
        <w:fldChar w:fldCharType="end"/>
      </w:r>
    </w:p>
    <w:p w:rsidR="00122719" w:rsidRDefault="00122719" w:rsidP="00122719">
      <w:pPr>
        <w:pStyle w:val="BodyText"/>
      </w:pPr>
      <w:r>
        <w:t>Structure names should be descriptive. Use Pascal case for naming your structures. Variables within the structure are considered local variables and should follow the local variable naming conventions.</w:t>
      </w:r>
    </w:p>
    <w:p w:rsidR="00D974C2" w:rsidRPr="00D974C2" w:rsidRDefault="00D974C2" w:rsidP="00D974C2">
      <w:pPr>
        <w:pStyle w:val="SourceCodeTop"/>
      </w:pPr>
      <w:r w:rsidRPr="00D974C2">
        <w:t xml:space="preserve">  Public Structure MyValues</w:t>
      </w:r>
    </w:p>
    <w:p w:rsidR="00D974C2" w:rsidRPr="00D974C2" w:rsidRDefault="00D974C2" w:rsidP="00D974C2">
      <w:pPr>
        <w:pStyle w:val="SourceCode"/>
      </w:pPr>
      <w:r w:rsidRPr="00D974C2">
        <w:t xml:space="preserve">    Public loopIndex As Integer</w:t>
      </w:r>
    </w:p>
    <w:p w:rsidR="00D974C2" w:rsidRPr="00D974C2" w:rsidRDefault="00D974C2" w:rsidP="00D974C2">
      <w:pPr>
        <w:pStyle w:val="SourceCode"/>
      </w:pPr>
      <w:r w:rsidRPr="00D974C2">
        <w:t xml:space="preserve">    Public description As String</w:t>
      </w:r>
    </w:p>
    <w:p w:rsidR="00D974C2" w:rsidRPr="00D974C2" w:rsidRDefault="00D974C2" w:rsidP="00D974C2">
      <w:pPr>
        <w:pStyle w:val="SourceCodeBottom"/>
      </w:pPr>
      <w:r w:rsidRPr="00D974C2">
        <w:t xml:space="preserve">  End Structure</w:t>
      </w:r>
    </w:p>
    <w:p w:rsidR="00122719" w:rsidRPr="00ED0077" w:rsidRDefault="00122719" w:rsidP="00122719">
      <w:pPr>
        <w:pStyle w:val="Heading2"/>
        <w:rPr>
          <w:lang w:val="fr-FR"/>
        </w:rPr>
      </w:pPr>
      <w:r w:rsidRPr="00ED0077">
        <w:rPr>
          <w:lang w:val="fr-FR"/>
        </w:rPr>
        <w:t>Constant</w:t>
      </w:r>
      <w:r>
        <w:rPr>
          <w:lang w:val="fr-FR"/>
        </w:rPr>
        <w:t xml:space="preserve"> Naming</w:t>
      </w:r>
      <w:r w:rsidR="00A05888">
        <w:fldChar w:fldCharType="begin"/>
      </w:r>
      <w:r w:rsidRPr="00ED0077">
        <w:rPr>
          <w:lang w:val="fr-FR"/>
        </w:rPr>
        <w:instrText xml:space="preserve"> XE "Constants" </w:instrText>
      </w:r>
      <w:r w:rsidR="00A05888">
        <w:fldChar w:fldCharType="end"/>
      </w:r>
    </w:p>
    <w:p w:rsidR="00122719" w:rsidRDefault="00122719" w:rsidP="00122719">
      <w:pPr>
        <w:pStyle w:val="BodyText"/>
      </w:pPr>
      <w:r>
        <w:t>Constant names should be UPPER_CASE with underscores (“_”) between words. This will help distinguish your constants from any other type that you might use in your application. Your constant declarations might look like this:</w:t>
      </w:r>
    </w:p>
    <w:p w:rsidR="00122719" w:rsidRDefault="00D974C2" w:rsidP="00122719">
      <w:pPr>
        <w:pStyle w:val="SourceCodeTop"/>
      </w:pPr>
      <w:r>
        <w:t>P</w:t>
      </w:r>
      <w:r w:rsidR="00122719">
        <w:t xml:space="preserve">ublic </w:t>
      </w:r>
      <w:r>
        <w:t>C</w:t>
      </w:r>
      <w:r w:rsidR="00122719">
        <w:t xml:space="preserve">onst TAB_ADDRESS </w:t>
      </w:r>
      <w:r>
        <w:t>As Integer = 0</w:t>
      </w:r>
    </w:p>
    <w:p w:rsidR="00122719" w:rsidRDefault="00D974C2" w:rsidP="00122719">
      <w:pPr>
        <w:pStyle w:val="SourceCodeBottom"/>
        <w:rPr>
          <w:lang w:val="fr-FR"/>
        </w:rPr>
      </w:pPr>
      <w:r>
        <w:rPr>
          <w:lang w:val="fr-FR"/>
        </w:rPr>
        <w:t>P</w:t>
      </w:r>
      <w:r w:rsidR="00122719" w:rsidRPr="00ED0077">
        <w:rPr>
          <w:lang w:val="fr-FR"/>
        </w:rPr>
        <w:t>u</w:t>
      </w:r>
      <w:r>
        <w:rPr>
          <w:lang w:val="fr-FR"/>
        </w:rPr>
        <w:t>b</w:t>
      </w:r>
      <w:r w:rsidR="00122719" w:rsidRPr="00ED0077">
        <w:rPr>
          <w:lang w:val="fr-FR"/>
        </w:rPr>
        <w:t xml:space="preserve">lic </w:t>
      </w:r>
      <w:r>
        <w:rPr>
          <w:lang w:val="fr-FR"/>
        </w:rPr>
        <w:t>C</w:t>
      </w:r>
      <w:r w:rsidR="00122719" w:rsidRPr="00ED0077">
        <w:rPr>
          <w:lang w:val="fr-FR"/>
        </w:rPr>
        <w:t xml:space="preserve">onst TAB_PHONES </w:t>
      </w:r>
      <w:r>
        <w:rPr>
          <w:lang w:val="fr-FR"/>
        </w:rPr>
        <w:t>As Integer = 1</w:t>
      </w:r>
    </w:p>
    <w:p w:rsidR="00122719" w:rsidRPr="00F41A42" w:rsidRDefault="00122719" w:rsidP="00122719">
      <w:pPr>
        <w:pStyle w:val="BodyText"/>
        <w:rPr>
          <w:lang w:val="fr-FR"/>
        </w:rPr>
      </w:pPr>
      <w:r>
        <w:rPr>
          <w:lang w:val="fr-FR"/>
        </w:rPr>
        <w:t>All constant declarations should appear at the top of a class.</w:t>
      </w:r>
    </w:p>
    <w:p w:rsidR="00122719" w:rsidRPr="00ED0077" w:rsidRDefault="00122719" w:rsidP="00122719">
      <w:pPr>
        <w:pStyle w:val="Heading2"/>
        <w:rPr>
          <w:lang w:val="fr-FR"/>
        </w:rPr>
      </w:pPr>
      <w:r w:rsidRPr="00ED0077">
        <w:rPr>
          <w:lang w:val="fr-FR"/>
        </w:rPr>
        <w:lastRenderedPageBreak/>
        <w:t>Conditional Compile Constant</w:t>
      </w:r>
      <w:r>
        <w:rPr>
          <w:lang w:val="fr-FR"/>
        </w:rPr>
        <w:t xml:space="preserve"> Naming</w:t>
      </w:r>
      <w:r w:rsidR="00A05888">
        <w:fldChar w:fldCharType="begin"/>
      </w:r>
      <w:r w:rsidRPr="00ED0077">
        <w:rPr>
          <w:lang w:val="fr-FR"/>
        </w:rPr>
        <w:instrText xml:space="preserve"> XE "Conditional Compile Constant</w:instrText>
      </w:r>
      <w:r>
        <w:rPr>
          <w:lang w:val="fr-FR"/>
        </w:rPr>
        <w:instrText xml:space="preserve"> Naming</w:instrText>
      </w:r>
      <w:r w:rsidRPr="00ED0077">
        <w:rPr>
          <w:lang w:val="fr-FR"/>
        </w:rPr>
        <w:instrText xml:space="preserve">" </w:instrText>
      </w:r>
      <w:r w:rsidR="00A05888">
        <w:fldChar w:fldCharType="end"/>
      </w:r>
    </w:p>
    <w:p w:rsidR="00122719" w:rsidRDefault="00122719" w:rsidP="00122719">
      <w:pPr>
        <w:pStyle w:val="BodyText"/>
      </w:pPr>
      <w:r>
        <w:t>For conditional compilation constants use the prefix “cc” followed by all upper case letters. Separate words with an underscore character just like regular constants.</w:t>
      </w:r>
    </w:p>
    <w:p w:rsidR="00122719" w:rsidRDefault="00122719" w:rsidP="00122719">
      <w:pPr>
        <w:pStyle w:val="SourceCodeTop"/>
      </w:pPr>
      <w:r>
        <w:t>#</w:t>
      </w:r>
      <w:r w:rsidR="00D974C2">
        <w:t>I</w:t>
      </w:r>
      <w:r>
        <w:t>f ccDEMO</w:t>
      </w:r>
    </w:p>
    <w:p w:rsidR="00122719" w:rsidRDefault="00122719" w:rsidP="00122719">
      <w:pPr>
        <w:pStyle w:val="SourceCode"/>
      </w:pPr>
      <w:r>
        <w:t xml:space="preserve">   </w:t>
      </w:r>
      <w:r w:rsidR="00D974C2" w:rsidRPr="00D974C2">
        <w:t>'</w:t>
      </w:r>
      <w:r>
        <w:t xml:space="preserve"> </w:t>
      </w:r>
      <w:r w:rsidR="00D974C2">
        <w:t>S</w:t>
      </w:r>
      <w:r>
        <w:t>ome code here</w:t>
      </w:r>
    </w:p>
    <w:p w:rsidR="00122719" w:rsidRDefault="00122719" w:rsidP="00122719">
      <w:pPr>
        <w:pStyle w:val="SourceCodeBottom"/>
      </w:pPr>
      <w:r>
        <w:t>#</w:t>
      </w:r>
      <w:r w:rsidR="00D974C2">
        <w:t>E</w:t>
      </w:r>
      <w:r>
        <w:t>nd</w:t>
      </w:r>
      <w:r w:rsidR="00D974C2">
        <w:t xml:space="preserve"> I</w:t>
      </w:r>
      <w:r>
        <w:t>f</w:t>
      </w:r>
    </w:p>
    <w:p w:rsidR="00122719" w:rsidRDefault="00122719" w:rsidP="00122719">
      <w:pPr>
        <w:pStyle w:val="Heading2"/>
      </w:pPr>
      <w:r>
        <w:t>Exception Class Naming</w:t>
      </w:r>
      <w:r w:rsidR="00A05888">
        <w:fldChar w:fldCharType="begin"/>
      </w:r>
      <w:r>
        <w:instrText xml:space="preserve"> XE "Exception Class Naming" </w:instrText>
      </w:r>
      <w:r w:rsidR="00A05888">
        <w:fldChar w:fldCharType="end"/>
      </w:r>
    </w:p>
    <w:p w:rsidR="00122719" w:rsidRDefault="00122719" w:rsidP="00122719">
      <w:pPr>
        <w:pStyle w:val="BodyText"/>
      </w:pPr>
      <w:r>
        <w:t xml:space="preserve">If you create your own classes inheriting from the Exception object, name the class with a meaningful name, followed by </w:t>
      </w:r>
      <w:r w:rsidRPr="005022B6">
        <w:rPr>
          <w:b/>
        </w:rPr>
        <w:t>Exception</w:t>
      </w:r>
      <w:r>
        <w:t xml:space="preserve">. For example, your exception class that handles a "file too large" exception might be named </w:t>
      </w:r>
      <w:r w:rsidRPr="00F373FD">
        <w:rPr>
          <w:b/>
        </w:rPr>
        <w:t>FileTooLargeException</w:t>
      </w:r>
      <w:r>
        <w:t>.</w:t>
      </w:r>
    </w:p>
    <w:p w:rsidR="00122719" w:rsidRDefault="00122719" w:rsidP="00122719">
      <w:pPr>
        <w:pStyle w:val="Heading2"/>
      </w:pPr>
      <w:r>
        <w:t>Namespace Naming</w:t>
      </w:r>
      <w:r w:rsidR="00A05888">
        <w:fldChar w:fldCharType="begin"/>
      </w:r>
      <w:r>
        <w:instrText xml:space="preserve"> XE "Namespace Naming" </w:instrText>
      </w:r>
      <w:r w:rsidR="00A05888">
        <w:fldChar w:fldCharType="end"/>
      </w:r>
    </w:p>
    <w:p w:rsidR="00122719" w:rsidRDefault="00122719" w:rsidP="00122719">
      <w:pPr>
        <w:pStyle w:val="BodyText"/>
      </w:pPr>
      <w:r>
        <w:t>All top level namespace should begin with your company / website name. This ensures that your namespace is unique in the world. The next level should relate to the category of technology that the set of classes fall within. For example; PDSA.FileIO would contain classes that all deal with File IO.</w:t>
      </w:r>
    </w:p>
    <w:p w:rsidR="00122719" w:rsidRDefault="00122719" w:rsidP="00122719">
      <w:pPr>
        <w:pStyle w:val="SourceCode"/>
      </w:pPr>
      <w:r w:rsidRPr="00AD1C42">
        <w:t>&lt;company</w:t>
      </w:r>
      <w:r>
        <w:t>/web url</w:t>
      </w:r>
      <w:r w:rsidRPr="00AD1C42">
        <w:t>&gt;.&lt;</w:t>
      </w:r>
      <w:r>
        <w:t>TechnologyName</w:t>
      </w:r>
      <w:r w:rsidRPr="00AD1C42">
        <w:t>&gt;</w:t>
      </w:r>
      <w:r>
        <w:t>.[Feature]</w:t>
      </w:r>
    </w:p>
    <w:p w:rsidR="00122719" w:rsidRDefault="00122719" w:rsidP="00122719">
      <w:pPr>
        <w:pStyle w:val="BodyText"/>
      </w:pPr>
      <w:r>
        <w:t>Do NOT create a class with the same name as a Namespace.</w:t>
      </w:r>
    </w:p>
    <w:p w:rsidR="00122719" w:rsidRDefault="00122719" w:rsidP="00122719">
      <w:pPr>
        <w:pStyle w:val="Heading2"/>
      </w:pPr>
      <w:r>
        <w:t>Method Naming</w:t>
      </w:r>
      <w:r w:rsidR="00A05888">
        <w:fldChar w:fldCharType="begin"/>
      </w:r>
      <w:r>
        <w:instrText xml:space="preserve"> XE "Method Naming" </w:instrText>
      </w:r>
      <w:r w:rsidR="00A05888">
        <w:fldChar w:fldCharType="end"/>
      </w:r>
    </w:p>
    <w:p w:rsidR="00122719" w:rsidRDefault="00122719" w:rsidP="00122719">
      <w:pPr>
        <w:pStyle w:val="BodyText"/>
      </w:pPr>
      <w:r>
        <w:t>Naming methods is another area in which careful planning will help make your applications more understandable, and more maintainable. Selecting a standard within your development organization will make it easier for all your developers to work together.</w:t>
      </w:r>
    </w:p>
    <w:p w:rsidR="00122719" w:rsidRDefault="00122719" w:rsidP="00122719">
      <w:pPr>
        <w:pStyle w:val="BodyText"/>
      </w:pPr>
      <w:r>
        <w:lastRenderedPageBreak/>
        <w:t>We've gathered a list of suggestions</w:t>
      </w:r>
      <w:r w:rsidR="00284772">
        <w:t xml:space="preserve"> </w:t>
      </w:r>
      <w:r>
        <w:t xml:space="preserve">that </w:t>
      </w:r>
      <w:r w:rsidR="00284772">
        <w:t xml:space="preserve">we have found </w:t>
      </w:r>
      <w:r>
        <w:t>make our development tasks go more smoothly. When naming methods, we follow these rules:</w:t>
      </w:r>
    </w:p>
    <w:p w:rsidR="00122719" w:rsidRPr="00F373FD" w:rsidRDefault="00122719" w:rsidP="00122719">
      <w:pPr>
        <w:pStyle w:val="BodyText"/>
        <w:numPr>
          <w:ilvl w:val="0"/>
          <w:numId w:val="17"/>
        </w:numPr>
      </w:pPr>
      <w:r w:rsidRPr="00F373FD">
        <w:t xml:space="preserve">Use </w:t>
      </w:r>
      <w:r>
        <w:t>Pascal</w:t>
      </w:r>
      <w:r w:rsidRPr="00F373FD">
        <w:t xml:space="preserve"> case, where each word in the </w:t>
      </w:r>
      <w:r>
        <w:t>method</w:t>
      </w:r>
      <w:r w:rsidRPr="00F373FD">
        <w:t xml:space="preserve"> is capitalized.</w:t>
      </w:r>
    </w:p>
    <w:p w:rsidR="00122719" w:rsidRPr="00F373FD" w:rsidRDefault="00122719" w:rsidP="00122719">
      <w:pPr>
        <w:pStyle w:val="BodyText"/>
        <w:numPr>
          <w:ilvl w:val="0"/>
          <w:numId w:val="17"/>
        </w:numPr>
      </w:pPr>
      <w:r w:rsidRPr="00F373FD">
        <w:t>Method names should generally be a verb. A method is an action that you perform on an object.</w:t>
      </w:r>
    </w:p>
    <w:p w:rsidR="00122719" w:rsidRPr="00F373FD" w:rsidRDefault="00122719" w:rsidP="00122719">
      <w:pPr>
        <w:pStyle w:val="BodyText"/>
        <w:numPr>
          <w:ilvl w:val="0"/>
          <w:numId w:val="17"/>
        </w:numPr>
      </w:pPr>
      <w:r w:rsidRPr="00F373FD">
        <w:t xml:space="preserve">Avoid using underscores in your </w:t>
      </w:r>
      <w:r>
        <w:t>method</w:t>
      </w:r>
      <w:r w:rsidRPr="00F373FD">
        <w:t xml:space="preserve"> names, as it makes it hard to determine which </w:t>
      </w:r>
      <w:r>
        <w:t>methods</w:t>
      </w:r>
      <w:r w:rsidRPr="00F373FD">
        <w:t xml:space="preserve"> are yours and which are event-handling procedures.</w:t>
      </w:r>
    </w:p>
    <w:p w:rsidR="00122719" w:rsidRDefault="00122719" w:rsidP="00122719">
      <w:pPr>
        <w:pStyle w:val="BodyText"/>
      </w:pPr>
      <w:r>
        <w:t>Here are some examples of method names that follow these conventions:</w:t>
      </w:r>
    </w:p>
    <w:p w:rsidR="00122719" w:rsidRPr="00F373FD" w:rsidRDefault="00122719" w:rsidP="00122719">
      <w:pPr>
        <w:pStyle w:val="BodyText"/>
        <w:numPr>
          <w:ilvl w:val="0"/>
          <w:numId w:val="18"/>
        </w:numPr>
      </w:pPr>
      <w:r w:rsidRPr="00F373FD">
        <w:t>Show</w:t>
      </w:r>
    </w:p>
    <w:p w:rsidR="00122719" w:rsidRPr="00F373FD" w:rsidRDefault="00122719" w:rsidP="00122719">
      <w:pPr>
        <w:pStyle w:val="BodyText"/>
        <w:numPr>
          <w:ilvl w:val="0"/>
          <w:numId w:val="18"/>
        </w:numPr>
      </w:pPr>
      <w:r w:rsidRPr="00F373FD">
        <w:t>Insert</w:t>
      </w:r>
    </w:p>
    <w:p w:rsidR="00122719" w:rsidRPr="00F373FD" w:rsidRDefault="00122719" w:rsidP="00122719">
      <w:pPr>
        <w:pStyle w:val="BodyText"/>
        <w:numPr>
          <w:ilvl w:val="0"/>
          <w:numId w:val="18"/>
        </w:numPr>
      </w:pPr>
      <w:r w:rsidRPr="00F373FD">
        <w:t>Delete</w:t>
      </w:r>
    </w:p>
    <w:p w:rsidR="00122719" w:rsidRPr="00F373FD" w:rsidRDefault="00122719" w:rsidP="00122719">
      <w:pPr>
        <w:pStyle w:val="BodyText"/>
        <w:numPr>
          <w:ilvl w:val="0"/>
          <w:numId w:val="18"/>
        </w:numPr>
      </w:pPr>
      <w:r w:rsidRPr="00F373FD">
        <w:t>Load</w:t>
      </w:r>
    </w:p>
    <w:p w:rsidR="00122719" w:rsidRDefault="00122719" w:rsidP="00122719">
      <w:pPr>
        <w:pStyle w:val="BodyText"/>
        <w:numPr>
          <w:ilvl w:val="0"/>
          <w:numId w:val="18"/>
        </w:numPr>
      </w:pPr>
      <w:r w:rsidRPr="00F373FD">
        <w:t>GetCustomers</w:t>
      </w:r>
    </w:p>
    <w:p w:rsidR="00122719" w:rsidRDefault="00122719" w:rsidP="00122719">
      <w:pPr>
        <w:pStyle w:val="Heading2"/>
      </w:pPr>
      <w:r>
        <w:t>Exceptions in Try/Catch Blocks</w:t>
      </w:r>
      <w:r w:rsidR="00A05888">
        <w:fldChar w:fldCharType="begin"/>
      </w:r>
      <w:r>
        <w:instrText xml:space="preserve"> XE "</w:instrText>
      </w:r>
      <w:r w:rsidRPr="00B006CC">
        <w:instrText>Exceptions in Try/Catch Blocks</w:instrText>
      </w:r>
      <w:r>
        <w:instrText xml:space="preserve">" </w:instrText>
      </w:r>
      <w:r w:rsidR="00A05888">
        <w:fldChar w:fldCharType="end"/>
      </w:r>
    </w:p>
    <w:p w:rsidR="00122719" w:rsidRDefault="00122719" w:rsidP="00122719">
      <w:pPr>
        <w:pStyle w:val="BodyText"/>
      </w:pPr>
      <w:r>
        <w:t xml:space="preserve">Use the variable name </w:t>
      </w:r>
      <w:r>
        <w:rPr>
          <w:b/>
        </w:rPr>
        <w:t>ex</w:t>
      </w:r>
      <w:r>
        <w:t xml:space="preserve"> as the variable in each of your catch blocks. For example:</w:t>
      </w:r>
    </w:p>
    <w:p w:rsidR="00122719" w:rsidRDefault="00122719" w:rsidP="00122719">
      <w:pPr>
        <w:pStyle w:val="SourceCodeTop"/>
      </w:pPr>
      <w:r>
        <w:t>Try</w:t>
      </w:r>
    </w:p>
    <w:p w:rsidR="00122719" w:rsidRDefault="00DA6D33" w:rsidP="00122719">
      <w:pPr>
        <w:pStyle w:val="SourceCode"/>
      </w:pPr>
      <w:r>
        <w:tab/>
        <w:t>...</w:t>
      </w:r>
    </w:p>
    <w:p w:rsidR="00122719" w:rsidRDefault="00122719" w:rsidP="00122719">
      <w:pPr>
        <w:pStyle w:val="SourceCode"/>
      </w:pPr>
    </w:p>
    <w:p w:rsidR="00122719" w:rsidRDefault="00D974C2" w:rsidP="00122719">
      <w:pPr>
        <w:pStyle w:val="SourceCode"/>
      </w:pPr>
      <w:r>
        <w:t>C</w:t>
      </w:r>
      <w:r w:rsidR="00122719">
        <w:t xml:space="preserve">atch </w:t>
      </w:r>
      <w:r>
        <w:t>ex As Exception</w:t>
      </w:r>
    </w:p>
    <w:p w:rsidR="00122719" w:rsidRDefault="00DA6D33" w:rsidP="00122719">
      <w:pPr>
        <w:pStyle w:val="SourceCode"/>
      </w:pPr>
      <w:r>
        <w:tab/>
        <w:t>...</w:t>
      </w:r>
    </w:p>
    <w:p w:rsidR="00DA6D33" w:rsidRDefault="00DA6D33" w:rsidP="00122719">
      <w:pPr>
        <w:pStyle w:val="SourceCode"/>
      </w:pPr>
    </w:p>
    <w:p w:rsidR="00122719" w:rsidRDefault="00D974C2" w:rsidP="00122719">
      <w:pPr>
        <w:pStyle w:val="SourceCodeBottom"/>
      </w:pPr>
      <w:r>
        <w:t>End Try</w:t>
      </w:r>
    </w:p>
    <w:p w:rsidR="00122719" w:rsidRPr="00F41A42" w:rsidRDefault="00122719" w:rsidP="00122719">
      <w:pPr>
        <w:pStyle w:val="BodyText"/>
      </w:pPr>
    </w:p>
    <w:p w:rsidR="00122719" w:rsidRDefault="00122719" w:rsidP="00122719">
      <w:pPr>
        <w:pStyle w:val="Heading2"/>
      </w:pPr>
      <w:r>
        <w:t>General Coding Practices</w:t>
      </w:r>
      <w:r w:rsidR="00A05888">
        <w:fldChar w:fldCharType="begin"/>
      </w:r>
      <w:r>
        <w:instrText xml:space="preserve"> XE "General Coding Practices" </w:instrText>
      </w:r>
      <w:r w:rsidR="00A05888">
        <w:fldChar w:fldCharType="end"/>
      </w:r>
    </w:p>
    <w:p w:rsidR="00AE0D1F" w:rsidRPr="00AE0D1F" w:rsidRDefault="00AE0D1F" w:rsidP="00AE0D1F">
      <w:pPr>
        <w:pStyle w:val="BodyText"/>
      </w:pPr>
      <w:r w:rsidRPr="00AE0D1F">
        <w:t>Following coding standards can help all programmers understand everyone else’s code. Below is a list of guidelines that you should follow:</w:t>
      </w:r>
    </w:p>
    <w:p w:rsidR="00F02A5B" w:rsidRDefault="00F02A5B" w:rsidP="00F02A5B">
      <w:pPr>
        <w:pStyle w:val="BodyText"/>
        <w:numPr>
          <w:ilvl w:val="0"/>
          <w:numId w:val="23"/>
        </w:numPr>
      </w:pPr>
      <w:r>
        <w:lastRenderedPageBreak/>
        <w:t>USE EXCEPTION HANDLING IN ALMOST EVERY METHOD! There are very few cases where omitting exception handling is appropriate.</w:t>
      </w:r>
    </w:p>
    <w:p w:rsidR="00122719" w:rsidRDefault="00122719" w:rsidP="00AE0D1F">
      <w:pPr>
        <w:pStyle w:val="BodyText"/>
        <w:numPr>
          <w:ilvl w:val="0"/>
          <w:numId w:val="23"/>
        </w:numPr>
      </w:pPr>
      <w:r>
        <w:t>Do NOT hard code magic numbers, or any other value. Use constants or use the PDSA Configuration System to retrieve the value from an external location.</w:t>
      </w:r>
    </w:p>
    <w:p w:rsidR="00122719" w:rsidRDefault="00122719" w:rsidP="00AE0D1F">
      <w:pPr>
        <w:pStyle w:val="BodyText"/>
        <w:numPr>
          <w:ilvl w:val="0"/>
          <w:numId w:val="23"/>
        </w:numPr>
      </w:pPr>
      <w:r>
        <w:t>Keep code out of the UI layer! Place code into classes.</w:t>
      </w:r>
    </w:p>
    <w:p w:rsidR="00122719" w:rsidRDefault="00122719" w:rsidP="00AE0D1F">
      <w:pPr>
        <w:pStyle w:val="BodyText"/>
        <w:numPr>
          <w:ilvl w:val="0"/>
          <w:numId w:val="23"/>
        </w:numPr>
      </w:pPr>
      <w:r>
        <w:t>Do not hard code strings that will be presented to end users. Use the PDSA Messaging System.</w:t>
      </w:r>
    </w:p>
    <w:p w:rsidR="00122719" w:rsidRDefault="00122719" w:rsidP="00AE0D1F">
      <w:pPr>
        <w:pStyle w:val="BodyText"/>
        <w:numPr>
          <w:ilvl w:val="0"/>
          <w:numId w:val="23"/>
        </w:numPr>
      </w:pPr>
      <w:r>
        <w:t>Avoid methods with more than 50 lines of code.</w:t>
      </w:r>
    </w:p>
    <w:p w:rsidR="00122719" w:rsidRDefault="00122719" w:rsidP="00AE0D1F">
      <w:pPr>
        <w:pStyle w:val="BodyText"/>
        <w:numPr>
          <w:ilvl w:val="0"/>
          <w:numId w:val="23"/>
        </w:numPr>
      </w:pPr>
      <w:r>
        <w:t>Avoid methods with more than 6 arguments. If you need more arguments consider passing them as a structure or an object.</w:t>
      </w:r>
    </w:p>
    <w:p w:rsidR="00122719" w:rsidRDefault="00122719" w:rsidP="00AE0D1F">
      <w:pPr>
        <w:pStyle w:val="BodyText"/>
        <w:numPr>
          <w:ilvl w:val="0"/>
          <w:numId w:val="23"/>
        </w:numPr>
      </w:pPr>
      <w:r>
        <w:t>Make code readable so you can avoid unnecessary comments.</w:t>
      </w:r>
    </w:p>
    <w:p w:rsidR="00122719" w:rsidRDefault="00122719" w:rsidP="00AE0D1F">
      <w:pPr>
        <w:pStyle w:val="BodyText"/>
        <w:numPr>
          <w:ilvl w:val="0"/>
          <w:numId w:val="23"/>
        </w:numPr>
      </w:pPr>
      <w:r>
        <w:t>Create a unit test for each method.</w:t>
      </w:r>
    </w:p>
    <w:p w:rsidR="00122719" w:rsidRDefault="00122719" w:rsidP="00AE0D1F">
      <w:pPr>
        <w:pStyle w:val="BodyText"/>
        <w:numPr>
          <w:ilvl w:val="0"/>
          <w:numId w:val="23"/>
        </w:numPr>
      </w:pPr>
      <w:r>
        <w:t>When throwing an exception from within a catch block, always include the original exception.</w:t>
      </w:r>
    </w:p>
    <w:p w:rsidR="00122719" w:rsidRDefault="00122719" w:rsidP="00AE0D1F">
      <w:pPr>
        <w:pStyle w:val="BodyText"/>
        <w:numPr>
          <w:ilvl w:val="0"/>
          <w:numId w:val="23"/>
        </w:numPr>
      </w:pPr>
      <w:r>
        <w:t>Do NOT return numeric codes that “mean” something from a method. Use an enumeration, or throw a specific exception if applicable.</w:t>
      </w:r>
    </w:p>
    <w:p w:rsidR="00122719" w:rsidRDefault="00122719" w:rsidP="00AE0D1F">
      <w:pPr>
        <w:pStyle w:val="BodyText"/>
        <w:numPr>
          <w:ilvl w:val="0"/>
          <w:numId w:val="23"/>
        </w:numPr>
      </w:pPr>
      <w:r>
        <w:t xml:space="preserve">Use </w:t>
      </w:r>
      <w:r w:rsidR="00DA6D33" w:rsidRPr="00284772">
        <w:rPr>
          <w:b/>
        </w:rPr>
        <w:t>S</w:t>
      </w:r>
      <w:r w:rsidRPr="00284772">
        <w:rPr>
          <w:b/>
        </w:rPr>
        <w:t>tring.Empty</w:t>
      </w:r>
      <w:r>
        <w:t xml:space="preserve"> instead of</w:t>
      </w:r>
      <w:r w:rsidR="00284772">
        <w:t xml:space="preserve"> two double quotes (</w:t>
      </w:r>
      <w:r>
        <w:t>“”</w:t>
      </w:r>
      <w:r w:rsidR="00284772">
        <w:t>)</w:t>
      </w:r>
      <w:r>
        <w:t>.</w:t>
      </w:r>
    </w:p>
    <w:p w:rsidR="00122719" w:rsidRDefault="00122719" w:rsidP="00AE0D1F">
      <w:pPr>
        <w:pStyle w:val="BodyText"/>
        <w:numPr>
          <w:ilvl w:val="0"/>
          <w:numId w:val="23"/>
        </w:numPr>
      </w:pPr>
      <w:r>
        <w:t>Use StringBuilder class for large strings that are built in your code.</w:t>
      </w:r>
    </w:p>
    <w:p w:rsidR="00122719" w:rsidRDefault="00122719" w:rsidP="00122719">
      <w:pPr>
        <w:pStyle w:val="Heading2"/>
      </w:pPr>
      <w:r>
        <w:t>Commenting Your Code</w:t>
      </w:r>
      <w:r w:rsidR="00A05888">
        <w:fldChar w:fldCharType="begin"/>
      </w:r>
      <w:r>
        <w:instrText xml:space="preserve"> XE "</w:instrText>
      </w:r>
      <w:r w:rsidRPr="00B01442">
        <w:instrText>Commenting Your Code</w:instrText>
      </w:r>
      <w:r>
        <w:instrText xml:space="preserve">" </w:instrText>
      </w:r>
      <w:r w:rsidR="00A05888">
        <w:fldChar w:fldCharType="end"/>
      </w:r>
    </w:p>
    <w:p w:rsidR="00122719" w:rsidRDefault="00122719" w:rsidP="00122719">
      <w:pPr>
        <w:pStyle w:val="BodyText"/>
      </w:pPr>
      <w:r>
        <w:t xml:space="preserve">All methods should begin with an </w:t>
      </w:r>
      <w:r w:rsidRPr="004B1030">
        <w:rPr>
          <w:b/>
        </w:rPr>
        <w:t>XML comment</w:t>
      </w:r>
      <w:r>
        <w:t xml:space="preserve"> describing the functional characteristics of the method (that is, what it does). This description should not describe the implementation details (that is, how the method does its work) because the implementation often changes over time, resulting in unnecessary comment maintenance work, or worse yet—erroneous comments. The worst possible case is one in which the method comments describe how the method works, but the comments and the actual method don't match. The code itself and any necessary in-line or local comments should describe the implementation.</w:t>
      </w:r>
      <w:r w:rsidR="006F2A61">
        <w:t xml:space="preserve"> Below is an example of an XML comment</w:t>
      </w:r>
    </w:p>
    <w:p w:rsidR="006F2A61" w:rsidRPr="006F2A61" w:rsidRDefault="006F2A61" w:rsidP="006F2A61">
      <w:pPr>
        <w:pStyle w:val="SourceCodeTop"/>
      </w:pPr>
      <w:r w:rsidRPr="006F2A61">
        <w:lastRenderedPageBreak/>
        <w:t>''' &lt;summary&gt;</w:t>
      </w:r>
    </w:p>
    <w:p w:rsidR="006F2A61" w:rsidRPr="006F2A61" w:rsidRDefault="006F2A61" w:rsidP="006F2A61">
      <w:pPr>
        <w:pStyle w:val="SourceCode"/>
      </w:pPr>
      <w:r w:rsidRPr="006F2A61">
        <w:t>''' Gets the CodeBase of the executing assembly.</w:t>
      </w:r>
    </w:p>
    <w:p w:rsidR="006F2A61" w:rsidRPr="006F2A61" w:rsidRDefault="006F2A61" w:rsidP="006F2A61">
      <w:pPr>
        <w:pStyle w:val="SourceCode"/>
      </w:pPr>
      <w:r w:rsidRPr="006F2A61">
        <w:t>''' &lt;/summary&gt;</w:t>
      </w:r>
    </w:p>
    <w:p w:rsidR="006F2A61" w:rsidRPr="006F2A61" w:rsidRDefault="006F2A61" w:rsidP="006F2A61">
      <w:pPr>
        <w:pStyle w:val="SourceCode"/>
      </w:pPr>
      <w:r w:rsidRPr="006F2A61">
        <w:t>''' &lt;value&gt;The CodeBase of the executing assembly.&lt;/value&gt;</w:t>
      </w:r>
    </w:p>
    <w:p w:rsidR="006F2A61" w:rsidRDefault="006F2A61" w:rsidP="006F2A61">
      <w:pPr>
        <w:pStyle w:val="SourceCodeBottom"/>
      </w:pPr>
      <w:r w:rsidRPr="006F2A61">
        <w:t>''' &lt;returns&gt;Code base as a &lt;c&gt;string&lt;/c&gt;.&lt;/returns&gt;</w:t>
      </w:r>
    </w:p>
    <w:p w:rsidR="00122719" w:rsidRDefault="00122719" w:rsidP="00122719">
      <w:pPr>
        <w:pStyle w:val="BodyText"/>
      </w:pPr>
      <w:r>
        <w:t>Here are some additional suggestions involving comments;</w:t>
      </w:r>
    </w:p>
    <w:p w:rsidR="00122719" w:rsidRPr="00CD6450" w:rsidRDefault="00122719" w:rsidP="00122719">
      <w:pPr>
        <w:pStyle w:val="BodyText"/>
        <w:numPr>
          <w:ilvl w:val="0"/>
          <w:numId w:val="19"/>
        </w:numPr>
      </w:pPr>
      <w:r w:rsidRPr="00CD6450">
        <w:t>Parameters passed to a method should be described if their use isn't obvious and when the method expects the parameters to be in a specific range. (We also suggest the use of the Debug.Assert method, if it's important that parameters meet specific criteria</w:t>
      </w:r>
      <w:r w:rsidR="00F02A5B">
        <w:t>).</w:t>
      </w:r>
    </w:p>
    <w:p w:rsidR="00122719" w:rsidRPr="00CD6450" w:rsidRDefault="00122719" w:rsidP="00122719">
      <w:pPr>
        <w:pStyle w:val="BodyText"/>
        <w:numPr>
          <w:ilvl w:val="0"/>
          <w:numId w:val="19"/>
        </w:numPr>
      </w:pPr>
      <w:r w:rsidRPr="00CD6450">
        <w:t>Method return values and parameters passed by reference must be documented in the comments.</w:t>
      </w:r>
    </w:p>
    <w:p w:rsidR="00122719" w:rsidRDefault="00122719" w:rsidP="00122719">
      <w:pPr>
        <w:pStyle w:val="BodyText"/>
        <w:numPr>
          <w:ilvl w:val="0"/>
          <w:numId w:val="19"/>
        </w:numPr>
      </w:pPr>
      <w:r w:rsidRPr="00CD6450">
        <w:t>Every non-trivial variable declaration should include an in-line comment describing the use of the variable being declared.</w:t>
      </w:r>
    </w:p>
    <w:p w:rsidR="00122719" w:rsidRPr="00CD6450" w:rsidRDefault="00122719" w:rsidP="00122719">
      <w:pPr>
        <w:pStyle w:val="BodyText"/>
        <w:numPr>
          <w:ilvl w:val="0"/>
          <w:numId w:val="19"/>
        </w:numPr>
      </w:pPr>
      <w:r>
        <w:t>Use comments where code is complicated or ambiguous.</w:t>
      </w:r>
    </w:p>
    <w:p w:rsidR="00F02A5B" w:rsidRDefault="00F02A5B" w:rsidP="00F02A5B">
      <w:pPr>
        <w:pStyle w:val="Heading2"/>
      </w:pPr>
      <w:r>
        <w:t>Regions</w:t>
      </w:r>
      <w:r>
        <w:fldChar w:fldCharType="begin"/>
      </w:r>
      <w:r>
        <w:instrText xml:space="preserve"> XE "</w:instrText>
      </w:r>
      <w:r w:rsidRPr="00154170">
        <w:instrText>Indentation</w:instrText>
      </w:r>
      <w:r>
        <w:instrText xml:space="preserve">" </w:instrText>
      </w:r>
      <w:r>
        <w:fldChar w:fldCharType="end"/>
      </w:r>
    </w:p>
    <w:p w:rsidR="00F02A5B" w:rsidRDefault="00F02A5B" w:rsidP="00F02A5B">
      <w:pPr>
        <w:pStyle w:val="BodyText"/>
      </w:pPr>
      <w:r>
        <w:t>Visual Studio supports the idea of #Region. This allows you to wrap up code that is similar within a #Region…#End Region. What is nice about a region is that code that you are not working on can be wrapped within a region and that entire region collapsed so you only see the region name. This can help a developer focus on one piece of code at a time without having to see everything.</w:t>
      </w:r>
    </w:p>
    <w:p w:rsidR="00122719" w:rsidRDefault="00122719" w:rsidP="00122719">
      <w:pPr>
        <w:pStyle w:val="Heading2"/>
      </w:pPr>
      <w:r>
        <w:t>Indentation</w:t>
      </w:r>
      <w:r w:rsidR="00A05888">
        <w:fldChar w:fldCharType="begin"/>
      </w:r>
      <w:r>
        <w:instrText xml:space="preserve"> XE "</w:instrText>
      </w:r>
      <w:r w:rsidRPr="00154170">
        <w:instrText>Indentation</w:instrText>
      </w:r>
      <w:r>
        <w:instrText xml:space="preserve">" </w:instrText>
      </w:r>
      <w:r w:rsidR="00A05888">
        <w:fldChar w:fldCharType="end"/>
      </w:r>
    </w:p>
    <w:p w:rsidR="00F02A5B" w:rsidRDefault="00F02A5B" w:rsidP="00F02A5B">
      <w:pPr>
        <w:pStyle w:val="BodyText"/>
      </w:pPr>
      <w:r>
        <w:t>Consistent code indentation can mean the difference between easily readable code and a hopeless nightmare. Happily, indentation has become a non-issue in Visual Studio .NET. If you allow Visual Studio .NET to perform its smart indenting, it will take care of the indentation for you. We strongly suggest that you allow Visual Studio .NET to handle the indentation chores. The standard indentation depth is 4 characters. We would not recommend going any larger. We use 3 characters at PDSA.</w:t>
      </w:r>
    </w:p>
    <w:p w:rsidR="00F02A5B" w:rsidRDefault="00F02A5B" w:rsidP="00F02A5B">
      <w:pPr>
        <w:pStyle w:val="BodyText"/>
      </w:pPr>
      <w:r>
        <w:t xml:space="preserve">For the purposes of fitting more code into the limited space in this book, we've used a value of two. The good news is that it doesn't matter: If you simply select an </w:t>
      </w:r>
      <w:r>
        <w:lastRenderedPageBreak/>
        <w:t xml:space="preserve">entire method, then use the </w:t>
      </w:r>
      <w:r w:rsidRPr="0033543F">
        <w:rPr>
          <w:b/>
        </w:rPr>
        <w:t>Edit</w:t>
      </w:r>
      <w:r>
        <w:t xml:space="preserve"> | </w:t>
      </w:r>
      <w:r w:rsidRPr="0033543F">
        <w:rPr>
          <w:b/>
        </w:rPr>
        <w:t>Advanced</w:t>
      </w:r>
      <w:r>
        <w:t xml:space="preserve"> | </w:t>
      </w:r>
      <w:r w:rsidRPr="0033543F">
        <w:rPr>
          <w:b/>
        </w:rPr>
        <w:t>Format</w:t>
      </w:r>
      <w:r>
        <w:rPr>
          <w:b/>
        </w:rPr>
        <w:t xml:space="preserve"> Document</w:t>
      </w:r>
      <w:r>
        <w:t xml:space="preserve"> menu in Visual Studio .NET to reformat the code for you.</w:t>
      </w:r>
    </w:p>
    <w:p w:rsidR="00F02A5B" w:rsidRDefault="00F02A5B" w:rsidP="00F02A5B">
      <w:pPr>
        <w:pStyle w:val="Note"/>
      </w:pPr>
      <w:r w:rsidRPr="005E3077">
        <w:rPr>
          <w:b/>
        </w:rPr>
        <w:t>NOTE</w:t>
      </w:r>
      <w:r>
        <w:t>:</w:t>
      </w:r>
      <w:r>
        <w:tab/>
        <w:t>Be sure to have all developers in your shop adopt the same indentation level. If someone changes the indentation to another depth, when it gets checked back into your source code control, all lines would look like changes!</w:t>
      </w:r>
    </w:p>
    <w:p w:rsidR="00AB435D" w:rsidRDefault="00AB435D">
      <w:pPr>
        <w:pStyle w:val="Summary"/>
      </w:pPr>
      <w:r>
        <w:lastRenderedPageBreak/>
        <w:t>Summary</w:t>
      </w:r>
    </w:p>
    <w:p w:rsidR="00AB435D" w:rsidRDefault="00AB435D" w:rsidP="00DC3E8F">
      <w:pPr>
        <w:pStyle w:val="BodyText"/>
      </w:pPr>
      <w:r>
        <w:t>Programming standards are imperative for multi-developer organizations, and will make the job of even a single developer much easier. Since much of your development time is spent in maintenance mode, you'll want to adopt standards that make it easier for you to maintain and manage your projects. In this chapter, we suggested some easily adopted standards that can</w:t>
      </w:r>
      <w:r w:rsidR="00DC3E8F">
        <w:t xml:space="preserve"> b</w:t>
      </w:r>
      <w:r w:rsidR="00115C1B">
        <w:t>e</w:t>
      </w:r>
      <w:r w:rsidR="00DC3E8F">
        <w:t xml:space="preserve"> adapted for your own needs.</w:t>
      </w:r>
    </w:p>
    <w:sectPr w:rsidR="00AB435D" w:rsidSect="00BC0154">
      <w:headerReference w:type="even" r:id="rId8"/>
      <w:headerReference w:type="default" r:id="rId9"/>
      <w:footerReference w:type="even" r:id="rId10"/>
      <w:footerReference w:type="default" r:id="rId11"/>
      <w:pgSz w:w="12240" w:h="15840" w:code="1"/>
      <w:pgMar w:top="1152" w:right="1152" w:bottom="1152" w:left="1152" w:header="720" w:footer="331" w:gutter="0"/>
      <w:pgNumType w:chapStyle="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545F" w:rsidRDefault="0022545F">
      <w:r>
        <w:separator/>
      </w:r>
    </w:p>
  </w:endnote>
  <w:endnote w:type="continuationSeparator" w:id="0">
    <w:p w:rsidR="0022545F" w:rsidRDefault="002254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ms Rmn">
    <w:panose1 w:val="020206030405050203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6D33" w:rsidRDefault="00A05888">
    <w:pPr>
      <w:pStyle w:val="EvenPageFooter"/>
      <w:tabs>
        <w:tab w:val="clear" w:pos="8820"/>
        <w:tab w:val="right" w:pos="9900"/>
      </w:tabs>
      <w:jc w:val="left"/>
      <w:rPr>
        <w:b w:val="0"/>
      </w:rPr>
    </w:pPr>
    <w:r>
      <w:rPr>
        <w:b w:val="0"/>
      </w:rPr>
      <w:fldChar w:fldCharType="begin"/>
    </w:r>
    <w:r w:rsidR="00DA6D33">
      <w:rPr>
        <w:b w:val="0"/>
      </w:rPr>
      <w:instrText xml:space="preserve"> PAGE </w:instrText>
    </w:r>
    <w:r>
      <w:rPr>
        <w:b w:val="0"/>
      </w:rPr>
      <w:fldChar w:fldCharType="separate"/>
    </w:r>
    <w:r w:rsidR="001959E1">
      <w:rPr>
        <w:b w:val="0"/>
        <w:noProof/>
      </w:rPr>
      <w:t>2-2</w:t>
    </w:r>
    <w:r>
      <w:rPr>
        <w:b w:val="0"/>
      </w:rPr>
      <w:fldChar w:fldCharType="end"/>
    </w:r>
    <w:r w:rsidR="00DA6D33">
      <w:rPr>
        <w:b w:val="0"/>
      </w:rPr>
      <w:tab/>
    </w:r>
    <w:fldSimple w:instr=" SUBJECT  \* MERGEFORMAT ">
      <w:r w:rsidR="002A7C31" w:rsidRPr="002A7C31">
        <w:rPr>
          <w:b w:val="0"/>
        </w:rPr>
        <w:t>PDSA .NET Productivity Framework</w:t>
      </w:r>
    </w:fldSimple>
    <w:r w:rsidR="00DA6D33">
      <w:rPr>
        <w:b w:val="0"/>
      </w:rPr>
      <w:t xml:space="preserve"> </w:t>
    </w:r>
  </w:p>
  <w:p w:rsidR="00DA6D33" w:rsidRDefault="00A5591B">
    <w:pPr>
      <w:pStyle w:val="Footer"/>
      <w:ind w:right="-36"/>
      <w:jc w:val="right"/>
    </w:pPr>
    <w:fldSimple w:instr=" DOCPROPERTY &quot;Copyright&quot; \* MERGEFORMAT ">
      <w:r w:rsidR="001959E1">
        <w:t>Copyright © 2002-2014 by PDSA, Inc.</w:t>
      </w:r>
    </w:fldSimple>
  </w:p>
  <w:p w:rsidR="00DA6D33" w:rsidRDefault="00DA6D33" w:rsidP="0070297A">
    <w:pPr>
      <w:pStyle w:val="Footer"/>
      <w:ind w:right="-36"/>
      <w:jc w:val="right"/>
    </w:pPr>
    <w:r>
      <w:t>All rights reserved.  Reproduction is strictly prohibited.</w:t>
    </w:r>
    <w:bookmarkStart w:id="7" w:name="EvenPageFooter"/>
    <w:bookmarkEnd w:id="7"/>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6D33" w:rsidRDefault="00A5591B">
    <w:pPr>
      <w:pStyle w:val="OddPageFooter"/>
      <w:tabs>
        <w:tab w:val="clear" w:pos="9360"/>
        <w:tab w:val="right" w:pos="9900"/>
      </w:tabs>
      <w:rPr>
        <w:b w:val="0"/>
      </w:rPr>
    </w:pPr>
    <w:fldSimple w:instr=" SUBJECT  \* MERGEFORMAT ">
      <w:r w:rsidR="002A7C31" w:rsidRPr="002A7C31">
        <w:rPr>
          <w:b w:val="0"/>
        </w:rPr>
        <w:t>PDSA .NET Productivity Framework</w:t>
      </w:r>
    </w:fldSimple>
    <w:r w:rsidR="00DA6D33">
      <w:rPr>
        <w:b w:val="0"/>
      </w:rPr>
      <w:tab/>
    </w:r>
    <w:r w:rsidR="00A05888">
      <w:rPr>
        <w:b w:val="0"/>
      </w:rPr>
      <w:fldChar w:fldCharType="begin"/>
    </w:r>
    <w:r w:rsidR="00DA6D33">
      <w:rPr>
        <w:b w:val="0"/>
      </w:rPr>
      <w:instrText xml:space="preserve"> PAGE </w:instrText>
    </w:r>
    <w:r w:rsidR="00A05888">
      <w:rPr>
        <w:b w:val="0"/>
      </w:rPr>
      <w:fldChar w:fldCharType="separate"/>
    </w:r>
    <w:r w:rsidR="001959E1">
      <w:rPr>
        <w:b w:val="0"/>
        <w:noProof/>
      </w:rPr>
      <w:t>2-3</w:t>
    </w:r>
    <w:r w:rsidR="00A05888">
      <w:rPr>
        <w:b w:val="0"/>
      </w:rPr>
      <w:fldChar w:fldCharType="end"/>
    </w:r>
  </w:p>
  <w:p w:rsidR="00DA6D33" w:rsidRDefault="00A5591B">
    <w:pPr>
      <w:pStyle w:val="Footer"/>
    </w:pPr>
    <w:fldSimple w:instr=" DOCPROPERTY &quot;Copyright&quot; \* MERGEFORMAT ">
      <w:r w:rsidR="001959E1">
        <w:t>Copyright © 2002-2014 by PDSA, Inc.</w:t>
      </w:r>
    </w:fldSimple>
  </w:p>
  <w:p w:rsidR="00DA6D33" w:rsidRDefault="00DA6D33" w:rsidP="0070297A">
    <w:pPr>
      <w:pStyle w:val="Footer"/>
    </w:pPr>
    <w:r>
      <w:t>All rights reserved.  Reproduction is strictly prohibited.</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545F" w:rsidRDefault="0022545F">
      <w:r>
        <w:separator/>
      </w:r>
    </w:p>
  </w:footnote>
  <w:footnote w:type="continuationSeparator" w:id="0">
    <w:p w:rsidR="0022545F" w:rsidRDefault="0022545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6D33" w:rsidRDefault="00A5591B" w:rsidP="008029CB">
    <w:pPr>
      <w:pStyle w:val="Header"/>
      <w:pBdr>
        <w:bottom w:val="single" w:sz="4" w:space="1" w:color="auto"/>
      </w:pBdr>
      <w:tabs>
        <w:tab w:val="clear" w:pos="8640"/>
        <w:tab w:val="right" w:pos="9900"/>
      </w:tabs>
      <w:ind w:left="0"/>
      <w:rPr>
        <w:rFonts w:cs="Tahoma"/>
        <w:i/>
        <w:szCs w:val="24"/>
      </w:rPr>
    </w:pPr>
    <w:fldSimple w:instr=" STYLEREF  &quot;Chapter Title Char Char&quot;  \* MERGEFORMAT ">
      <w:r w:rsidR="001959E1" w:rsidRPr="001959E1">
        <w:rPr>
          <w:rFonts w:cs="Tahoma"/>
          <w:i/>
          <w:noProof/>
          <w:szCs w:val="24"/>
        </w:rPr>
        <w:t>VB.NET Programming Standards</w:t>
      </w:r>
    </w:fldSimple>
    <w:r w:rsidR="00DA6D33">
      <w:rPr>
        <w:rFonts w:cs="Tahoma"/>
        <w:i/>
        <w:szCs w:val="24"/>
      </w:rPr>
      <w:tab/>
    </w:r>
    <w:r w:rsidR="00DA6D33">
      <w:rPr>
        <w:rFonts w:cs="Tahoma"/>
        <w:i/>
        <w:szCs w:val="24"/>
      </w:rP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6D33" w:rsidRDefault="00DA6D33">
    <w:pPr>
      <w:pStyle w:val="OddPageHeader"/>
      <w:rPr>
        <w:sz w:val="22"/>
      </w:rPr>
    </w:pPr>
    <w:r>
      <w:t xml:space="preserve"> </w:t>
    </w:r>
    <w:fldSimple w:instr=" STYLEREF &quot;Heading 2&quot; \* MERGEFORMAT ">
      <w:r w:rsidR="001959E1">
        <w:rPr>
          <w:noProof/>
        </w:rPr>
        <w:t>Identifier Naming</w:t>
      </w:r>
    </w:fldSimple>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18F028B8"/>
    <w:lvl w:ilvl="0">
      <w:start w:val="1"/>
      <w:numFmt w:val="decimal"/>
      <w:pStyle w:val="ListNumber"/>
      <w:lvlText w:val="%1."/>
      <w:lvlJc w:val="left"/>
      <w:pPr>
        <w:tabs>
          <w:tab w:val="num" w:pos="360"/>
        </w:tabs>
        <w:ind w:left="360" w:hanging="360"/>
      </w:pPr>
    </w:lvl>
  </w:abstractNum>
  <w:abstractNum w:abstractNumId="1">
    <w:nsid w:val="097B5C56"/>
    <w:multiLevelType w:val="singleLevel"/>
    <w:tmpl w:val="0BB68C44"/>
    <w:lvl w:ilvl="0">
      <w:start w:val="1"/>
      <w:numFmt w:val="decimal"/>
      <w:pStyle w:val="NumberedList"/>
      <w:lvlText w:val="%1."/>
      <w:lvlJc w:val="left"/>
      <w:pPr>
        <w:tabs>
          <w:tab w:val="num" w:pos="1440"/>
        </w:tabs>
        <w:ind w:left="360" w:hanging="360"/>
      </w:pPr>
    </w:lvl>
  </w:abstractNum>
  <w:abstractNum w:abstractNumId="2">
    <w:nsid w:val="0D331639"/>
    <w:multiLevelType w:val="hybridMultilevel"/>
    <w:tmpl w:val="68A034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nsid w:val="10500434"/>
    <w:multiLevelType w:val="multilevel"/>
    <w:tmpl w:val="6B925428"/>
    <w:lvl w:ilvl="0">
      <w:start w:val="2"/>
      <w:numFmt w:val="decimal"/>
      <w:pStyle w:val="Heading1"/>
      <w:suff w:val="nothing"/>
      <w:lvlText w:val="Chapter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4">
    <w:nsid w:val="13335286"/>
    <w:multiLevelType w:val="hybridMultilevel"/>
    <w:tmpl w:val="50A6487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1387626B"/>
    <w:multiLevelType w:val="hybridMultilevel"/>
    <w:tmpl w:val="FF4EEAE2"/>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6">
    <w:nsid w:val="15EE7E7C"/>
    <w:multiLevelType w:val="hybridMultilevel"/>
    <w:tmpl w:val="5CC68942"/>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7">
    <w:nsid w:val="17110F73"/>
    <w:multiLevelType w:val="multilevel"/>
    <w:tmpl w:val="33CA3A88"/>
    <w:lvl w:ilvl="0">
      <w:start w:val="1"/>
      <w:numFmt w:val="decimal"/>
      <w:suff w:val="nothing"/>
      <w:lvlText w:val="Chapter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nsid w:val="1CB3362F"/>
    <w:multiLevelType w:val="hybridMultilevel"/>
    <w:tmpl w:val="F51249C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nsid w:val="1D0279D7"/>
    <w:multiLevelType w:val="hybridMultilevel"/>
    <w:tmpl w:val="E74032F0"/>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0">
    <w:nsid w:val="1D4936E5"/>
    <w:multiLevelType w:val="hybridMultilevel"/>
    <w:tmpl w:val="48FEA6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
    <w:nsid w:val="1ED92C4A"/>
    <w:multiLevelType w:val="hybridMultilevel"/>
    <w:tmpl w:val="C0CE2036"/>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2">
    <w:nsid w:val="23CA2BE3"/>
    <w:multiLevelType w:val="hybridMultilevel"/>
    <w:tmpl w:val="B4ACE1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nsid w:val="29ED2EAD"/>
    <w:multiLevelType w:val="hybridMultilevel"/>
    <w:tmpl w:val="AD4020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nsid w:val="2F935BC8"/>
    <w:multiLevelType w:val="hybridMultilevel"/>
    <w:tmpl w:val="B93815C6"/>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5">
    <w:nsid w:val="36470E12"/>
    <w:multiLevelType w:val="hybridMultilevel"/>
    <w:tmpl w:val="EA5C7A9C"/>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Courier New"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Courier New"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Courier New"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6">
    <w:nsid w:val="48EE137F"/>
    <w:multiLevelType w:val="hybridMultilevel"/>
    <w:tmpl w:val="39DE8186"/>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7">
    <w:nsid w:val="52FF3ECE"/>
    <w:multiLevelType w:val="singleLevel"/>
    <w:tmpl w:val="A42E0E80"/>
    <w:lvl w:ilvl="0">
      <w:start w:val="1"/>
      <w:numFmt w:val="bullet"/>
      <w:pStyle w:val="BulletList"/>
      <w:lvlText w:val=""/>
      <w:lvlJc w:val="left"/>
      <w:pPr>
        <w:tabs>
          <w:tab w:val="num" w:pos="360"/>
        </w:tabs>
        <w:ind w:left="360" w:hanging="360"/>
      </w:pPr>
      <w:rPr>
        <w:rFonts w:ascii="Symbol" w:hAnsi="Symbol" w:hint="default"/>
      </w:rPr>
    </w:lvl>
  </w:abstractNum>
  <w:abstractNum w:abstractNumId="18">
    <w:nsid w:val="59C517D4"/>
    <w:multiLevelType w:val="multilevel"/>
    <w:tmpl w:val="E2D6A7BC"/>
    <w:lvl w:ilvl="0">
      <w:start w:val="1"/>
      <w:numFmt w:val="decimal"/>
      <w:suff w:val="nothing"/>
      <w:lvlText w:val="Part 2 - Chapter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9">
    <w:nsid w:val="62B46911"/>
    <w:multiLevelType w:val="multilevel"/>
    <w:tmpl w:val="A17813B6"/>
    <w:lvl w:ilvl="0">
      <w:start w:val="1"/>
      <w:numFmt w:val="upperLetter"/>
      <w:suff w:val="nothing"/>
      <w:lvlText w:val="Appendix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0">
    <w:nsid w:val="6D645D64"/>
    <w:multiLevelType w:val="hybridMultilevel"/>
    <w:tmpl w:val="FE7A3D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nsid w:val="7455285F"/>
    <w:multiLevelType w:val="multilevel"/>
    <w:tmpl w:val="233ABB32"/>
    <w:lvl w:ilvl="0">
      <w:start w:val="1"/>
      <w:numFmt w:val="decimal"/>
      <w:suff w:val="nothing"/>
      <w:lvlText w:val="Chapter %1"/>
      <w:lvlJc w:val="left"/>
      <w:pPr>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2">
    <w:nsid w:val="74E9579A"/>
    <w:multiLevelType w:val="hybridMultilevel"/>
    <w:tmpl w:val="E1C852A0"/>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cs="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cs="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cs="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23">
    <w:nsid w:val="7BCF0DCD"/>
    <w:multiLevelType w:val="hybridMultilevel"/>
    <w:tmpl w:val="21D4038E"/>
    <w:lvl w:ilvl="0" w:tplc="151E7B78">
      <w:start w:val="1"/>
      <w:numFmt w:val="decimal"/>
      <w:lvlText w:val="%1"/>
      <w:lvlJc w:val="left"/>
      <w:pPr>
        <w:tabs>
          <w:tab w:val="num" w:pos="2160"/>
        </w:tabs>
        <w:ind w:left="2160" w:hanging="720"/>
      </w:pPr>
      <w:rPr>
        <w:rFonts w:hint="default"/>
      </w:rPr>
    </w:lvl>
    <w:lvl w:ilvl="1" w:tplc="04090019" w:tentative="1">
      <w:start w:val="1"/>
      <w:numFmt w:val="lowerLetter"/>
      <w:lvlText w:val="%2."/>
      <w:lvlJc w:val="left"/>
      <w:pPr>
        <w:tabs>
          <w:tab w:val="num" w:pos="2520"/>
        </w:tabs>
        <w:ind w:left="2520" w:hanging="360"/>
      </w:pPr>
    </w:lvl>
    <w:lvl w:ilvl="2" w:tplc="0409001B" w:tentative="1">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num w:numId="1">
    <w:abstractNumId w:val="17"/>
  </w:num>
  <w:num w:numId="2">
    <w:abstractNumId w:val="0"/>
  </w:num>
  <w:num w:numId="3">
    <w:abstractNumId w:val="1"/>
  </w:num>
  <w:num w:numId="4">
    <w:abstractNumId w:val="3"/>
  </w:num>
  <w:num w:numId="5">
    <w:abstractNumId w:val="22"/>
  </w:num>
  <w:num w:numId="6">
    <w:abstractNumId w:val="9"/>
  </w:num>
  <w:num w:numId="7">
    <w:abstractNumId w:val="16"/>
  </w:num>
  <w:num w:numId="8">
    <w:abstractNumId w:val="14"/>
  </w:num>
  <w:num w:numId="9">
    <w:abstractNumId w:val="7"/>
  </w:num>
  <w:num w:numId="10">
    <w:abstractNumId w:val="15"/>
  </w:num>
  <w:num w:numId="11">
    <w:abstractNumId w:val="11"/>
  </w:num>
  <w:num w:numId="12">
    <w:abstractNumId w:val="6"/>
  </w:num>
  <w:num w:numId="13">
    <w:abstractNumId w:val="5"/>
  </w:num>
  <w:num w:numId="14">
    <w:abstractNumId w:val="19"/>
  </w:num>
  <w:num w:numId="15">
    <w:abstractNumId w:val="21"/>
  </w:num>
  <w:num w:numId="16">
    <w:abstractNumId w:val="18"/>
  </w:num>
  <w:num w:numId="17">
    <w:abstractNumId w:val="2"/>
  </w:num>
  <w:num w:numId="18">
    <w:abstractNumId w:val="20"/>
  </w:num>
  <w:num w:numId="19">
    <w:abstractNumId w:val="8"/>
  </w:num>
  <w:num w:numId="20">
    <w:abstractNumId w:val="23"/>
  </w:num>
  <w:num w:numId="21">
    <w:abstractNumId w:val="4"/>
  </w:num>
  <w:num w:numId="22">
    <w:abstractNumId w:val="10"/>
  </w:num>
  <w:num w:numId="23">
    <w:abstractNumId w:val="12"/>
  </w:num>
  <w:num w:numId="24">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F435BB"/>
    <w:rsid w:val="0005114E"/>
    <w:rsid w:val="000A6D55"/>
    <w:rsid w:val="00115C1B"/>
    <w:rsid w:val="00122719"/>
    <w:rsid w:val="00125FCC"/>
    <w:rsid w:val="0016043C"/>
    <w:rsid w:val="00174C01"/>
    <w:rsid w:val="001959E1"/>
    <w:rsid w:val="001D6BC8"/>
    <w:rsid w:val="002205FA"/>
    <w:rsid w:val="0022545F"/>
    <w:rsid w:val="00276A2A"/>
    <w:rsid w:val="00284772"/>
    <w:rsid w:val="002A7545"/>
    <w:rsid w:val="002A7C31"/>
    <w:rsid w:val="002E086D"/>
    <w:rsid w:val="002F1E8F"/>
    <w:rsid w:val="0031524B"/>
    <w:rsid w:val="00320DDC"/>
    <w:rsid w:val="003B779E"/>
    <w:rsid w:val="003F3664"/>
    <w:rsid w:val="0049698F"/>
    <w:rsid w:val="004B7D1C"/>
    <w:rsid w:val="004E63F9"/>
    <w:rsid w:val="00543846"/>
    <w:rsid w:val="00546417"/>
    <w:rsid w:val="00553AC9"/>
    <w:rsid w:val="005732D2"/>
    <w:rsid w:val="00592A46"/>
    <w:rsid w:val="005B5B3E"/>
    <w:rsid w:val="005E3BAE"/>
    <w:rsid w:val="006E7616"/>
    <w:rsid w:val="006F2A61"/>
    <w:rsid w:val="006F7A78"/>
    <w:rsid w:val="0070297A"/>
    <w:rsid w:val="0072123A"/>
    <w:rsid w:val="00726E74"/>
    <w:rsid w:val="008029CB"/>
    <w:rsid w:val="0085545F"/>
    <w:rsid w:val="008679F2"/>
    <w:rsid w:val="008774EA"/>
    <w:rsid w:val="008B0610"/>
    <w:rsid w:val="008B200B"/>
    <w:rsid w:val="008D137D"/>
    <w:rsid w:val="008F11EE"/>
    <w:rsid w:val="00902C6D"/>
    <w:rsid w:val="00906BBE"/>
    <w:rsid w:val="00907984"/>
    <w:rsid w:val="00931558"/>
    <w:rsid w:val="00937562"/>
    <w:rsid w:val="00942AC4"/>
    <w:rsid w:val="009A30B7"/>
    <w:rsid w:val="009E398C"/>
    <w:rsid w:val="009E7F19"/>
    <w:rsid w:val="009F6828"/>
    <w:rsid w:val="00A05888"/>
    <w:rsid w:val="00A5591B"/>
    <w:rsid w:val="00A67FC8"/>
    <w:rsid w:val="00A90624"/>
    <w:rsid w:val="00AB435D"/>
    <w:rsid w:val="00AB5BC4"/>
    <w:rsid w:val="00AE0D1F"/>
    <w:rsid w:val="00AF7991"/>
    <w:rsid w:val="00B45209"/>
    <w:rsid w:val="00B91B82"/>
    <w:rsid w:val="00BC0154"/>
    <w:rsid w:val="00BE57DF"/>
    <w:rsid w:val="00CB1C9E"/>
    <w:rsid w:val="00CE082E"/>
    <w:rsid w:val="00CE6456"/>
    <w:rsid w:val="00CF5BE9"/>
    <w:rsid w:val="00D03015"/>
    <w:rsid w:val="00D30E77"/>
    <w:rsid w:val="00D974C2"/>
    <w:rsid w:val="00DA6D33"/>
    <w:rsid w:val="00DC3E8F"/>
    <w:rsid w:val="00E30B69"/>
    <w:rsid w:val="00E73369"/>
    <w:rsid w:val="00EA0B07"/>
    <w:rsid w:val="00F02A5B"/>
    <w:rsid w:val="00F04CBF"/>
    <w:rsid w:val="00F32371"/>
    <w:rsid w:val="00F435BB"/>
    <w:rsid w:val="00F73596"/>
    <w:rsid w:val="00FC66FC"/>
    <w:rsid w:val="00FF13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8E85499-C893-4438-B0B9-6DA9A86DE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ms Rmn" w:eastAsia="Times New Roman" w:hAnsi="Tms Rm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79F2"/>
    <w:rPr>
      <w:rFonts w:ascii="Arial" w:hAnsi="Arial"/>
      <w:sz w:val="24"/>
    </w:rPr>
  </w:style>
  <w:style w:type="paragraph" w:styleId="Heading1">
    <w:name w:val="heading 1"/>
    <w:aliases w:val="Heading 1 Char"/>
    <w:basedOn w:val="Normal"/>
    <w:next w:val="ChapterTitle"/>
    <w:autoRedefine/>
    <w:qFormat/>
    <w:rsid w:val="008679F2"/>
    <w:pPr>
      <w:numPr>
        <w:numId w:val="4"/>
      </w:numPr>
      <w:spacing w:before="400" w:after="960"/>
      <w:jc w:val="right"/>
      <w:outlineLvl w:val="0"/>
    </w:pPr>
    <w:rPr>
      <w:b/>
      <w:sz w:val="48"/>
      <w:szCs w:val="48"/>
    </w:rPr>
  </w:style>
  <w:style w:type="paragraph" w:styleId="Heading2">
    <w:name w:val="heading 2"/>
    <w:basedOn w:val="Normal"/>
    <w:next w:val="BodyText"/>
    <w:autoRedefine/>
    <w:qFormat/>
    <w:rsid w:val="008679F2"/>
    <w:pPr>
      <w:keepNext/>
      <w:spacing w:before="1200" w:after="360"/>
      <w:outlineLvl w:val="1"/>
    </w:pPr>
    <w:rPr>
      <w:b/>
      <w:sz w:val="48"/>
    </w:rPr>
  </w:style>
  <w:style w:type="paragraph" w:styleId="Heading3">
    <w:name w:val="heading 3"/>
    <w:basedOn w:val="Heading2"/>
    <w:next w:val="BodyText"/>
    <w:autoRedefine/>
    <w:qFormat/>
    <w:rsid w:val="008679F2"/>
    <w:pPr>
      <w:spacing w:before="360" w:after="240"/>
      <w:ind w:left="1080"/>
      <w:outlineLvl w:val="2"/>
    </w:pPr>
    <w:rPr>
      <w:sz w:val="36"/>
    </w:rPr>
  </w:style>
  <w:style w:type="paragraph" w:styleId="Heading4">
    <w:name w:val="heading 4"/>
    <w:basedOn w:val="Normal"/>
    <w:next w:val="BodyText"/>
    <w:autoRedefine/>
    <w:qFormat/>
    <w:rsid w:val="008679F2"/>
    <w:pPr>
      <w:keepNext/>
      <w:spacing w:before="240" w:after="120"/>
      <w:ind w:left="1080"/>
      <w:outlineLvl w:val="3"/>
    </w:pPr>
    <w:rPr>
      <w:b/>
      <w:sz w:val="28"/>
    </w:rPr>
  </w:style>
  <w:style w:type="paragraph" w:styleId="Heading5">
    <w:name w:val="heading 5"/>
    <w:basedOn w:val="Normal"/>
    <w:next w:val="Normal"/>
    <w:autoRedefine/>
    <w:qFormat/>
    <w:rsid w:val="00BC0154"/>
    <w:pPr>
      <w:keepNext/>
      <w:spacing w:before="120" w:after="120"/>
      <w:ind w:left="1800"/>
      <w:outlineLvl w:val="4"/>
    </w:pPr>
    <w:rPr>
      <w:rFonts w:ascii="Tahoma" w:hAnsi="Tahoma"/>
      <w:b/>
    </w:rPr>
  </w:style>
  <w:style w:type="paragraph" w:styleId="Heading6">
    <w:name w:val="heading 6"/>
    <w:basedOn w:val="Normal"/>
    <w:next w:val="Normal"/>
    <w:qFormat/>
    <w:rsid w:val="00BC0154"/>
    <w:pPr>
      <w:spacing w:before="240" w:after="60"/>
      <w:outlineLvl w:val="5"/>
    </w:pPr>
    <w:rPr>
      <w:i/>
      <w:sz w:val="22"/>
    </w:rPr>
  </w:style>
  <w:style w:type="paragraph" w:styleId="Heading7">
    <w:name w:val="heading 7"/>
    <w:basedOn w:val="Normal"/>
    <w:next w:val="Normal"/>
    <w:qFormat/>
    <w:rsid w:val="00BC0154"/>
    <w:pPr>
      <w:spacing w:before="240" w:after="60"/>
      <w:outlineLvl w:val="6"/>
    </w:pPr>
    <w:rPr>
      <w:sz w:val="20"/>
    </w:rPr>
  </w:style>
  <w:style w:type="paragraph" w:styleId="Heading8">
    <w:name w:val="heading 8"/>
    <w:basedOn w:val="Normal"/>
    <w:next w:val="Normal"/>
    <w:qFormat/>
    <w:rsid w:val="00BC0154"/>
    <w:pPr>
      <w:spacing w:before="240" w:after="60"/>
      <w:outlineLvl w:val="7"/>
    </w:pPr>
    <w:rPr>
      <w:i/>
      <w:sz w:val="20"/>
    </w:rPr>
  </w:style>
  <w:style w:type="paragraph" w:styleId="Heading9">
    <w:name w:val="heading 9"/>
    <w:basedOn w:val="Normal"/>
    <w:next w:val="Normal"/>
    <w:qFormat/>
    <w:rsid w:val="00BC0154"/>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TOC2"/>
    <w:semiHidden/>
    <w:rsid w:val="008679F2"/>
    <w:pPr>
      <w:tabs>
        <w:tab w:val="right" w:leader="dot" w:pos="9360"/>
      </w:tabs>
      <w:spacing w:before="120"/>
      <w:ind w:left="720"/>
    </w:pPr>
    <w:rPr>
      <w:sz w:val="22"/>
    </w:rPr>
  </w:style>
  <w:style w:type="paragraph" w:styleId="TOC2">
    <w:name w:val="toc 2"/>
    <w:basedOn w:val="Normal"/>
    <w:next w:val="Normal"/>
    <w:semiHidden/>
    <w:rsid w:val="008679F2"/>
    <w:pPr>
      <w:tabs>
        <w:tab w:val="right" w:leader="dot" w:pos="9360"/>
      </w:tabs>
      <w:spacing w:before="120"/>
      <w:ind w:left="1440"/>
    </w:pPr>
    <w:rPr>
      <w:sz w:val="22"/>
    </w:rPr>
  </w:style>
  <w:style w:type="paragraph" w:styleId="BodyText">
    <w:name w:val="Body Text"/>
    <w:basedOn w:val="Normal"/>
    <w:autoRedefine/>
    <w:rsid w:val="008679F2"/>
    <w:pPr>
      <w:tabs>
        <w:tab w:val="left" w:pos="720"/>
      </w:tabs>
      <w:spacing w:before="120" w:after="120"/>
      <w:ind w:left="1080"/>
    </w:pPr>
  </w:style>
  <w:style w:type="paragraph" w:styleId="Footer">
    <w:name w:val="footer"/>
    <w:basedOn w:val="Normal"/>
    <w:autoRedefine/>
    <w:rsid w:val="008679F2"/>
    <w:rPr>
      <w:sz w:val="18"/>
    </w:rPr>
  </w:style>
  <w:style w:type="paragraph" w:styleId="Caption">
    <w:name w:val="caption"/>
    <w:basedOn w:val="Normal"/>
    <w:next w:val="Normal"/>
    <w:qFormat/>
    <w:rsid w:val="008679F2"/>
    <w:pPr>
      <w:spacing w:before="120" w:after="120"/>
    </w:pPr>
    <w:rPr>
      <w:b/>
    </w:rPr>
  </w:style>
  <w:style w:type="paragraph" w:customStyle="1" w:styleId="Hidden">
    <w:name w:val="!Hidden"/>
    <w:basedOn w:val="Normal"/>
    <w:rsid w:val="009A30B7"/>
    <w:pPr>
      <w:spacing w:before="240" w:after="240"/>
    </w:pPr>
    <w:rPr>
      <w:i/>
      <w:vanish/>
      <w:color w:val="800080"/>
      <w:sz w:val="20"/>
    </w:rPr>
  </w:style>
  <w:style w:type="paragraph" w:customStyle="1" w:styleId="Leftcolumn">
    <w:name w:val="Leftcolumn"/>
    <w:basedOn w:val="Normal"/>
    <w:rsid w:val="00BC0154"/>
    <w:pPr>
      <w:framePr w:w="1800" w:hSpace="187" w:vSpace="187" w:wrap="around" w:vAnchor="text" w:hAnchor="margin" w:x="-186" w:y="203"/>
      <w:spacing w:after="120"/>
    </w:pPr>
    <w:rPr>
      <w:i/>
      <w:sz w:val="22"/>
    </w:rPr>
  </w:style>
  <w:style w:type="paragraph" w:customStyle="1" w:styleId="BulletList">
    <w:name w:val="Bullet List"/>
    <w:basedOn w:val="BodyText"/>
    <w:autoRedefine/>
    <w:rsid w:val="008679F2"/>
    <w:pPr>
      <w:numPr>
        <w:numId w:val="1"/>
      </w:numPr>
      <w:tabs>
        <w:tab w:val="clear" w:pos="360"/>
      </w:tabs>
      <w:spacing w:after="0"/>
      <w:ind w:left="1800"/>
    </w:pPr>
  </w:style>
  <w:style w:type="paragraph" w:customStyle="1" w:styleId="KeyHead">
    <w:name w:val="KeyHead"/>
    <w:basedOn w:val="Normal"/>
    <w:next w:val="Normal"/>
    <w:rsid w:val="008679F2"/>
    <w:pPr>
      <w:keepNext/>
      <w:keepLines/>
      <w:pBdr>
        <w:top w:val="double" w:sz="6" w:space="3" w:color="auto"/>
        <w:left w:val="double" w:sz="6" w:space="3" w:color="auto"/>
        <w:bottom w:val="double" w:sz="6" w:space="3" w:color="auto"/>
        <w:right w:val="double" w:sz="6" w:space="3" w:color="auto"/>
        <w:between w:val="single" w:sz="6" w:space="3" w:color="auto"/>
      </w:pBdr>
      <w:shd w:val="pct10" w:color="auto" w:fill="auto"/>
      <w:tabs>
        <w:tab w:val="left" w:pos="4320"/>
      </w:tabs>
      <w:spacing w:before="360" w:after="240" w:line="300" w:lineRule="atLeast"/>
      <w:ind w:left="4680" w:hanging="2880"/>
      <w:jc w:val="center"/>
    </w:pPr>
    <w:rPr>
      <w:b/>
    </w:rPr>
  </w:style>
  <w:style w:type="paragraph" w:customStyle="1" w:styleId="KeyTerm">
    <w:name w:val="KeyTerm"/>
    <w:basedOn w:val="Normal"/>
    <w:next w:val="BodyText"/>
    <w:rsid w:val="008679F2"/>
    <w:pPr>
      <w:keepNext/>
      <w:keepLines/>
      <w:pBdr>
        <w:top w:val="double" w:sz="6" w:space="3" w:color="auto"/>
        <w:left w:val="double" w:sz="6" w:space="3" w:color="auto"/>
        <w:bottom w:val="double" w:sz="6" w:space="3" w:color="auto"/>
        <w:right w:val="double" w:sz="6" w:space="3" w:color="auto"/>
      </w:pBdr>
      <w:shd w:val="pct10" w:color="auto" w:fill="auto"/>
      <w:tabs>
        <w:tab w:val="left" w:pos="4320"/>
      </w:tabs>
      <w:spacing w:after="180" w:line="300" w:lineRule="atLeast"/>
      <w:ind w:left="3600" w:hanging="1800"/>
    </w:pPr>
    <w:rPr>
      <w:sz w:val="20"/>
    </w:rPr>
  </w:style>
  <w:style w:type="character" w:styleId="PageNumber">
    <w:name w:val="page number"/>
    <w:basedOn w:val="DefaultParagraphFont"/>
    <w:rsid w:val="008679F2"/>
    <w:rPr>
      <w:rFonts w:ascii="Times New Roman" w:hAnsi="Times New Roman"/>
      <w:color w:val="auto"/>
      <w:sz w:val="22"/>
      <w:u w:val="none"/>
      <w:vertAlign w:val="baseline"/>
    </w:rPr>
  </w:style>
  <w:style w:type="paragraph" w:customStyle="1" w:styleId="ScreenShot">
    <w:name w:val="ScreenShot"/>
    <w:basedOn w:val="Normal"/>
    <w:next w:val="Normal"/>
    <w:rsid w:val="008679F2"/>
    <w:pPr>
      <w:keepNext/>
      <w:spacing w:before="240" w:after="120" w:line="300" w:lineRule="atLeast"/>
      <w:ind w:left="2160"/>
    </w:pPr>
    <w:rPr>
      <w:sz w:val="20"/>
    </w:rPr>
  </w:style>
  <w:style w:type="paragraph" w:customStyle="1" w:styleId="SourceCode">
    <w:name w:val="SourceCode"/>
    <w:basedOn w:val="Normal"/>
    <w:autoRedefine/>
    <w:rsid w:val="008679F2"/>
    <w:pPr>
      <w:keepNext/>
      <w:keepLines/>
      <w:pBdr>
        <w:top w:val="double" w:sz="4" w:space="4" w:color="C0C0C0"/>
        <w:left w:val="double" w:sz="4" w:space="4" w:color="C0C0C0"/>
        <w:bottom w:val="double" w:sz="4" w:space="4" w:color="C0C0C0"/>
        <w:right w:val="double" w:sz="4" w:space="4" w:color="C0C0C0"/>
      </w:pBdr>
      <w:tabs>
        <w:tab w:val="left" w:pos="1620"/>
        <w:tab w:val="left" w:pos="1800"/>
        <w:tab w:val="left" w:pos="1980"/>
        <w:tab w:val="left" w:pos="2160"/>
        <w:tab w:val="left" w:pos="2340"/>
        <w:tab w:val="left" w:pos="2520"/>
        <w:tab w:val="left" w:pos="2700"/>
        <w:tab w:val="left" w:pos="2880"/>
        <w:tab w:val="left" w:pos="3240"/>
        <w:tab w:val="left" w:pos="3600"/>
        <w:tab w:val="left" w:pos="3960"/>
        <w:tab w:val="left" w:pos="4320"/>
      </w:tabs>
      <w:ind w:left="1440" w:right="432"/>
    </w:pPr>
    <w:rPr>
      <w:rFonts w:ascii="Courier New" w:hAnsi="Courier New"/>
      <w:noProof/>
      <w:sz w:val="20"/>
    </w:rPr>
  </w:style>
  <w:style w:type="paragraph" w:customStyle="1" w:styleId="Table">
    <w:name w:val="Table"/>
    <w:next w:val="Normal"/>
    <w:rsid w:val="008679F2"/>
    <w:pPr>
      <w:keepLines/>
      <w:spacing w:before="60" w:after="60"/>
    </w:pPr>
    <w:rPr>
      <w:rFonts w:ascii="Tahoma" w:hAnsi="Tahoma"/>
    </w:rPr>
  </w:style>
  <w:style w:type="paragraph" w:customStyle="1" w:styleId="TableHeader">
    <w:name w:val="Table Header"/>
    <w:basedOn w:val="Table"/>
    <w:autoRedefine/>
    <w:rsid w:val="008679F2"/>
    <w:pPr>
      <w:keepNext/>
      <w:tabs>
        <w:tab w:val="left" w:pos="2880"/>
        <w:tab w:val="left" w:pos="4320"/>
        <w:tab w:val="left" w:pos="5760"/>
        <w:tab w:val="left" w:pos="7200"/>
      </w:tabs>
      <w:spacing w:before="120" w:after="120"/>
      <w:jc w:val="center"/>
    </w:pPr>
    <w:rPr>
      <w:b/>
      <w:noProof/>
    </w:rPr>
  </w:style>
  <w:style w:type="paragraph" w:customStyle="1" w:styleId="Tip">
    <w:name w:val="Tip"/>
    <w:basedOn w:val="Normal"/>
    <w:next w:val="BodyText"/>
    <w:autoRedefine/>
    <w:rsid w:val="008679F2"/>
    <w:pPr>
      <w:keepLines/>
      <w:pBdr>
        <w:top w:val="single" w:sz="4" w:space="6" w:color="auto"/>
        <w:left w:val="single" w:sz="4" w:space="6" w:color="auto"/>
        <w:bottom w:val="single" w:sz="4" w:space="6" w:color="auto"/>
        <w:right w:val="single" w:sz="4" w:space="6" w:color="auto"/>
      </w:pBdr>
      <w:spacing w:before="240" w:after="240" w:line="300" w:lineRule="atLeast"/>
      <w:ind w:left="2736" w:right="1728" w:hanging="1008"/>
    </w:pPr>
  </w:style>
  <w:style w:type="paragraph" w:styleId="TOC3">
    <w:name w:val="toc 3"/>
    <w:basedOn w:val="Normal"/>
    <w:next w:val="Normal"/>
    <w:semiHidden/>
    <w:rsid w:val="008679F2"/>
    <w:pPr>
      <w:tabs>
        <w:tab w:val="right" w:leader="dot" w:pos="9360"/>
      </w:tabs>
      <w:spacing w:before="60"/>
      <w:ind w:left="2160"/>
    </w:pPr>
    <w:rPr>
      <w:sz w:val="22"/>
    </w:rPr>
  </w:style>
  <w:style w:type="paragraph" w:customStyle="1" w:styleId="Note">
    <w:name w:val="Note"/>
    <w:basedOn w:val="Normal"/>
    <w:next w:val="BodyText"/>
    <w:autoRedefine/>
    <w:rsid w:val="008679F2"/>
    <w:pPr>
      <w:spacing w:before="240" w:after="240" w:line="300" w:lineRule="atLeast"/>
      <w:ind w:left="2736" w:right="1728" w:hanging="1008"/>
    </w:pPr>
  </w:style>
  <w:style w:type="paragraph" w:customStyle="1" w:styleId="Warning">
    <w:name w:val="Warning"/>
    <w:basedOn w:val="Tip"/>
    <w:next w:val="BodyText"/>
    <w:autoRedefine/>
    <w:rsid w:val="008679F2"/>
    <w:pPr>
      <w:pBdr>
        <w:top w:val="thinThickSmallGap" w:sz="24" w:space="6" w:color="auto"/>
        <w:left w:val="thinThickSmallGap" w:sz="24" w:space="6" w:color="auto"/>
        <w:bottom w:val="thickThinSmallGap" w:sz="24" w:space="6" w:color="auto"/>
        <w:right w:val="thickThinSmallGap" w:sz="24" w:space="6" w:color="auto"/>
      </w:pBdr>
      <w:ind w:left="3240" w:hanging="1440"/>
    </w:pPr>
  </w:style>
  <w:style w:type="paragraph" w:customStyle="1" w:styleId="figcaption">
    <w:name w:val="figcaption"/>
    <w:basedOn w:val="Normal"/>
    <w:next w:val="BodyText"/>
    <w:autoRedefine/>
    <w:rsid w:val="008679F2"/>
    <w:pPr>
      <w:spacing w:after="360"/>
      <w:ind w:left="1584" w:right="432"/>
    </w:pPr>
    <w:rPr>
      <w:rFonts w:ascii="Tahoma" w:hAnsi="Tahoma"/>
      <w:sz w:val="20"/>
    </w:rPr>
  </w:style>
  <w:style w:type="paragraph" w:styleId="Header">
    <w:name w:val="header"/>
    <w:basedOn w:val="Normal"/>
    <w:rsid w:val="008679F2"/>
    <w:pPr>
      <w:tabs>
        <w:tab w:val="center" w:pos="4320"/>
        <w:tab w:val="right" w:pos="8640"/>
      </w:tabs>
      <w:ind w:left="-720"/>
    </w:pPr>
  </w:style>
  <w:style w:type="character" w:styleId="CommentReference">
    <w:name w:val="annotation reference"/>
    <w:basedOn w:val="DefaultParagraphFont"/>
    <w:semiHidden/>
    <w:rsid w:val="008679F2"/>
    <w:rPr>
      <w:sz w:val="16"/>
    </w:rPr>
  </w:style>
  <w:style w:type="paragraph" w:customStyle="1" w:styleId="OddPageHeader">
    <w:name w:val="OddPageHeader"/>
    <w:basedOn w:val="Normal"/>
    <w:autoRedefine/>
    <w:rsid w:val="008679F2"/>
    <w:pPr>
      <w:pBdr>
        <w:bottom w:val="single" w:sz="6" w:space="1" w:color="auto"/>
      </w:pBdr>
      <w:jc w:val="right"/>
    </w:pPr>
    <w:rPr>
      <w:rFonts w:ascii="Tahoma" w:hAnsi="Tahoma"/>
      <w:i/>
    </w:rPr>
  </w:style>
  <w:style w:type="paragraph" w:customStyle="1" w:styleId="EvenPageHeader">
    <w:name w:val="EvenPageHeader"/>
    <w:basedOn w:val="OddPageHeader"/>
    <w:rsid w:val="008679F2"/>
    <w:pPr>
      <w:jc w:val="left"/>
    </w:pPr>
  </w:style>
  <w:style w:type="paragraph" w:customStyle="1" w:styleId="OddPageFooter">
    <w:name w:val="OddPageFooter"/>
    <w:basedOn w:val="BodyText"/>
    <w:rsid w:val="008679F2"/>
    <w:pPr>
      <w:pBdr>
        <w:top w:val="single" w:sz="6" w:space="1" w:color="auto"/>
      </w:pBdr>
      <w:tabs>
        <w:tab w:val="clear" w:pos="720"/>
        <w:tab w:val="right" w:pos="9360"/>
      </w:tabs>
      <w:spacing w:after="0"/>
      <w:ind w:left="0"/>
    </w:pPr>
    <w:rPr>
      <w:b/>
    </w:rPr>
  </w:style>
  <w:style w:type="paragraph" w:customStyle="1" w:styleId="EvenPageFooter">
    <w:name w:val="EvenPageFooter"/>
    <w:basedOn w:val="OddPageFooter"/>
    <w:rsid w:val="008679F2"/>
    <w:pPr>
      <w:tabs>
        <w:tab w:val="clear" w:pos="9360"/>
        <w:tab w:val="right" w:pos="8820"/>
      </w:tabs>
      <w:spacing w:before="0"/>
      <w:jc w:val="right"/>
    </w:pPr>
  </w:style>
  <w:style w:type="paragraph" w:customStyle="1" w:styleId="NumberedList">
    <w:name w:val="Numbered List"/>
    <w:basedOn w:val="BodyText"/>
    <w:autoRedefine/>
    <w:rsid w:val="008679F2"/>
    <w:pPr>
      <w:numPr>
        <w:numId w:val="3"/>
      </w:numPr>
      <w:tabs>
        <w:tab w:val="clear" w:pos="720"/>
        <w:tab w:val="clear" w:pos="1440"/>
        <w:tab w:val="left" w:pos="1620"/>
      </w:tabs>
      <w:ind w:left="1800"/>
    </w:pPr>
  </w:style>
  <w:style w:type="paragraph" w:customStyle="1" w:styleId="rightcolumn">
    <w:name w:val="right column"/>
    <w:basedOn w:val="BodyText"/>
    <w:rsid w:val="00BC0154"/>
    <w:pPr>
      <w:tabs>
        <w:tab w:val="clear" w:pos="720"/>
      </w:tabs>
      <w:ind w:left="270"/>
    </w:pPr>
  </w:style>
  <w:style w:type="paragraph" w:customStyle="1" w:styleId="ScrShotWide">
    <w:name w:val="ScrShotWide"/>
    <w:basedOn w:val="ScreenShot"/>
    <w:rsid w:val="008679F2"/>
    <w:pPr>
      <w:ind w:left="720"/>
    </w:pPr>
  </w:style>
  <w:style w:type="paragraph" w:styleId="BodyTextIndent">
    <w:name w:val="Body Text Indent"/>
    <w:basedOn w:val="Normal"/>
    <w:rsid w:val="008679F2"/>
    <w:pPr>
      <w:spacing w:after="120"/>
      <w:ind w:left="2160"/>
    </w:pPr>
    <w:rPr>
      <w:sz w:val="22"/>
    </w:rPr>
  </w:style>
  <w:style w:type="paragraph" w:customStyle="1" w:styleId="BulletListIndent">
    <w:name w:val="Bullet List Indent"/>
    <w:basedOn w:val="BulletList"/>
    <w:rsid w:val="008679F2"/>
    <w:pPr>
      <w:numPr>
        <w:numId w:val="0"/>
      </w:numPr>
    </w:pPr>
  </w:style>
  <w:style w:type="paragraph" w:styleId="CommentText">
    <w:name w:val="annotation text"/>
    <w:basedOn w:val="Normal"/>
    <w:semiHidden/>
    <w:rsid w:val="008679F2"/>
    <w:rPr>
      <w:sz w:val="20"/>
    </w:rPr>
  </w:style>
  <w:style w:type="character" w:customStyle="1" w:styleId="Answers">
    <w:name w:val="Answers"/>
    <w:basedOn w:val="DefaultParagraphFont"/>
    <w:rsid w:val="008679F2"/>
    <w:rPr>
      <w:rFonts w:ascii="Tahoma" w:hAnsi="Tahoma"/>
      <w:b/>
      <w:dstrike w:val="0"/>
      <w:sz w:val="24"/>
      <w:szCs w:val="24"/>
      <w:u w:val="none"/>
      <w:vertAlign w:val="baseline"/>
    </w:rPr>
  </w:style>
  <w:style w:type="paragraph" w:customStyle="1" w:styleId="Objectives">
    <w:name w:val="Objectives"/>
    <w:basedOn w:val="Heading3"/>
    <w:next w:val="BulletList"/>
    <w:autoRedefine/>
    <w:rsid w:val="008679F2"/>
    <w:pPr>
      <w:spacing w:before="3000"/>
      <w:outlineLvl w:val="9"/>
    </w:pPr>
  </w:style>
  <w:style w:type="paragraph" w:customStyle="1" w:styleId="Summary">
    <w:name w:val="Summary"/>
    <w:next w:val="BodyText"/>
    <w:rsid w:val="008679F2"/>
    <w:pPr>
      <w:keepNext/>
      <w:pageBreakBefore/>
    </w:pPr>
    <w:rPr>
      <w:rFonts w:ascii="Arial" w:hAnsi="Arial"/>
      <w:b/>
      <w:sz w:val="48"/>
    </w:rPr>
  </w:style>
  <w:style w:type="paragraph" w:customStyle="1" w:styleId="SidebarCode">
    <w:name w:val="SidebarCode"/>
    <w:basedOn w:val="SourceCode"/>
    <w:rsid w:val="008679F2"/>
    <w:pPr>
      <w:pBdr>
        <w:top w:val="double" w:sz="6" w:space="3" w:color="auto"/>
        <w:left w:val="double" w:sz="6" w:space="3" w:color="auto"/>
        <w:bottom w:val="double" w:sz="6" w:space="3" w:color="auto"/>
        <w:right w:val="double" w:sz="6" w:space="3" w:color="auto"/>
      </w:pBdr>
      <w:shd w:val="pct10" w:color="auto" w:fill="auto"/>
      <w:ind w:left="1800"/>
    </w:pPr>
    <w:rPr>
      <w:noProof w:val="0"/>
    </w:rPr>
  </w:style>
  <w:style w:type="paragraph" w:customStyle="1" w:styleId="SidebarHead">
    <w:name w:val="SidebarHead"/>
    <w:basedOn w:val="KeyHead"/>
    <w:next w:val="Normal"/>
    <w:autoRedefine/>
    <w:rsid w:val="008679F2"/>
    <w:pPr>
      <w:spacing w:before="240"/>
      <w:ind w:left="4320" w:right="720"/>
    </w:pPr>
    <w:rPr>
      <w:rFonts w:ascii="Tahoma" w:hAnsi="Tahoma"/>
      <w:szCs w:val="24"/>
    </w:rPr>
  </w:style>
  <w:style w:type="paragraph" w:customStyle="1" w:styleId="SidebarText">
    <w:name w:val="SidebarText"/>
    <w:basedOn w:val="KeyTerm"/>
    <w:autoRedefine/>
    <w:rsid w:val="008679F2"/>
    <w:pPr>
      <w:keepNext w:val="0"/>
      <w:spacing w:before="240" w:after="240"/>
      <w:ind w:left="1440" w:right="720" w:firstLine="0"/>
    </w:pPr>
    <w:rPr>
      <w:rFonts w:ascii="Tahoma" w:hAnsi="Tahoma"/>
    </w:rPr>
  </w:style>
  <w:style w:type="paragraph" w:styleId="ListNumber">
    <w:name w:val="List Number"/>
    <w:basedOn w:val="Normal"/>
    <w:rsid w:val="00BC0154"/>
    <w:pPr>
      <w:numPr>
        <w:numId w:val="2"/>
      </w:numPr>
    </w:pPr>
  </w:style>
  <w:style w:type="paragraph" w:customStyle="1" w:styleId="StepByStep">
    <w:name w:val="StepByStep"/>
    <w:basedOn w:val="Heading3"/>
    <w:next w:val="BodyText"/>
    <w:rsid w:val="008679F2"/>
  </w:style>
  <w:style w:type="character" w:customStyle="1" w:styleId="KeyName">
    <w:name w:val="Key Name"/>
    <w:basedOn w:val="DefaultParagraphFont"/>
    <w:rsid w:val="008679F2"/>
    <w:rPr>
      <w:rFonts w:ascii="Tahoma" w:hAnsi="Tahoma"/>
      <w:b/>
      <w:caps/>
      <w:dstrike w:val="0"/>
      <w:color w:val="auto"/>
      <w:sz w:val="22"/>
      <w:szCs w:val="22"/>
      <w:vertAlign w:val="baseline"/>
    </w:rPr>
  </w:style>
  <w:style w:type="paragraph" w:customStyle="1" w:styleId="TermList">
    <w:name w:val="TermList"/>
    <w:basedOn w:val="BodyText"/>
    <w:rsid w:val="00BC0154"/>
    <w:pPr>
      <w:ind w:left="2520"/>
    </w:pPr>
  </w:style>
  <w:style w:type="character" w:customStyle="1" w:styleId="Logo">
    <w:name w:val="Logo"/>
    <w:basedOn w:val="DefaultParagraphFont"/>
    <w:rsid w:val="00BC0154"/>
    <w:rPr>
      <w:dstrike w:val="0"/>
      <w:vanish/>
      <w:color w:val="auto"/>
      <w:vertAlign w:val="baseline"/>
    </w:rPr>
  </w:style>
  <w:style w:type="paragraph" w:customStyle="1" w:styleId="IntentionallyBlank">
    <w:name w:val="IntentionallyBlank"/>
    <w:basedOn w:val="Heading3"/>
    <w:rsid w:val="008679F2"/>
    <w:rPr>
      <w:b w:val="0"/>
      <w:vanish/>
      <w:sz w:val="24"/>
    </w:rPr>
  </w:style>
  <w:style w:type="paragraph" w:customStyle="1" w:styleId="TryItOut">
    <w:name w:val="TryItOut!"/>
    <w:basedOn w:val="Heading3"/>
    <w:next w:val="BodyText"/>
    <w:rsid w:val="008679F2"/>
    <w:pPr>
      <w:outlineLvl w:val="9"/>
    </w:pPr>
  </w:style>
  <w:style w:type="paragraph" w:customStyle="1" w:styleId="QuestionHead">
    <w:name w:val="QuestionHead"/>
    <w:next w:val="BodyText"/>
    <w:rsid w:val="008679F2"/>
    <w:pPr>
      <w:keepNext/>
      <w:pageBreakBefore/>
    </w:pPr>
    <w:rPr>
      <w:rFonts w:ascii="Arial" w:hAnsi="Arial"/>
      <w:b/>
      <w:sz w:val="48"/>
    </w:rPr>
  </w:style>
  <w:style w:type="paragraph" w:customStyle="1" w:styleId="AnswerHead">
    <w:name w:val="AnswerHead"/>
    <w:next w:val="BodyText"/>
    <w:rsid w:val="008679F2"/>
    <w:pPr>
      <w:keepNext/>
      <w:pageBreakBefore/>
    </w:pPr>
    <w:rPr>
      <w:rFonts w:ascii="Arial" w:hAnsi="Arial"/>
      <w:b/>
      <w:sz w:val="48"/>
    </w:rPr>
  </w:style>
  <w:style w:type="paragraph" w:customStyle="1" w:styleId="ExerciseHead">
    <w:name w:val="ExerciseHead"/>
    <w:next w:val="BodyText"/>
    <w:rsid w:val="008679F2"/>
    <w:pPr>
      <w:keepNext/>
      <w:pageBreakBefore/>
    </w:pPr>
    <w:rPr>
      <w:rFonts w:ascii="Arial" w:hAnsi="Arial"/>
      <w:b/>
      <w:sz w:val="48"/>
    </w:rPr>
  </w:style>
  <w:style w:type="paragraph" w:customStyle="1" w:styleId="Heading4withBreak">
    <w:name w:val="Heading 4 with Break"/>
    <w:basedOn w:val="Heading4"/>
    <w:next w:val="BodyText"/>
    <w:rsid w:val="00BC0154"/>
    <w:pPr>
      <w:pageBreakBefore/>
    </w:pPr>
  </w:style>
  <w:style w:type="paragraph" w:customStyle="1" w:styleId="SourceCodeRightColumn">
    <w:name w:val="SourceCode RightColumn"/>
    <w:basedOn w:val="SourceCode"/>
    <w:rsid w:val="008679F2"/>
    <w:pPr>
      <w:ind w:left="274"/>
    </w:pPr>
  </w:style>
  <w:style w:type="paragraph" w:customStyle="1" w:styleId="ScrShotMedium">
    <w:name w:val="ScrShotMedium"/>
    <w:basedOn w:val="ScreenShot"/>
    <w:rsid w:val="008679F2"/>
    <w:pPr>
      <w:ind w:left="1440"/>
    </w:pPr>
  </w:style>
  <w:style w:type="paragraph" w:customStyle="1" w:styleId="Headereven">
    <w:name w:val="Header even"/>
    <w:basedOn w:val="Normal"/>
    <w:rsid w:val="008679F2"/>
    <w:pPr>
      <w:pBdr>
        <w:bottom w:val="single" w:sz="6" w:space="1" w:color="auto"/>
      </w:pBdr>
      <w:tabs>
        <w:tab w:val="left" w:pos="1080"/>
      </w:tabs>
    </w:pPr>
    <w:rPr>
      <w:rFonts w:ascii="Tahoma" w:hAnsi="Tahoma"/>
    </w:rPr>
  </w:style>
  <w:style w:type="character" w:customStyle="1" w:styleId="FooterHidden">
    <w:name w:val="FooterHidden"/>
    <w:rsid w:val="008679F2"/>
    <w:rPr>
      <w:rFonts w:ascii="Tahoma" w:hAnsi="Tahoma"/>
      <w:dstrike w:val="0"/>
      <w:vanish/>
      <w:sz w:val="18"/>
      <w:vertAlign w:val="baseline"/>
    </w:rPr>
  </w:style>
  <w:style w:type="paragraph" w:customStyle="1" w:styleId="DocumentPad">
    <w:name w:val="DocumentPad"/>
    <w:basedOn w:val="BodyText"/>
    <w:rsid w:val="009A30B7"/>
    <w:rPr>
      <w:noProof/>
      <w:vanish/>
    </w:rPr>
  </w:style>
  <w:style w:type="paragraph" w:customStyle="1" w:styleId="SourceCodeTop">
    <w:name w:val="SourceCodeTop"/>
    <w:basedOn w:val="SourceCode"/>
    <w:next w:val="SourceCode"/>
    <w:autoRedefine/>
    <w:rsid w:val="008679F2"/>
    <w:pPr>
      <w:tabs>
        <w:tab w:val="clear" w:pos="4320"/>
        <w:tab w:val="left" w:pos="3060"/>
      </w:tabs>
      <w:spacing w:before="360"/>
    </w:pPr>
  </w:style>
  <w:style w:type="paragraph" w:customStyle="1" w:styleId="SourceCodeBottom">
    <w:name w:val="SourceCodeBottom"/>
    <w:basedOn w:val="SourceCode"/>
    <w:next w:val="BodyText"/>
    <w:autoRedefine/>
    <w:rsid w:val="008679F2"/>
    <w:pPr>
      <w:spacing w:after="240"/>
    </w:pPr>
  </w:style>
  <w:style w:type="paragraph" w:customStyle="1" w:styleId="SourceCodeAlone">
    <w:name w:val="SourceCodeAlone"/>
    <w:basedOn w:val="SourceCode"/>
    <w:autoRedefine/>
    <w:rsid w:val="008679F2"/>
    <w:pPr>
      <w:spacing w:before="360" w:after="240"/>
    </w:pPr>
  </w:style>
  <w:style w:type="paragraph" w:customStyle="1" w:styleId="Headerodd">
    <w:name w:val="Header odd"/>
    <w:basedOn w:val="Normal"/>
    <w:rsid w:val="008679F2"/>
    <w:pPr>
      <w:pBdr>
        <w:bottom w:val="single" w:sz="6" w:space="1" w:color="auto"/>
      </w:pBdr>
      <w:tabs>
        <w:tab w:val="right" w:pos="7920"/>
        <w:tab w:val="right" w:pos="9360"/>
      </w:tabs>
      <w:jc w:val="right"/>
    </w:pPr>
    <w:rPr>
      <w:rFonts w:ascii="Tahoma" w:hAnsi="Tahoma"/>
    </w:rPr>
  </w:style>
  <w:style w:type="paragraph" w:customStyle="1" w:styleId="ChapterTitleChar">
    <w:name w:val="Chapter Title Char"/>
    <w:basedOn w:val="Normal"/>
    <w:next w:val="Objectives"/>
    <w:autoRedefine/>
    <w:rsid w:val="00AB5BC4"/>
    <w:pPr>
      <w:spacing w:before="400" w:after="960"/>
      <w:jc w:val="right"/>
      <w:outlineLvl w:val="0"/>
    </w:pPr>
    <w:rPr>
      <w:b/>
      <w:sz w:val="96"/>
      <w:szCs w:val="96"/>
    </w:rPr>
  </w:style>
  <w:style w:type="character" w:customStyle="1" w:styleId="Heading1CharChar">
    <w:name w:val="Heading 1 Char Char"/>
    <w:basedOn w:val="DefaultParagraphFont"/>
    <w:rsid w:val="00BC0154"/>
    <w:rPr>
      <w:rFonts w:ascii="Arial" w:hAnsi="Arial"/>
      <w:b/>
      <w:sz w:val="48"/>
      <w:szCs w:val="48"/>
      <w:lang w:val="en-US" w:eastAsia="en-US" w:bidi="ar-SA"/>
    </w:rPr>
  </w:style>
  <w:style w:type="character" w:customStyle="1" w:styleId="ChapterTitleCharChar">
    <w:name w:val="Chapter Title Char Char"/>
    <w:rsid w:val="00BC0154"/>
    <w:rPr>
      <w:rFonts w:ascii="Arial" w:hAnsi="Arial"/>
      <w:b/>
      <w:sz w:val="96"/>
      <w:szCs w:val="96"/>
      <w:lang w:val="en-US" w:eastAsia="en-US" w:bidi="ar-SA"/>
    </w:rPr>
  </w:style>
  <w:style w:type="paragraph" w:customStyle="1" w:styleId="StyleIntentionallyBlankCenteredLeft0">
    <w:name w:val="Style IntentionallyBlank + Centered Left:  0&quot;"/>
    <w:basedOn w:val="IntentionallyBlank"/>
    <w:rsid w:val="008679F2"/>
    <w:pPr>
      <w:ind w:left="0"/>
      <w:jc w:val="center"/>
      <w:outlineLvl w:val="9"/>
    </w:pPr>
  </w:style>
  <w:style w:type="character" w:customStyle="1" w:styleId="InlineCode">
    <w:name w:val="Inline Code"/>
    <w:basedOn w:val="DefaultParagraphFont"/>
    <w:rsid w:val="008679F2"/>
    <w:rPr>
      <w:rFonts w:ascii="Courier New" w:hAnsi="Courier New"/>
      <w:sz w:val="26"/>
      <w:szCs w:val="24"/>
    </w:rPr>
  </w:style>
  <w:style w:type="paragraph" w:styleId="BalloonText">
    <w:name w:val="Balloon Text"/>
    <w:basedOn w:val="Normal"/>
    <w:link w:val="BalloonTextChar"/>
    <w:rsid w:val="008679F2"/>
    <w:rPr>
      <w:rFonts w:ascii="Tahoma" w:hAnsi="Tahoma" w:cs="Tahoma"/>
      <w:sz w:val="16"/>
      <w:szCs w:val="16"/>
    </w:rPr>
  </w:style>
  <w:style w:type="character" w:styleId="Hyperlink">
    <w:name w:val="Hyperlink"/>
    <w:basedOn w:val="DefaultParagraphFont"/>
    <w:rsid w:val="00BC0154"/>
    <w:rPr>
      <w:color w:val="0000FF"/>
      <w:u w:val="single"/>
    </w:rPr>
  </w:style>
  <w:style w:type="paragraph" w:customStyle="1" w:styleId="ChapterTitle">
    <w:name w:val="Chapter Title"/>
    <w:basedOn w:val="Normal"/>
    <w:next w:val="BodyText"/>
    <w:autoRedefine/>
    <w:rsid w:val="008679F2"/>
    <w:pPr>
      <w:spacing w:before="400" w:after="960"/>
      <w:jc w:val="right"/>
      <w:outlineLvl w:val="0"/>
    </w:pPr>
    <w:rPr>
      <w:b/>
      <w:sz w:val="96"/>
      <w:szCs w:val="96"/>
    </w:rPr>
  </w:style>
  <w:style w:type="character" w:customStyle="1" w:styleId="BalloonTextChar">
    <w:name w:val="Balloon Text Char"/>
    <w:basedOn w:val="DefaultParagraphFont"/>
    <w:link w:val="BalloonText"/>
    <w:rsid w:val="008679F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MyStuff\Docs\wordtmpl\PDSACoursewar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DB4040-55E6-46B2-9ED4-2F82D9363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DSACourseware.dotx</Template>
  <TotalTime>28</TotalTime>
  <Pages>18</Pages>
  <Words>3048</Words>
  <Characters>1737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VB.NET Programming Standards</vt:lpstr>
    </vt:vector>
  </TitlesOfParts>
  <Company>PDSA, Inc.</Company>
  <LinksUpToDate>false</LinksUpToDate>
  <CharactersWithSpaces>20383</CharactersWithSpaces>
  <SharedDoc>false</SharedDoc>
  <HyperlinkBase>http://www.pdsa.com</HyperlinkBase>
  <HLinks>
    <vt:vector size="6" baseType="variant">
      <vt:variant>
        <vt:i4>4587611</vt:i4>
      </vt:variant>
      <vt:variant>
        <vt:i4>3</vt:i4>
      </vt:variant>
      <vt:variant>
        <vt:i4>0</vt:i4>
      </vt:variant>
      <vt:variant>
        <vt:i4>5</vt:i4>
      </vt:variant>
      <vt:variant>
        <vt:lpwstr>http://www.pdsa.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B.NET Programming Standards</dc:title>
  <dc:subject>PDSA .NET Productivity Framework</dc:subject>
  <dc:creator>PDSA, Inc.</dc:creator>
  <cp:lastModifiedBy>John Brongo</cp:lastModifiedBy>
  <cp:revision>23</cp:revision>
  <cp:lastPrinted>2005-12-31T23:02:00Z</cp:lastPrinted>
  <dcterms:created xsi:type="dcterms:W3CDTF">2008-12-24T16:22:00Z</dcterms:created>
  <dcterms:modified xsi:type="dcterms:W3CDTF">2014-01-06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
    <vt:lpwstr>2</vt:lpwstr>
  </property>
  <property fmtid="{D5CDD505-2E9C-101B-9397-08002B2CF9AE}" pid="3" name="LabText">
    <vt:lpwstr>: Lab Exercises</vt:lpwstr>
  </property>
  <property fmtid="{D5CDD505-2E9C-101B-9397-08002B2CF9AE}" pid="4" name="TemplateVersion">
    <vt:r8>2.1</vt:r8>
  </property>
  <property fmtid="{D5CDD505-2E9C-101B-9397-08002B2CF9AE}" pid="5" name="Copyright">
    <vt:lpwstr>Copyright © 2002-2014 by PDSA, Inc.</vt:lpwstr>
  </property>
  <property fmtid="{D5CDD505-2E9C-101B-9397-08002B2CF9AE}" pid="6" name="Lab">
    <vt:bool>false</vt:bool>
  </property>
</Properties>
</file>